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F6CB5" w14:textId="77777777" w:rsidR="00D7205C" w:rsidRDefault="00D7205C" w:rsidP="002767E6">
      <w:pPr>
        <w:pStyle w:val="Subtitle"/>
        <w:jc w:val="center"/>
        <w:rPr>
          <w:rFonts w:ascii="Times New Roman" w:hAnsi="Times New Roman" w:cs="Times New Roman"/>
          <w:b/>
          <w:sz w:val="24"/>
          <w:szCs w:val="24"/>
        </w:rPr>
      </w:pPr>
    </w:p>
    <w:p w14:paraId="11051824" w14:textId="77777777" w:rsidR="00D7205C" w:rsidRDefault="00D7205C" w:rsidP="002767E6">
      <w:pPr>
        <w:pStyle w:val="Subtitle"/>
        <w:jc w:val="center"/>
        <w:rPr>
          <w:rFonts w:ascii="Times New Roman" w:hAnsi="Times New Roman" w:cs="Times New Roman"/>
          <w:b/>
          <w:sz w:val="24"/>
          <w:szCs w:val="24"/>
        </w:rPr>
      </w:pPr>
    </w:p>
    <w:p w14:paraId="61A5EAE4" w14:textId="22EA4927" w:rsidR="00D564B1" w:rsidRPr="00273982" w:rsidRDefault="00252C23" w:rsidP="002767E6">
      <w:pPr>
        <w:pStyle w:val="Subtitle"/>
        <w:jc w:val="center"/>
        <w:rPr>
          <w:rFonts w:ascii="Times New Roman" w:hAnsi="Times New Roman" w:cs="Times New Roman"/>
          <w:b/>
          <w:sz w:val="24"/>
          <w:szCs w:val="24"/>
        </w:rPr>
      </w:pPr>
      <w:r w:rsidRPr="00273982">
        <w:rPr>
          <w:rFonts w:ascii="Times New Roman" w:hAnsi="Times New Roman" w:cs="Times New Roman"/>
          <w:b/>
          <w:sz w:val="24"/>
          <w:szCs w:val="24"/>
        </w:rPr>
        <w:t>Minutes</w:t>
      </w:r>
    </w:p>
    <w:p w14:paraId="35311C06" w14:textId="62734301" w:rsidR="00AC5B79" w:rsidRPr="00273982" w:rsidRDefault="00252C23" w:rsidP="00F91808">
      <w:pPr>
        <w:pStyle w:val="NoSpacing"/>
        <w:jc w:val="center"/>
        <w:rPr>
          <w:rFonts w:ascii="Times New Roman" w:hAnsi="Times New Roman" w:cs="Times New Roman"/>
          <w:sz w:val="24"/>
          <w:szCs w:val="24"/>
        </w:rPr>
      </w:pPr>
      <w:r w:rsidRPr="00273982">
        <w:rPr>
          <w:rFonts w:ascii="Times New Roman" w:hAnsi="Times New Roman" w:cs="Times New Roman"/>
          <w:b/>
          <w:sz w:val="24"/>
          <w:szCs w:val="24"/>
        </w:rPr>
        <w:t>PRESENT:</w:t>
      </w:r>
      <w:r w:rsidR="00D564B1" w:rsidRPr="00273982">
        <w:rPr>
          <w:rFonts w:ascii="Times New Roman" w:hAnsi="Times New Roman" w:cs="Times New Roman"/>
          <w:sz w:val="24"/>
          <w:szCs w:val="24"/>
        </w:rPr>
        <w:t xml:space="preserve"> </w:t>
      </w:r>
      <w:r w:rsidR="00D816DC" w:rsidRPr="00273982">
        <w:rPr>
          <w:rFonts w:ascii="Times New Roman" w:hAnsi="Times New Roman" w:cs="Times New Roman"/>
          <w:sz w:val="24"/>
          <w:szCs w:val="24"/>
        </w:rPr>
        <w:t xml:space="preserve"> </w:t>
      </w:r>
      <w:r w:rsidR="00A3569D" w:rsidRPr="00273982">
        <w:rPr>
          <w:rFonts w:ascii="Times New Roman" w:hAnsi="Times New Roman" w:cs="Times New Roman"/>
          <w:sz w:val="24"/>
          <w:szCs w:val="24"/>
        </w:rPr>
        <w:t>Commissioner Brann</w:t>
      </w:r>
      <w:r w:rsidR="00C214C6" w:rsidRPr="00273982">
        <w:rPr>
          <w:rFonts w:ascii="Times New Roman" w:hAnsi="Times New Roman" w:cs="Times New Roman"/>
          <w:sz w:val="24"/>
          <w:szCs w:val="24"/>
        </w:rPr>
        <w:t xml:space="preserve">, </w:t>
      </w:r>
      <w:r w:rsidR="002B43C5" w:rsidRPr="00273982">
        <w:rPr>
          <w:rFonts w:ascii="Times New Roman" w:hAnsi="Times New Roman" w:cs="Times New Roman"/>
          <w:sz w:val="24"/>
          <w:szCs w:val="24"/>
        </w:rPr>
        <w:t>Commissioner Harvell</w:t>
      </w:r>
      <w:r w:rsidR="00105072">
        <w:rPr>
          <w:rFonts w:ascii="Times New Roman" w:hAnsi="Times New Roman" w:cs="Times New Roman"/>
          <w:sz w:val="24"/>
          <w:szCs w:val="24"/>
        </w:rPr>
        <w:t xml:space="preserve"> (Tardy)</w:t>
      </w:r>
      <w:r w:rsidR="00044220">
        <w:rPr>
          <w:rFonts w:ascii="Times New Roman" w:hAnsi="Times New Roman" w:cs="Times New Roman"/>
          <w:sz w:val="24"/>
          <w:szCs w:val="24"/>
        </w:rPr>
        <w:t>, Commissioner Carlton</w:t>
      </w:r>
      <w:r w:rsidR="00820E00">
        <w:rPr>
          <w:rFonts w:ascii="Times New Roman" w:hAnsi="Times New Roman" w:cs="Times New Roman"/>
          <w:sz w:val="24"/>
          <w:szCs w:val="24"/>
        </w:rPr>
        <w:t xml:space="preserve"> </w:t>
      </w:r>
    </w:p>
    <w:p w14:paraId="380CDAF0" w14:textId="77777777" w:rsidR="00513528" w:rsidRPr="00273982" w:rsidRDefault="000B3B0B" w:rsidP="003776F7">
      <w:pPr>
        <w:pStyle w:val="NoSpacing"/>
        <w:ind w:left="1440" w:firstLine="720"/>
        <w:rPr>
          <w:rFonts w:ascii="Times New Roman" w:hAnsi="Times New Roman" w:cs="Times New Roman"/>
          <w:sz w:val="24"/>
          <w:szCs w:val="24"/>
        </w:rPr>
      </w:pPr>
      <w:r w:rsidRPr="00273982">
        <w:rPr>
          <w:rFonts w:ascii="Times New Roman" w:hAnsi="Times New Roman" w:cs="Times New Roman"/>
          <w:sz w:val="24"/>
          <w:szCs w:val="24"/>
        </w:rPr>
        <w:t xml:space="preserve">  </w:t>
      </w:r>
    </w:p>
    <w:p w14:paraId="6037EAF9" w14:textId="3DD98FDA" w:rsidR="00761353" w:rsidRPr="00273982" w:rsidRDefault="00391EF0" w:rsidP="004C4EFA">
      <w:pPr>
        <w:pStyle w:val="NoSpacing"/>
        <w:jc w:val="center"/>
        <w:rPr>
          <w:rFonts w:ascii="Times New Roman" w:hAnsi="Times New Roman" w:cs="Times New Roman"/>
          <w:sz w:val="24"/>
          <w:szCs w:val="24"/>
        </w:rPr>
      </w:pPr>
      <w:r>
        <w:rPr>
          <w:rFonts w:ascii="Times New Roman" w:hAnsi="Times New Roman" w:cs="Times New Roman"/>
          <w:sz w:val="24"/>
          <w:szCs w:val="24"/>
        </w:rPr>
        <w:t>The m</w:t>
      </w:r>
      <w:r w:rsidR="00B75012" w:rsidRPr="00273982">
        <w:rPr>
          <w:rFonts w:ascii="Times New Roman" w:hAnsi="Times New Roman" w:cs="Times New Roman"/>
          <w:sz w:val="24"/>
          <w:szCs w:val="24"/>
        </w:rPr>
        <w:t>eetin</w:t>
      </w:r>
      <w:r w:rsidR="00964B5B" w:rsidRPr="00273982">
        <w:rPr>
          <w:rFonts w:ascii="Times New Roman" w:hAnsi="Times New Roman" w:cs="Times New Roman"/>
          <w:sz w:val="24"/>
          <w:szCs w:val="24"/>
        </w:rPr>
        <w:t xml:space="preserve">g </w:t>
      </w:r>
      <w:r>
        <w:rPr>
          <w:rFonts w:ascii="Times New Roman" w:hAnsi="Times New Roman" w:cs="Times New Roman"/>
          <w:sz w:val="24"/>
          <w:szCs w:val="24"/>
        </w:rPr>
        <w:t xml:space="preserve">was </w:t>
      </w:r>
      <w:r w:rsidR="00964B5B" w:rsidRPr="00273982">
        <w:rPr>
          <w:rFonts w:ascii="Times New Roman" w:hAnsi="Times New Roman" w:cs="Times New Roman"/>
          <w:sz w:val="24"/>
          <w:szCs w:val="24"/>
        </w:rPr>
        <w:t xml:space="preserve">held </w:t>
      </w:r>
      <w:r>
        <w:rPr>
          <w:rFonts w:ascii="Times New Roman" w:hAnsi="Times New Roman" w:cs="Times New Roman"/>
          <w:sz w:val="24"/>
          <w:szCs w:val="24"/>
        </w:rPr>
        <w:t>via</w:t>
      </w:r>
      <w:r w:rsidR="00964B5B" w:rsidRPr="00273982">
        <w:rPr>
          <w:rFonts w:ascii="Times New Roman" w:hAnsi="Times New Roman" w:cs="Times New Roman"/>
          <w:sz w:val="24"/>
          <w:szCs w:val="24"/>
        </w:rPr>
        <w:t xml:space="preserve"> Zoom</w:t>
      </w:r>
    </w:p>
    <w:p w14:paraId="5C3E3EBA" w14:textId="77777777" w:rsidR="00252C23" w:rsidRPr="00273982" w:rsidRDefault="00D564B1" w:rsidP="00D564B1">
      <w:pPr>
        <w:pStyle w:val="NoSpacing"/>
        <w:jc w:val="center"/>
        <w:rPr>
          <w:rFonts w:ascii="Times New Roman" w:hAnsi="Times New Roman" w:cs="Times New Roman"/>
          <w:b/>
          <w:sz w:val="24"/>
          <w:szCs w:val="24"/>
        </w:rPr>
      </w:pPr>
      <w:r w:rsidRPr="00273982">
        <w:rPr>
          <w:rFonts w:ascii="Times New Roman" w:hAnsi="Times New Roman" w:cs="Times New Roman"/>
          <w:b/>
          <w:sz w:val="24"/>
          <w:szCs w:val="24"/>
        </w:rPr>
        <w:t xml:space="preserve">Franklin County </w:t>
      </w:r>
      <w:r w:rsidR="00BE2474" w:rsidRPr="00273982">
        <w:rPr>
          <w:rFonts w:ascii="Times New Roman" w:hAnsi="Times New Roman" w:cs="Times New Roman"/>
          <w:b/>
          <w:sz w:val="24"/>
          <w:szCs w:val="24"/>
        </w:rPr>
        <w:t>Commissioners</w:t>
      </w:r>
      <w:r w:rsidR="00E73377" w:rsidRPr="00273982">
        <w:rPr>
          <w:rFonts w:ascii="Times New Roman" w:hAnsi="Times New Roman" w:cs="Times New Roman"/>
          <w:b/>
          <w:sz w:val="24"/>
          <w:szCs w:val="24"/>
        </w:rPr>
        <w:t xml:space="preserve"> Meeting</w:t>
      </w:r>
    </w:p>
    <w:p w14:paraId="5AF95177" w14:textId="77777777" w:rsidR="00252C23" w:rsidRPr="00273982" w:rsidRDefault="00252C23" w:rsidP="00252C23">
      <w:pPr>
        <w:pStyle w:val="NoSpacing"/>
        <w:rPr>
          <w:rFonts w:ascii="Times New Roman" w:hAnsi="Times New Roman" w:cs="Times New Roman"/>
          <w:sz w:val="24"/>
          <w:szCs w:val="24"/>
        </w:rPr>
      </w:pPr>
    </w:p>
    <w:p w14:paraId="29B731A7" w14:textId="309B5C53" w:rsidR="002A6A8A" w:rsidRPr="00273982" w:rsidRDefault="00105072" w:rsidP="00AF41C5">
      <w:pPr>
        <w:pStyle w:val="NoSpacing"/>
        <w:jc w:val="center"/>
        <w:rPr>
          <w:rFonts w:ascii="Times New Roman" w:hAnsi="Times New Roman" w:cs="Times New Roman"/>
          <w:b/>
          <w:sz w:val="24"/>
          <w:szCs w:val="24"/>
        </w:rPr>
      </w:pPr>
      <w:r>
        <w:rPr>
          <w:rFonts w:ascii="Times New Roman" w:hAnsi="Times New Roman" w:cs="Times New Roman"/>
          <w:b/>
          <w:sz w:val="24"/>
          <w:szCs w:val="24"/>
        </w:rPr>
        <w:t xml:space="preserve">January 3, </w:t>
      </w:r>
      <w:proofErr w:type="gramStart"/>
      <w:r>
        <w:rPr>
          <w:rFonts w:ascii="Times New Roman" w:hAnsi="Times New Roman" w:cs="Times New Roman"/>
          <w:b/>
          <w:sz w:val="24"/>
          <w:szCs w:val="24"/>
        </w:rPr>
        <w:t>2023</w:t>
      </w:r>
      <w:proofErr w:type="gramEnd"/>
      <w:r>
        <w:rPr>
          <w:rFonts w:ascii="Times New Roman" w:hAnsi="Times New Roman" w:cs="Times New Roman"/>
          <w:b/>
          <w:sz w:val="24"/>
          <w:szCs w:val="24"/>
        </w:rPr>
        <w:t xml:space="preserve"> </w:t>
      </w:r>
      <w:r w:rsidR="004713EE" w:rsidRPr="00273982">
        <w:rPr>
          <w:rFonts w:ascii="Times New Roman" w:hAnsi="Times New Roman" w:cs="Times New Roman"/>
          <w:b/>
          <w:sz w:val="24"/>
          <w:szCs w:val="24"/>
        </w:rPr>
        <w:t>Minutes</w:t>
      </w:r>
    </w:p>
    <w:p w14:paraId="73F88AF6" w14:textId="77777777" w:rsidR="0001149D" w:rsidRPr="00273982" w:rsidRDefault="0001149D" w:rsidP="00252C23">
      <w:pPr>
        <w:pStyle w:val="NoSpacing"/>
        <w:rPr>
          <w:rFonts w:ascii="Times New Roman" w:hAnsi="Times New Roman" w:cs="Times New Roman"/>
          <w:sz w:val="24"/>
          <w:szCs w:val="24"/>
        </w:rPr>
      </w:pPr>
    </w:p>
    <w:p w14:paraId="20F80185" w14:textId="58961C60" w:rsidR="00252C23" w:rsidRPr="00273982" w:rsidRDefault="00391EF0" w:rsidP="00252C23">
      <w:pPr>
        <w:pStyle w:val="NoSpacing"/>
        <w:rPr>
          <w:rFonts w:ascii="Times New Roman" w:hAnsi="Times New Roman" w:cs="Times New Roman"/>
          <w:sz w:val="24"/>
          <w:szCs w:val="24"/>
        </w:rPr>
      </w:pPr>
      <w:r>
        <w:rPr>
          <w:rFonts w:ascii="Times New Roman" w:hAnsi="Times New Roman" w:cs="Times New Roman"/>
          <w:sz w:val="24"/>
          <w:szCs w:val="24"/>
        </w:rPr>
        <w:t>The m</w:t>
      </w:r>
      <w:r w:rsidR="00252C23" w:rsidRPr="00273982">
        <w:rPr>
          <w:rFonts w:ascii="Times New Roman" w:hAnsi="Times New Roman" w:cs="Times New Roman"/>
          <w:sz w:val="24"/>
          <w:szCs w:val="24"/>
        </w:rPr>
        <w:t xml:space="preserve">eeting was called to order by </w:t>
      </w:r>
      <w:r w:rsidR="00D816DC" w:rsidRPr="00273982">
        <w:rPr>
          <w:rFonts w:ascii="Times New Roman" w:hAnsi="Times New Roman" w:cs="Times New Roman"/>
          <w:sz w:val="24"/>
          <w:szCs w:val="24"/>
        </w:rPr>
        <w:t>Commissioner</w:t>
      </w:r>
      <w:r w:rsidR="00E929ED" w:rsidRPr="00273982">
        <w:rPr>
          <w:rFonts w:ascii="Times New Roman" w:hAnsi="Times New Roman" w:cs="Times New Roman"/>
          <w:sz w:val="24"/>
          <w:szCs w:val="24"/>
        </w:rPr>
        <w:t xml:space="preserve"> </w:t>
      </w:r>
      <w:r w:rsidR="005C350A" w:rsidRPr="00273982">
        <w:rPr>
          <w:rFonts w:ascii="Times New Roman" w:hAnsi="Times New Roman" w:cs="Times New Roman"/>
          <w:sz w:val="24"/>
          <w:szCs w:val="24"/>
        </w:rPr>
        <w:t>Brann</w:t>
      </w:r>
      <w:r w:rsidR="00E929ED" w:rsidRPr="00273982">
        <w:rPr>
          <w:rFonts w:ascii="Times New Roman" w:hAnsi="Times New Roman" w:cs="Times New Roman"/>
          <w:sz w:val="24"/>
          <w:szCs w:val="24"/>
        </w:rPr>
        <w:t xml:space="preserve"> </w:t>
      </w:r>
      <w:r w:rsidR="00AA47E1" w:rsidRPr="00273982">
        <w:rPr>
          <w:rFonts w:ascii="Times New Roman" w:hAnsi="Times New Roman" w:cs="Times New Roman"/>
          <w:sz w:val="24"/>
          <w:szCs w:val="24"/>
        </w:rPr>
        <w:t>at</w:t>
      </w:r>
      <w:r w:rsidR="002B43C5" w:rsidRPr="00273982">
        <w:rPr>
          <w:rFonts w:ascii="Times New Roman" w:hAnsi="Times New Roman" w:cs="Times New Roman"/>
          <w:sz w:val="24"/>
          <w:szCs w:val="24"/>
        </w:rPr>
        <w:t xml:space="preserve"> </w:t>
      </w:r>
      <w:r w:rsidR="00F93B1A">
        <w:rPr>
          <w:rFonts w:ascii="Times New Roman" w:hAnsi="Times New Roman" w:cs="Times New Roman"/>
          <w:sz w:val="24"/>
          <w:szCs w:val="24"/>
        </w:rPr>
        <w:t>3:15</w:t>
      </w:r>
      <w:r w:rsidR="00864E55">
        <w:rPr>
          <w:rFonts w:ascii="Times New Roman" w:hAnsi="Times New Roman" w:cs="Times New Roman"/>
          <w:sz w:val="24"/>
          <w:szCs w:val="24"/>
        </w:rPr>
        <w:t xml:space="preserve"> PM</w:t>
      </w:r>
    </w:p>
    <w:p w14:paraId="655F126C" w14:textId="77777777" w:rsidR="006D598D" w:rsidRPr="00273982" w:rsidRDefault="0010268B" w:rsidP="00252C23">
      <w:pPr>
        <w:pStyle w:val="NoSpacing"/>
        <w:rPr>
          <w:rFonts w:ascii="Times New Roman" w:hAnsi="Times New Roman" w:cs="Times New Roman"/>
          <w:sz w:val="24"/>
          <w:szCs w:val="24"/>
        </w:rPr>
      </w:pPr>
      <w:r w:rsidRPr="00273982">
        <w:rPr>
          <w:rFonts w:ascii="Times New Roman" w:hAnsi="Times New Roman" w:cs="Times New Roman"/>
          <w:sz w:val="24"/>
          <w:szCs w:val="24"/>
        </w:rPr>
        <w:t>Pledge of Allegiance</w:t>
      </w:r>
    </w:p>
    <w:p w14:paraId="0B52A18A" w14:textId="77777777" w:rsidR="00E60571" w:rsidRPr="00273982" w:rsidRDefault="00E60571" w:rsidP="00252C23">
      <w:pPr>
        <w:pStyle w:val="NoSpacing"/>
        <w:rPr>
          <w:rFonts w:ascii="Times New Roman" w:hAnsi="Times New Roman" w:cs="Times New Roman"/>
          <w:sz w:val="24"/>
          <w:szCs w:val="24"/>
        </w:rPr>
      </w:pPr>
    </w:p>
    <w:p w14:paraId="7C0BD89C" w14:textId="50AB186D" w:rsidR="00DA36B1" w:rsidRDefault="00D37EF7" w:rsidP="00DA36B1">
      <w:pPr>
        <w:pStyle w:val="NoSpacing"/>
        <w:rPr>
          <w:rFonts w:ascii="Times New Roman" w:hAnsi="Times New Roman" w:cs="Times New Roman"/>
          <w:b/>
          <w:sz w:val="24"/>
          <w:szCs w:val="24"/>
        </w:rPr>
      </w:pPr>
      <w:r w:rsidRPr="00273982">
        <w:rPr>
          <w:rFonts w:ascii="Times New Roman" w:hAnsi="Times New Roman" w:cs="Times New Roman"/>
          <w:b/>
          <w:sz w:val="24"/>
          <w:szCs w:val="24"/>
        </w:rPr>
        <w:t>Audience</w:t>
      </w:r>
      <w:r w:rsidR="00723545" w:rsidRPr="00273982">
        <w:rPr>
          <w:rFonts w:ascii="Times New Roman" w:hAnsi="Times New Roman" w:cs="Times New Roman"/>
          <w:b/>
          <w:sz w:val="24"/>
          <w:szCs w:val="24"/>
        </w:rPr>
        <w:t xml:space="preserve">: </w:t>
      </w:r>
      <w:r w:rsidR="00105072" w:rsidRPr="00105072">
        <w:rPr>
          <w:rFonts w:ascii="Times New Roman" w:hAnsi="Times New Roman" w:cs="Times New Roman"/>
          <w:bCs/>
          <w:sz w:val="24"/>
          <w:szCs w:val="24"/>
        </w:rPr>
        <w:t>Becky Bowering, Susan Black, Sara Bickford, Pamela Prodan, Tiffany Baker, Amy Bernard, Susan Pratt, Donna Perry, MBTV</w:t>
      </w:r>
    </w:p>
    <w:p w14:paraId="56FFE886" w14:textId="34A57E86" w:rsidR="006C0504" w:rsidRPr="00273982" w:rsidRDefault="006C0504" w:rsidP="00DA36B1">
      <w:pPr>
        <w:pStyle w:val="NoSpacing"/>
        <w:rPr>
          <w:rFonts w:ascii="Times New Roman" w:hAnsi="Times New Roman" w:cs="Times New Roman"/>
          <w:b/>
          <w:sz w:val="24"/>
          <w:szCs w:val="24"/>
        </w:rPr>
      </w:pPr>
      <w:r>
        <w:rPr>
          <w:rFonts w:ascii="Times New Roman" w:hAnsi="Times New Roman" w:cs="Times New Roman"/>
          <w:b/>
          <w:sz w:val="24"/>
          <w:szCs w:val="24"/>
        </w:rPr>
        <w:t>Virtual:</w:t>
      </w:r>
      <w:r w:rsidR="00AD31F6">
        <w:rPr>
          <w:rFonts w:ascii="Times New Roman" w:hAnsi="Times New Roman" w:cs="Times New Roman"/>
          <w:b/>
          <w:sz w:val="24"/>
          <w:szCs w:val="24"/>
        </w:rPr>
        <w:t xml:space="preserve"> </w:t>
      </w:r>
      <w:r w:rsidR="00105072" w:rsidRPr="00105072">
        <w:rPr>
          <w:rFonts w:ascii="Times New Roman" w:hAnsi="Times New Roman" w:cs="Times New Roman"/>
          <w:bCs/>
          <w:sz w:val="24"/>
          <w:szCs w:val="24"/>
        </w:rPr>
        <w:t>Marlene Bradley, Jim Desjardins, Diane Dunham, Annie Twitchell</w:t>
      </w:r>
      <w:r>
        <w:rPr>
          <w:rFonts w:ascii="Times New Roman" w:hAnsi="Times New Roman" w:cs="Times New Roman"/>
          <w:b/>
          <w:sz w:val="24"/>
          <w:szCs w:val="24"/>
        </w:rPr>
        <w:t xml:space="preserve"> </w:t>
      </w:r>
    </w:p>
    <w:p w14:paraId="6D81E2B0" w14:textId="77777777" w:rsidR="000E367B" w:rsidRPr="00273982" w:rsidRDefault="000E367B" w:rsidP="00FD4E63">
      <w:pPr>
        <w:pStyle w:val="NoSpacing"/>
        <w:rPr>
          <w:rFonts w:ascii="Times New Roman" w:hAnsi="Times New Roman" w:cs="Times New Roman"/>
          <w:b/>
          <w:sz w:val="24"/>
          <w:szCs w:val="24"/>
        </w:rPr>
      </w:pPr>
    </w:p>
    <w:p w14:paraId="22DC9A4C" w14:textId="77777777" w:rsidR="006C0504" w:rsidRDefault="006C0504" w:rsidP="00E1041B">
      <w:pPr>
        <w:pStyle w:val="NormalWeb"/>
        <w:rPr>
          <w:b/>
        </w:rPr>
      </w:pPr>
    </w:p>
    <w:p w14:paraId="2AE26A42" w14:textId="35193395" w:rsidR="00E1041B" w:rsidRDefault="000B2A08" w:rsidP="00E1041B">
      <w:pPr>
        <w:pStyle w:val="NormalWeb"/>
        <w:rPr>
          <w:b/>
        </w:rPr>
      </w:pPr>
      <w:r w:rsidRPr="00273982">
        <w:rPr>
          <w:b/>
        </w:rPr>
        <w:t>APPOINTMENTS:</w:t>
      </w:r>
      <w:r w:rsidR="000E367B" w:rsidRPr="00273982">
        <w:rPr>
          <w:b/>
        </w:rPr>
        <w:t xml:space="preserve"> </w:t>
      </w:r>
    </w:p>
    <w:p w14:paraId="26929A97" w14:textId="77777777" w:rsidR="00D662B4" w:rsidRDefault="00D662B4" w:rsidP="00D662B4">
      <w:pPr>
        <w:pStyle w:val="NormalWeb"/>
        <w:rPr>
          <w:rFonts w:ascii="Tahoma" w:hAnsi="Tahoma" w:cs="Tahoma"/>
          <w:b/>
          <w:bCs/>
          <w:color w:val="000000"/>
        </w:rPr>
      </w:pPr>
    </w:p>
    <w:p w14:paraId="4E9DDD41" w14:textId="4C411E58" w:rsidR="00B00F30" w:rsidRDefault="00105072" w:rsidP="002B235B">
      <w:pPr>
        <w:pStyle w:val="NormalWeb"/>
        <w:ind w:left="720" w:hanging="720"/>
        <w:rPr>
          <w:b/>
        </w:rPr>
      </w:pPr>
      <w:r>
        <w:rPr>
          <w:b/>
          <w:bCs/>
          <w:color w:val="000000"/>
        </w:rPr>
        <w:t xml:space="preserve">Appointment of a Board Chair: Motion to appoint Terry Brann as Board Chair for 2023: Lance/Bob (2/1) Terry abstained. </w:t>
      </w:r>
    </w:p>
    <w:p w14:paraId="2AC5BD36" w14:textId="77777777" w:rsidR="009B799F" w:rsidRDefault="009B799F" w:rsidP="00E1041B">
      <w:pPr>
        <w:pStyle w:val="NormalWeb"/>
        <w:rPr>
          <w:b/>
        </w:rPr>
      </w:pPr>
    </w:p>
    <w:p w14:paraId="1D22E78A" w14:textId="77777777" w:rsidR="00715E62" w:rsidRPr="00B161CE" w:rsidRDefault="00715E62" w:rsidP="00715E62">
      <w:pPr>
        <w:pStyle w:val="NormalWeb"/>
        <w:rPr>
          <w:color w:val="000000"/>
        </w:rPr>
      </w:pPr>
    </w:p>
    <w:p w14:paraId="5F1957FF" w14:textId="77777777" w:rsidR="00B161CE" w:rsidRPr="00B161CE" w:rsidRDefault="00B161CE" w:rsidP="00B161CE">
      <w:pPr>
        <w:pStyle w:val="NormalWeb"/>
        <w:rPr>
          <w:b/>
          <w:bCs/>
          <w:color w:val="000000"/>
        </w:rPr>
      </w:pPr>
      <w:r w:rsidRPr="00B161CE">
        <w:rPr>
          <w:b/>
          <w:bCs/>
          <w:color w:val="000000"/>
        </w:rPr>
        <w:t>NEW BUSINESS:</w:t>
      </w:r>
    </w:p>
    <w:p w14:paraId="0DAEAB55" w14:textId="3CD16E24" w:rsidR="00B00F30" w:rsidRPr="00B00F30" w:rsidRDefault="00B00F30" w:rsidP="00B00F30">
      <w:pPr>
        <w:pStyle w:val="NormalWeb"/>
        <w:numPr>
          <w:ilvl w:val="0"/>
          <w:numId w:val="28"/>
        </w:numPr>
        <w:rPr>
          <w:b/>
          <w:bCs/>
          <w:color w:val="000000"/>
        </w:rPr>
      </w:pPr>
      <w:r w:rsidRPr="00B00F30">
        <w:rPr>
          <w:b/>
          <w:bCs/>
          <w:color w:val="000000"/>
        </w:rPr>
        <w:t>Clerk’s Report</w:t>
      </w:r>
      <w:r>
        <w:rPr>
          <w:b/>
          <w:bCs/>
          <w:color w:val="000000"/>
        </w:rPr>
        <w:t xml:space="preserve">: </w:t>
      </w:r>
      <w:r w:rsidR="00105072">
        <w:rPr>
          <w:color w:val="000000"/>
        </w:rPr>
        <w:t xml:space="preserve">Amy updated the Board on the MOU’s for each town for </w:t>
      </w:r>
      <w:r w:rsidR="00C6576F">
        <w:rPr>
          <w:color w:val="000000"/>
        </w:rPr>
        <w:t xml:space="preserve">the </w:t>
      </w:r>
      <w:r w:rsidR="00105072">
        <w:rPr>
          <w:color w:val="000000"/>
        </w:rPr>
        <w:t>IMC</w:t>
      </w:r>
      <w:r w:rsidR="00C6576F">
        <w:rPr>
          <w:color w:val="000000"/>
        </w:rPr>
        <w:t xml:space="preserve"> software upgrade. Amy expects to sign the IMC contract by next week. </w:t>
      </w:r>
      <w:r w:rsidR="00105072" w:rsidRPr="00105072">
        <w:rPr>
          <w:color w:val="000000"/>
        </w:rPr>
        <w:t xml:space="preserve">Minutes from December 20, </w:t>
      </w:r>
      <w:r w:rsidR="00C6576F" w:rsidRPr="00105072">
        <w:rPr>
          <w:color w:val="000000"/>
        </w:rPr>
        <w:t>2022,</w:t>
      </w:r>
      <w:r w:rsidR="00105072" w:rsidRPr="00105072">
        <w:rPr>
          <w:color w:val="000000"/>
        </w:rPr>
        <w:t xml:space="preserve"> presented for signature and approval.</w:t>
      </w:r>
      <w:r w:rsidR="00105072">
        <w:rPr>
          <w:b/>
          <w:bCs/>
          <w:color w:val="000000"/>
        </w:rPr>
        <w:t xml:space="preserve"> Motion to accept the Clerk’s report: Bob/Terry (2/0)  </w:t>
      </w:r>
    </w:p>
    <w:p w14:paraId="2822B92A" w14:textId="7FBC1E39" w:rsidR="008A6069" w:rsidRDefault="00B00F30" w:rsidP="00B161CE">
      <w:pPr>
        <w:pStyle w:val="NormalWeb"/>
        <w:numPr>
          <w:ilvl w:val="0"/>
          <w:numId w:val="28"/>
        </w:numPr>
        <w:rPr>
          <w:b/>
          <w:bCs/>
          <w:color w:val="000000"/>
        </w:rPr>
      </w:pPr>
      <w:r w:rsidRPr="00B00F30">
        <w:rPr>
          <w:b/>
          <w:bCs/>
          <w:color w:val="000000"/>
        </w:rPr>
        <w:t>Treasurer Report</w:t>
      </w:r>
      <w:r>
        <w:rPr>
          <w:b/>
          <w:bCs/>
          <w:color w:val="000000"/>
        </w:rPr>
        <w:t>:</w:t>
      </w:r>
      <w:r w:rsidR="00AD0FC5">
        <w:rPr>
          <w:b/>
          <w:bCs/>
          <w:color w:val="000000"/>
        </w:rPr>
        <w:t xml:space="preserve"> </w:t>
      </w:r>
      <w:r w:rsidR="00C6576F" w:rsidRPr="00C6576F">
        <w:rPr>
          <w:color w:val="000000"/>
        </w:rPr>
        <w:t>Pamela presented the warrants for approval and signature which include: 1 county, 2 UT, 1 TIF, 2 ARPA, and 1 payroll warrant.</w:t>
      </w:r>
      <w:r w:rsidR="00C6576F">
        <w:rPr>
          <w:b/>
          <w:bCs/>
          <w:color w:val="000000"/>
        </w:rPr>
        <w:t xml:space="preserve"> Motion to accept the Treasurer’s report and sign the warrants: Bob/Terry (2/0)</w:t>
      </w:r>
    </w:p>
    <w:p w14:paraId="49716C96" w14:textId="0EE235D4" w:rsidR="00105072" w:rsidRDefault="00105072" w:rsidP="00B161CE">
      <w:pPr>
        <w:pStyle w:val="NormalWeb"/>
        <w:numPr>
          <w:ilvl w:val="0"/>
          <w:numId w:val="28"/>
        </w:numPr>
        <w:rPr>
          <w:b/>
          <w:bCs/>
          <w:color w:val="000000"/>
        </w:rPr>
      </w:pPr>
      <w:r>
        <w:rPr>
          <w:b/>
          <w:bCs/>
          <w:color w:val="000000"/>
        </w:rPr>
        <w:t>Options for Medicare Eligible Employees:</w:t>
      </w:r>
      <w:r w:rsidR="00C6576F">
        <w:rPr>
          <w:b/>
          <w:bCs/>
          <w:color w:val="000000"/>
        </w:rPr>
        <w:t xml:space="preserve"> </w:t>
      </w:r>
      <w:r w:rsidR="00C6576F" w:rsidRPr="00C6576F">
        <w:rPr>
          <w:color w:val="000000"/>
        </w:rPr>
        <w:t xml:space="preserve">Tiffany mentioned that a couple of employees requested a discussion around the option of allowing employees who are Medicare eligible enroll in a plan that the county would pay for out of the benefit dollars. The Commissioners asked if it would cost the county more and the answer was no. The Board asked if it </w:t>
      </w:r>
      <w:proofErr w:type="gramStart"/>
      <w:r w:rsidR="00C6576F" w:rsidRPr="00C6576F">
        <w:rPr>
          <w:color w:val="000000"/>
        </w:rPr>
        <w:t>will</w:t>
      </w:r>
      <w:proofErr w:type="gramEnd"/>
      <w:r w:rsidR="00C6576F" w:rsidRPr="00C6576F">
        <w:rPr>
          <w:color w:val="000000"/>
        </w:rPr>
        <w:t xml:space="preserve"> benefit the employees, the answer was yes. The Board unanimously supported moving forward with language in the Personnel Policy to support enrollment in Medicare. Tiffany will bring this new language back to the Commissioners at the next meeting.</w:t>
      </w:r>
      <w:r w:rsidR="00C6576F">
        <w:rPr>
          <w:b/>
          <w:bCs/>
          <w:color w:val="000000"/>
        </w:rPr>
        <w:t xml:space="preserve"> No vote was needed at this time. </w:t>
      </w:r>
    </w:p>
    <w:p w14:paraId="3BD853B7" w14:textId="27B7125A" w:rsidR="00105072" w:rsidRPr="00A74BA0" w:rsidRDefault="00105072" w:rsidP="00B161CE">
      <w:pPr>
        <w:pStyle w:val="NormalWeb"/>
        <w:numPr>
          <w:ilvl w:val="0"/>
          <w:numId w:val="28"/>
        </w:numPr>
        <w:rPr>
          <w:b/>
          <w:bCs/>
          <w:color w:val="000000"/>
        </w:rPr>
      </w:pPr>
      <w:r>
        <w:rPr>
          <w:b/>
          <w:bCs/>
          <w:color w:val="000000"/>
        </w:rPr>
        <w:t>Open Bids for UT Banking:</w:t>
      </w:r>
      <w:r w:rsidR="00C6576F">
        <w:rPr>
          <w:b/>
          <w:bCs/>
          <w:color w:val="000000"/>
        </w:rPr>
        <w:t xml:space="preserve"> </w:t>
      </w:r>
      <w:r w:rsidR="00C6576F">
        <w:rPr>
          <w:color w:val="000000"/>
        </w:rPr>
        <w:t xml:space="preserve">The Board opened four bids for UT Banking. The banks who participated </w:t>
      </w:r>
      <w:r w:rsidR="00A74BA0">
        <w:rPr>
          <w:color w:val="000000"/>
        </w:rPr>
        <w:t>were</w:t>
      </w:r>
      <w:r w:rsidR="00C6576F">
        <w:rPr>
          <w:color w:val="000000"/>
        </w:rPr>
        <w:t xml:space="preserve"> Franklin Savings Bank, Androscoggin </w:t>
      </w:r>
      <w:r w:rsidR="00A74BA0">
        <w:rPr>
          <w:color w:val="000000"/>
        </w:rPr>
        <w:t xml:space="preserve">Savings Bank, Bangor Savings Bank, and Skowhegan Savings Bank. Amy will bring forward a recommendation at the next meeting after meeting with each bank. </w:t>
      </w:r>
    </w:p>
    <w:p w14:paraId="3547C603" w14:textId="77777777" w:rsidR="00A74BA0" w:rsidRDefault="00A74BA0" w:rsidP="00A74BA0">
      <w:pPr>
        <w:pStyle w:val="NormalWeb"/>
        <w:ind w:left="720"/>
        <w:rPr>
          <w:b/>
          <w:bCs/>
          <w:color w:val="000000"/>
        </w:rPr>
      </w:pPr>
    </w:p>
    <w:p w14:paraId="736F32B3" w14:textId="6B86A6BA" w:rsidR="00105072" w:rsidRDefault="00105072" w:rsidP="00B161CE">
      <w:pPr>
        <w:pStyle w:val="NormalWeb"/>
        <w:numPr>
          <w:ilvl w:val="0"/>
          <w:numId w:val="28"/>
        </w:numPr>
        <w:rPr>
          <w:b/>
          <w:bCs/>
          <w:color w:val="000000"/>
        </w:rPr>
      </w:pPr>
      <w:r>
        <w:rPr>
          <w:b/>
          <w:bCs/>
          <w:color w:val="000000"/>
        </w:rPr>
        <w:lastRenderedPageBreak/>
        <w:t>Sheriff’s Office Hybrid Cruisers:</w:t>
      </w:r>
      <w:r w:rsidR="00A74BA0">
        <w:rPr>
          <w:b/>
          <w:bCs/>
          <w:color w:val="000000"/>
        </w:rPr>
        <w:t xml:space="preserve"> </w:t>
      </w:r>
      <w:r w:rsidR="00A74BA0" w:rsidRPr="00A74BA0">
        <w:rPr>
          <w:color w:val="000000"/>
        </w:rPr>
        <w:t xml:space="preserve">Chief Lowell requested permission to purchase two more hybrid vehicles with ARPA funds allocated to hybrid vehicles. The two hybrid vehicles costing $49,926 each include the additional hardware for police cruisers. </w:t>
      </w:r>
      <w:r w:rsidR="00A74BA0">
        <w:rPr>
          <w:b/>
          <w:bCs/>
          <w:color w:val="000000"/>
        </w:rPr>
        <w:t>Motion to approve the purchase of two hybrid cruisers at $49,926 each: Lance/Bob (3/0)</w:t>
      </w:r>
    </w:p>
    <w:p w14:paraId="7189314F" w14:textId="3E63E0C4" w:rsidR="00105072" w:rsidRPr="00105072" w:rsidRDefault="00105072" w:rsidP="00B161CE">
      <w:pPr>
        <w:pStyle w:val="NormalWeb"/>
        <w:numPr>
          <w:ilvl w:val="0"/>
          <w:numId w:val="28"/>
        </w:numPr>
        <w:rPr>
          <w:b/>
          <w:bCs/>
          <w:color w:val="000000"/>
        </w:rPr>
      </w:pPr>
      <w:r>
        <w:rPr>
          <w:b/>
          <w:bCs/>
          <w:color w:val="000000"/>
        </w:rPr>
        <w:t xml:space="preserve">ARPA Applications, Current and Future: </w:t>
      </w:r>
      <w:r w:rsidR="00A74BA0" w:rsidRPr="00A74BA0">
        <w:rPr>
          <w:color w:val="000000"/>
        </w:rPr>
        <w:t>Sue Pratt requested guidance from the Board regarding incoming and outstanding ARPA applications.</w:t>
      </w:r>
      <w:r w:rsidR="00A74BA0">
        <w:rPr>
          <w:b/>
          <w:bCs/>
          <w:color w:val="000000"/>
        </w:rPr>
        <w:t xml:space="preserve"> </w:t>
      </w:r>
      <w:r w:rsidR="00A74BA0" w:rsidRPr="00A74BA0">
        <w:rPr>
          <w:color w:val="000000"/>
        </w:rPr>
        <w:t>The Board requested we review new requests in the second meeting of March which will give them a better idea of where they are with allocating funds toward a new building at County Way.</w:t>
      </w:r>
      <w:r w:rsidR="00A74BA0">
        <w:rPr>
          <w:b/>
          <w:bCs/>
          <w:color w:val="000000"/>
        </w:rPr>
        <w:t xml:space="preserve"> </w:t>
      </w:r>
    </w:p>
    <w:p w14:paraId="16248D48" w14:textId="77777777" w:rsidR="00105072" w:rsidRDefault="00105072" w:rsidP="00B161CE">
      <w:pPr>
        <w:pStyle w:val="NormalWeb"/>
        <w:rPr>
          <w:b/>
          <w:bCs/>
          <w:color w:val="000000"/>
        </w:rPr>
      </w:pPr>
    </w:p>
    <w:p w14:paraId="038279F2" w14:textId="77777777" w:rsidR="00105072" w:rsidRDefault="00105072" w:rsidP="00B161CE">
      <w:pPr>
        <w:pStyle w:val="NormalWeb"/>
        <w:rPr>
          <w:b/>
          <w:bCs/>
          <w:color w:val="000000"/>
        </w:rPr>
      </w:pPr>
    </w:p>
    <w:p w14:paraId="6673D51D" w14:textId="134CC732" w:rsidR="00B161CE" w:rsidRPr="00B161CE" w:rsidRDefault="00B161CE" w:rsidP="00B161CE">
      <w:pPr>
        <w:pStyle w:val="NormalWeb"/>
        <w:rPr>
          <w:b/>
          <w:bCs/>
          <w:color w:val="000000"/>
        </w:rPr>
      </w:pPr>
      <w:r w:rsidRPr="00B161CE">
        <w:rPr>
          <w:b/>
          <w:bCs/>
          <w:color w:val="000000"/>
        </w:rPr>
        <w:t>OLD BUSINESS:</w:t>
      </w:r>
    </w:p>
    <w:p w14:paraId="747D4993" w14:textId="131ACFC9" w:rsidR="00B00F30" w:rsidRPr="00A55B30" w:rsidRDefault="00B00F30" w:rsidP="00AD0FC5">
      <w:pPr>
        <w:pStyle w:val="NormalWeb"/>
        <w:ind w:left="360"/>
        <w:rPr>
          <w:color w:val="000000"/>
        </w:rPr>
      </w:pPr>
    </w:p>
    <w:p w14:paraId="3C0C14FB" w14:textId="77777777" w:rsidR="00E839F2" w:rsidRDefault="00E839F2" w:rsidP="00B161CE">
      <w:pPr>
        <w:pStyle w:val="NormalWeb"/>
        <w:rPr>
          <w:b/>
          <w:bCs/>
          <w:color w:val="000000"/>
        </w:rPr>
      </w:pPr>
    </w:p>
    <w:p w14:paraId="77CAF5A6" w14:textId="77777777" w:rsidR="00E839F2" w:rsidRDefault="00E839F2" w:rsidP="00B161CE">
      <w:pPr>
        <w:pStyle w:val="NormalWeb"/>
        <w:rPr>
          <w:b/>
          <w:bCs/>
          <w:color w:val="000000"/>
        </w:rPr>
      </w:pPr>
    </w:p>
    <w:p w14:paraId="62E20E3A" w14:textId="3A3D7178" w:rsidR="00B161CE" w:rsidRDefault="00B161CE" w:rsidP="00B161CE">
      <w:pPr>
        <w:pStyle w:val="NormalWeb"/>
        <w:rPr>
          <w:b/>
          <w:bCs/>
          <w:color w:val="000000"/>
        </w:rPr>
      </w:pPr>
      <w:r w:rsidRPr="00B161CE">
        <w:rPr>
          <w:b/>
          <w:bCs/>
          <w:color w:val="000000"/>
        </w:rPr>
        <w:t>MISCELLANEOUS:</w:t>
      </w:r>
      <w:r w:rsidR="00B45F40">
        <w:rPr>
          <w:b/>
          <w:bCs/>
          <w:color w:val="000000"/>
        </w:rPr>
        <w:t xml:space="preserve"> </w:t>
      </w:r>
    </w:p>
    <w:p w14:paraId="6236EC52" w14:textId="7014FCEC" w:rsidR="00A74BA0" w:rsidRDefault="00A74BA0" w:rsidP="00B161CE">
      <w:pPr>
        <w:pStyle w:val="NormalWeb"/>
        <w:rPr>
          <w:b/>
          <w:bCs/>
          <w:color w:val="000000"/>
        </w:rPr>
      </w:pPr>
    </w:p>
    <w:p w14:paraId="7037E297" w14:textId="5D71558A" w:rsidR="00A74BA0" w:rsidRPr="00A74BA0" w:rsidRDefault="00A74BA0" w:rsidP="00B161CE">
      <w:pPr>
        <w:pStyle w:val="NormalWeb"/>
        <w:rPr>
          <w:color w:val="000000"/>
        </w:rPr>
      </w:pPr>
      <w:r w:rsidRPr="00A74BA0">
        <w:rPr>
          <w:color w:val="000000"/>
        </w:rPr>
        <w:t xml:space="preserve">Commissioner Carlton gave a shout out to Shining Stars and Kevin Frost for serving up a delicious meal to our Dispatch staff. </w:t>
      </w:r>
      <w:r>
        <w:rPr>
          <w:color w:val="000000"/>
        </w:rPr>
        <w:t xml:space="preserve">It was much appreciated by Franklin County and staff. </w:t>
      </w:r>
    </w:p>
    <w:p w14:paraId="0AC5636A" w14:textId="337BAD59" w:rsidR="00A55B30" w:rsidRDefault="00A55B30" w:rsidP="00B161CE">
      <w:pPr>
        <w:pStyle w:val="NormalWeb"/>
        <w:rPr>
          <w:b/>
          <w:bCs/>
          <w:color w:val="000000"/>
        </w:rPr>
      </w:pPr>
    </w:p>
    <w:p w14:paraId="230EC53C" w14:textId="77777777" w:rsidR="00E9290F" w:rsidRDefault="00E9290F" w:rsidP="00E9290F">
      <w:pPr>
        <w:pStyle w:val="NoSpacing"/>
        <w:ind w:left="720"/>
        <w:rPr>
          <w:rFonts w:ascii="Times New Roman" w:hAnsi="Times New Roman" w:cs="Times New Roman"/>
          <w:b/>
          <w:sz w:val="24"/>
          <w:szCs w:val="24"/>
        </w:rPr>
      </w:pPr>
    </w:p>
    <w:p w14:paraId="4917E81B" w14:textId="46E05B3A" w:rsidR="00AD31F6" w:rsidRPr="00AD31F6" w:rsidRDefault="00AD31F6" w:rsidP="00AD31F6">
      <w:pPr>
        <w:pStyle w:val="NormalWeb"/>
        <w:rPr>
          <w:b/>
          <w:bCs/>
          <w:color w:val="000000"/>
          <w:szCs w:val="28"/>
        </w:rPr>
      </w:pPr>
      <w:r w:rsidRPr="00AD31F6">
        <w:rPr>
          <w:b/>
          <w:bCs/>
          <w:color w:val="000000"/>
          <w:szCs w:val="28"/>
        </w:rPr>
        <w:t>Executive Session: 1 MRSA 405 (6) (A) Personnel Matter: County Administrator Review</w:t>
      </w:r>
      <w:r>
        <w:rPr>
          <w:b/>
          <w:bCs/>
          <w:color w:val="000000"/>
          <w:szCs w:val="28"/>
        </w:rPr>
        <w:t>: Motion to enter Executive Session at 3:</w:t>
      </w:r>
      <w:r w:rsidR="00105072">
        <w:rPr>
          <w:b/>
          <w:bCs/>
          <w:color w:val="000000"/>
          <w:szCs w:val="28"/>
        </w:rPr>
        <w:t>42</w:t>
      </w:r>
      <w:r>
        <w:rPr>
          <w:b/>
          <w:bCs/>
          <w:color w:val="000000"/>
          <w:szCs w:val="28"/>
        </w:rPr>
        <w:t xml:space="preserve"> pm: Lance/Bob (3/0) Exit at 4:49 pm. No action was taken.</w:t>
      </w:r>
    </w:p>
    <w:p w14:paraId="4ECEEF44" w14:textId="77777777" w:rsidR="00AD31F6" w:rsidRDefault="00AD31F6" w:rsidP="00420360">
      <w:pPr>
        <w:pStyle w:val="NoSpacing"/>
        <w:rPr>
          <w:rFonts w:ascii="Times New Roman" w:hAnsi="Times New Roman" w:cs="Times New Roman"/>
          <w:b/>
          <w:sz w:val="24"/>
          <w:szCs w:val="24"/>
        </w:rPr>
      </w:pPr>
    </w:p>
    <w:p w14:paraId="22095183" w14:textId="70B2F968" w:rsidR="00B149EE" w:rsidRPr="00985B8E" w:rsidRDefault="00203E97" w:rsidP="00420360">
      <w:pPr>
        <w:pStyle w:val="NoSpacing"/>
        <w:rPr>
          <w:color w:val="000000"/>
          <w:sz w:val="24"/>
          <w:szCs w:val="24"/>
        </w:rPr>
      </w:pPr>
      <w:r>
        <w:rPr>
          <w:rFonts w:ascii="Times New Roman" w:hAnsi="Times New Roman" w:cs="Times New Roman"/>
          <w:b/>
          <w:sz w:val="24"/>
          <w:szCs w:val="24"/>
        </w:rPr>
        <w:t>WARRANTS</w:t>
      </w:r>
      <w:r w:rsidR="00F0383A">
        <w:rPr>
          <w:rFonts w:ascii="Times New Roman" w:hAnsi="Times New Roman" w:cs="Times New Roman"/>
          <w:b/>
          <w:sz w:val="24"/>
          <w:szCs w:val="24"/>
        </w:rPr>
        <w:t>:</w:t>
      </w:r>
      <w:r w:rsidR="00E9290F" w:rsidRPr="00E9290F">
        <w:rPr>
          <w:color w:val="000000"/>
        </w:rPr>
        <w:t xml:space="preserve"> </w:t>
      </w:r>
      <w:r w:rsidR="00105072">
        <w:rPr>
          <w:color w:val="000000"/>
        </w:rPr>
        <w:t>1 county, 2 UT, 1 TIF, 2 ARPA, 1 payroll</w:t>
      </w:r>
    </w:p>
    <w:p w14:paraId="5A88D2A0" w14:textId="77777777" w:rsidR="00D74FF2" w:rsidRPr="00273982" w:rsidRDefault="00D74FF2" w:rsidP="00420360">
      <w:pPr>
        <w:pStyle w:val="NoSpacing"/>
        <w:rPr>
          <w:rFonts w:ascii="Times New Roman" w:hAnsi="Times New Roman" w:cs="Times New Roman"/>
          <w:b/>
          <w:sz w:val="24"/>
          <w:szCs w:val="24"/>
        </w:rPr>
      </w:pPr>
    </w:p>
    <w:p w14:paraId="1F25B8E6" w14:textId="77777777" w:rsidR="00203E97" w:rsidRDefault="00203E97" w:rsidP="00420360">
      <w:pPr>
        <w:pStyle w:val="NoSpacing"/>
        <w:rPr>
          <w:rFonts w:ascii="Times New Roman" w:hAnsi="Times New Roman" w:cs="Times New Roman"/>
          <w:b/>
          <w:sz w:val="24"/>
          <w:szCs w:val="24"/>
        </w:rPr>
      </w:pPr>
    </w:p>
    <w:p w14:paraId="4E051B44" w14:textId="58D9307B" w:rsidR="00CC2075" w:rsidRPr="00273982" w:rsidRDefault="00092456" w:rsidP="00420360">
      <w:pPr>
        <w:pStyle w:val="NoSpacing"/>
        <w:rPr>
          <w:rFonts w:ascii="Times New Roman" w:hAnsi="Times New Roman" w:cs="Times New Roman"/>
          <w:b/>
          <w:sz w:val="24"/>
          <w:szCs w:val="24"/>
        </w:rPr>
      </w:pPr>
      <w:r w:rsidRPr="00273982">
        <w:rPr>
          <w:rFonts w:ascii="Times New Roman" w:hAnsi="Times New Roman" w:cs="Times New Roman"/>
          <w:b/>
          <w:sz w:val="24"/>
          <w:szCs w:val="24"/>
        </w:rPr>
        <w:t>ADJOURNMENT:</w:t>
      </w:r>
      <w:r w:rsidR="005A68C4" w:rsidRPr="00273982">
        <w:rPr>
          <w:rFonts w:ascii="Times New Roman" w:hAnsi="Times New Roman" w:cs="Times New Roman"/>
          <w:b/>
          <w:sz w:val="24"/>
          <w:szCs w:val="24"/>
        </w:rPr>
        <w:t xml:space="preserve"> </w:t>
      </w:r>
    </w:p>
    <w:p w14:paraId="34F3E30F" w14:textId="63A271C0" w:rsidR="00ED54F0" w:rsidRPr="00273982" w:rsidRDefault="008D2CDF" w:rsidP="00361AF2">
      <w:pPr>
        <w:pStyle w:val="NoSpacing"/>
        <w:rPr>
          <w:rFonts w:ascii="Times New Roman" w:hAnsi="Times New Roman" w:cs="Times New Roman"/>
          <w:b/>
          <w:sz w:val="24"/>
          <w:szCs w:val="24"/>
        </w:rPr>
      </w:pPr>
      <w:r w:rsidRPr="00273982">
        <w:rPr>
          <w:rFonts w:ascii="Times New Roman" w:hAnsi="Times New Roman" w:cs="Times New Roman"/>
          <w:b/>
          <w:sz w:val="24"/>
          <w:szCs w:val="24"/>
        </w:rPr>
        <w:t>A motion and second to</w:t>
      </w:r>
      <w:r w:rsidR="00AB5969" w:rsidRPr="00273982">
        <w:rPr>
          <w:rFonts w:ascii="Times New Roman" w:hAnsi="Times New Roman" w:cs="Times New Roman"/>
          <w:b/>
          <w:sz w:val="24"/>
          <w:szCs w:val="24"/>
        </w:rPr>
        <w:t xml:space="preserve"> adjourn</w:t>
      </w:r>
      <w:r w:rsidR="002B43C5" w:rsidRPr="00273982">
        <w:rPr>
          <w:rFonts w:ascii="Times New Roman" w:hAnsi="Times New Roman" w:cs="Times New Roman"/>
          <w:b/>
          <w:sz w:val="24"/>
          <w:szCs w:val="24"/>
        </w:rPr>
        <w:t>.</w:t>
      </w:r>
      <w:r w:rsidR="009D4F3C" w:rsidRPr="00273982">
        <w:rPr>
          <w:rFonts w:ascii="Times New Roman" w:hAnsi="Times New Roman" w:cs="Times New Roman"/>
          <w:b/>
          <w:sz w:val="24"/>
          <w:szCs w:val="24"/>
        </w:rPr>
        <w:t xml:space="preserve"> </w:t>
      </w:r>
      <w:r w:rsidR="00084800">
        <w:rPr>
          <w:rFonts w:ascii="Times New Roman" w:hAnsi="Times New Roman" w:cs="Times New Roman"/>
          <w:b/>
          <w:sz w:val="24"/>
          <w:szCs w:val="24"/>
        </w:rPr>
        <w:t>(</w:t>
      </w:r>
      <w:r w:rsidR="00105072">
        <w:rPr>
          <w:rFonts w:ascii="Times New Roman" w:hAnsi="Times New Roman" w:cs="Times New Roman"/>
          <w:b/>
          <w:sz w:val="24"/>
          <w:szCs w:val="24"/>
        </w:rPr>
        <w:t>Bob/Lance</w:t>
      </w:r>
      <w:r w:rsidR="00084800">
        <w:rPr>
          <w:rFonts w:ascii="Times New Roman" w:hAnsi="Times New Roman" w:cs="Times New Roman"/>
          <w:b/>
          <w:sz w:val="24"/>
          <w:szCs w:val="24"/>
        </w:rPr>
        <w:t>) (3/0)</w:t>
      </w:r>
    </w:p>
    <w:p w14:paraId="0B5A8ABF" w14:textId="35D0874F" w:rsidR="00EC171C" w:rsidRDefault="003867EF" w:rsidP="00CC580F">
      <w:pPr>
        <w:pStyle w:val="NoSpacing"/>
        <w:rPr>
          <w:rFonts w:ascii="Times New Roman" w:hAnsi="Times New Roman" w:cs="Times New Roman"/>
          <w:b/>
          <w:sz w:val="24"/>
          <w:szCs w:val="24"/>
        </w:rPr>
      </w:pPr>
      <w:r w:rsidRPr="00273982">
        <w:rPr>
          <w:rFonts w:ascii="Times New Roman" w:hAnsi="Times New Roman" w:cs="Times New Roman"/>
          <w:b/>
          <w:sz w:val="24"/>
          <w:szCs w:val="24"/>
        </w:rPr>
        <w:t xml:space="preserve">Meeting adjourned </w:t>
      </w:r>
      <w:r w:rsidR="00F91808" w:rsidRPr="00273982">
        <w:rPr>
          <w:rFonts w:ascii="Times New Roman" w:hAnsi="Times New Roman" w:cs="Times New Roman"/>
          <w:b/>
          <w:sz w:val="24"/>
          <w:szCs w:val="24"/>
        </w:rPr>
        <w:t xml:space="preserve">at </w:t>
      </w:r>
      <w:r w:rsidR="00AD31F6">
        <w:rPr>
          <w:rFonts w:ascii="Times New Roman" w:hAnsi="Times New Roman" w:cs="Times New Roman"/>
          <w:b/>
          <w:sz w:val="24"/>
          <w:szCs w:val="24"/>
        </w:rPr>
        <w:t>4:</w:t>
      </w:r>
      <w:r w:rsidR="00105072">
        <w:rPr>
          <w:rFonts w:ascii="Times New Roman" w:hAnsi="Times New Roman" w:cs="Times New Roman"/>
          <w:b/>
          <w:sz w:val="24"/>
          <w:szCs w:val="24"/>
        </w:rPr>
        <w:t>46</w:t>
      </w:r>
      <w:r w:rsidR="00AD31F6">
        <w:rPr>
          <w:rFonts w:ascii="Times New Roman" w:hAnsi="Times New Roman" w:cs="Times New Roman"/>
          <w:b/>
          <w:sz w:val="24"/>
          <w:szCs w:val="24"/>
        </w:rPr>
        <w:t xml:space="preserve"> pm</w:t>
      </w:r>
    </w:p>
    <w:p w14:paraId="4761D242" w14:textId="77777777" w:rsidR="00AD31F6" w:rsidRDefault="00AD31F6" w:rsidP="00CC580F">
      <w:pPr>
        <w:pStyle w:val="NoSpacing"/>
        <w:rPr>
          <w:rFonts w:ascii="Times New Roman" w:hAnsi="Times New Roman" w:cs="Times New Roman"/>
          <w:b/>
          <w:sz w:val="24"/>
          <w:szCs w:val="24"/>
        </w:rPr>
      </w:pPr>
    </w:p>
    <w:p w14:paraId="5551DD11" w14:textId="4DF5F6A4" w:rsidR="00723545" w:rsidRPr="00273982" w:rsidRDefault="00710668" w:rsidP="00CC580F">
      <w:pPr>
        <w:pStyle w:val="NoSpacing"/>
        <w:rPr>
          <w:rFonts w:ascii="Times New Roman" w:hAnsi="Times New Roman" w:cs="Times New Roman"/>
          <w:b/>
          <w:sz w:val="24"/>
          <w:szCs w:val="24"/>
        </w:rPr>
      </w:pPr>
      <w:r>
        <w:rPr>
          <w:rFonts w:ascii="Times New Roman" w:hAnsi="Times New Roman" w:cs="Times New Roman"/>
          <w:b/>
          <w:sz w:val="24"/>
          <w:szCs w:val="24"/>
        </w:rPr>
        <w:t>The n</w:t>
      </w:r>
      <w:r w:rsidR="00EC171C">
        <w:rPr>
          <w:rFonts w:ascii="Times New Roman" w:hAnsi="Times New Roman" w:cs="Times New Roman"/>
          <w:b/>
          <w:sz w:val="24"/>
          <w:szCs w:val="24"/>
        </w:rPr>
        <w:t>e</w:t>
      </w:r>
      <w:r w:rsidR="005C0CE8" w:rsidRPr="00273982">
        <w:rPr>
          <w:rFonts w:ascii="Times New Roman" w:hAnsi="Times New Roman" w:cs="Times New Roman"/>
          <w:b/>
          <w:sz w:val="24"/>
          <w:szCs w:val="24"/>
        </w:rPr>
        <w:t xml:space="preserve">xt </w:t>
      </w:r>
      <w:r w:rsidR="00A3042A" w:rsidRPr="00273982">
        <w:rPr>
          <w:rFonts w:ascii="Times New Roman" w:hAnsi="Times New Roman" w:cs="Times New Roman"/>
          <w:b/>
          <w:sz w:val="24"/>
          <w:szCs w:val="24"/>
        </w:rPr>
        <w:t xml:space="preserve">regular </w:t>
      </w:r>
      <w:r w:rsidR="005C0CE8" w:rsidRPr="00273982">
        <w:rPr>
          <w:rFonts w:ascii="Times New Roman" w:hAnsi="Times New Roman" w:cs="Times New Roman"/>
          <w:b/>
          <w:sz w:val="24"/>
          <w:szCs w:val="24"/>
        </w:rPr>
        <w:t xml:space="preserve">meeting will be </w:t>
      </w:r>
      <w:r>
        <w:rPr>
          <w:rFonts w:ascii="Times New Roman" w:hAnsi="Times New Roman" w:cs="Times New Roman"/>
          <w:b/>
          <w:sz w:val="24"/>
          <w:szCs w:val="24"/>
        </w:rPr>
        <w:t xml:space="preserve">on </w:t>
      </w:r>
      <w:r w:rsidR="0004707B">
        <w:rPr>
          <w:rFonts w:ascii="Times New Roman" w:hAnsi="Times New Roman" w:cs="Times New Roman"/>
          <w:b/>
          <w:sz w:val="24"/>
          <w:szCs w:val="24"/>
        </w:rPr>
        <w:t xml:space="preserve">January </w:t>
      </w:r>
      <w:r w:rsidR="00105072">
        <w:rPr>
          <w:rFonts w:ascii="Times New Roman" w:hAnsi="Times New Roman" w:cs="Times New Roman"/>
          <w:b/>
          <w:sz w:val="24"/>
          <w:szCs w:val="24"/>
        </w:rPr>
        <w:t>17</w:t>
      </w:r>
      <w:r w:rsidR="00985B8E">
        <w:rPr>
          <w:rFonts w:ascii="Times New Roman" w:hAnsi="Times New Roman" w:cs="Times New Roman"/>
          <w:b/>
          <w:sz w:val="24"/>
          <w:szCs w:val="24"/>
        </w:rPr>
        <w:t>, 202</w:t>
      </w:r>
      <w:r w:rsidR="00932000">
        <w:rPr>
          <w:rFonts w:ascii="Times New Roman" w:hAnsi="Times New Roman" w:cs="Times New Roman"/>
          <w:b/>
          <w:sz w:val="24"/>
          <w:szCs w:val="24"/>
        </w:rPr>
        <w:t>3</w:t>
      </w:r>
    </w:p>
    <w:p w14:paraId="3759B40B" w14:textId="77777777" w:rsidR="001A4618" w:rsidRDefault="001A4618" w:rsidP="00CC580F">
      <w:pPr>
        <w:pStyle w:val="NoSpacing"/>
        <w:rPr>
          <w:rFonts w:ascii="Times New Roman" w:hAnsi="Times New Roman" w:cs="Times New Roman"/>
          <w:b/>
          <w:sz w:val="24"/>
          <w:szCs w:val="24"/>
        </w:rPr>
      </w:pPr>
    </w:p>
    <w:p w14:paraId="075CDD2C" w14:textId="77777777" w:rsidR="00925DD2" w:rsidRPr="00273982" w:rsidRDefault="00925DD2" w:rsidP="00CC580F">
      <w:pPr>
        <w:pStyle w:val="NoSpacing"/>
        <w:rPr>
          <w:rFonts w:ascii="Times New Roman" w:hAnsi="Times New Roman" w:cs="Times New Roman"/>
          <w:b/>
          <w:sz w:val="24"/>
          <w:szCs w:val="24"/>
        </w:rPr>
      </w:pPr>
      <w:r w:rsidRPr="00273982">
        <w:rPr>
          <w:rFonts w:ascii="Times New Roman" w:hAnsi="Times New Roman" w:cs="Times New Roman"/>
          <w:b/>
          <w:sz w:val="24"/>
          <w:szCs w:val="24"/>
        </w:rPr>
        <w:t>A recording is available for this meeting.</w:t>
      </w:r>
    </w:p>
    <w:p w14:paraId="109D85ED" w14:textId="77777777" w:rsidR="00406240" w:rsidRPr="00273982" w:rsidRDefault="00406240" w:rsidP="00CC580F">
      <w:pPr>
        <w:pStyle w:val="NoSpacing"/>
        <w:rPr>
          <w:rFonts w:ascii="Times New Roman" w:hAnsi="Times New Roman" w:cs="Times New Roman"/>
          <w:b/>
        </w:rPr>
      </w:pPr>
    </w:p>
    <w:p w14:paraId="06279DA2" w14:textId="77777777" w:rsidR="0073663D" w:rsidRPr="00273982" w:rsidRDefault="0073663D" w:rsidP="0073663D">
      <w:pPr>
        <w:rPr>
          <w:rFonts w:ascii="Times New Roman" w:hAnsi="Times New Roman" w:cs="Times New Roman"/>
        </w:rPr>
      </w:pPr>
      <w:r w:rsidRPr="00273982">
        <w:rPr>
          <w:rFonts w:ascii="Times New Roman" w:hAnsi="Times New Roman" w:cs="Times New Roman"/>
        </w:rPr>
        <w:t>___________________________________</w:t>
      </w:r>
    </w:p>
    <w:p w14:paraId="38D6FCBC" w14:textId="77777777" w:rsidR="0073663D" w:rsidRPr="00273982" w:rsidRDefault="0073663D" w:rsidP="0073663D">
      <w:pPr>
        <w:rPr>
          <w:rFonts w:ascii="Times New Roman" w:hAnsi="Times New Roman" w:cs="Times New Roman"/>
        </w:rPr>
      </w:pPr>
      <w:r w:rsidRPr="00273982">
        <w:rPr>
          <w:rFonts w:ascii="Times New Roman" w:hAnsi="Times New Roman" w:cs="Times New Roman"/>
        </w:rPr>
        <w:t>___________________________________</w:t>
      </w:r>
    </w:p>
    <w:p w14:paraId="6B92C772" w14:textId="0D2F3FB3" w:rsidR="000C2123" w:rsidRPr="00273982" w:rsidRDefault="0073663D" w:rsidP="008E302B">
      <w:pPr>
        <w:tabs>
          <w:tab w:val="left" w:pos="6465"/>
        </w:tabs>
        <w:rPr>
          <w:rFonts w:ascii="Times New Roman" w:hAnsi="Times New Roman" w:cs="Times New Roman"/>
        </w:rPr>
      </w:pPr>
      <w:r w:rsidRPr="00273982">
        <w:rPr>
          <w:rFonts w:ascii="Times New Roman" w:hAnsi="Times New Roman" w:cs="Times New Roman"/>
        </w:rPr>
        <w:t>___________________________________</w:t>
      </w:r>
      <w:r w:rsidR="00175281" w:rsidRPr="00273982">
        <w:rPr>
          <w:rFonts w:ascii="Times New Roman" w:hAnsi="Times New Roman" w:cs="Times New Roman"/>
        </w:rPr>
        <w:tab/>
      </w:r>
    </w:p>
    <w:p w14:paraId="78FA5A65" w14:textId="77777777" w:rsidR="0073663D" w:rsidRPr="00273982" w:rsidRDefault="000C2123" w:rsidP="0073663D">
      <w:pPr>
        <w:rPr>
          <w:rFonts w:ascii="Times New Roman" w:hAnsi="Times New Roman" w:cs="Times New Roman"/>
        </w:rPr>
      </w:pPr>
      <w:r w:rsidRPr="00273982">
        <w:rPr>
          <w:rFonts w:ascii="Times New Roman" w:hAnsi="Times New Roman" w:cs="Times New Roman"/>
        </w:rPr>
        <w:t xml:space="preserve"> </w:t>
      </w:r>
      <w:r w:rsidR="0073663D" w:rsidRPr="00273982">
        <w:rPr>
          <w:rFonts w:ascii="Times New Roman" w:hAnsi="Times New Roman" w:cs="Times New Roman"/>
        </w:rPr>
        <w:t xml:space="preserve">FRANKLIN COUNTY </w:t>
      </w:r>
      <w:r w:rsidR="00BE2474" w:rsidRPr="00273982">
        <w:rPr>
          <w:rFonts w:ascii="Times New Roman" w:hAnsi="Times New Roman" w:cs="Times New Roman"/>
        </w:rPr>
        <w:t>COMMISSIONERS</w:t>
      </w:r>
      <w:r w:rsidR="0073663D" w:rsidRPr="00273982">
        <w:rPr>
          <w:rFonts w:ascii="Times New Roman" w:hAnsi="Times New Roman" w:cs="Times New Roman"/>
        </w:rPr>
        <w:tab/>
      </w:r>
    </w:p>
    <w:p w14:paraId="376AC9CE" w14:textId="77777777" w:rsidR="00C75B56" w:rsidRPr="00273982" w:rsidRDefault="0073663D">
      <w:pPr>
        <w:rPr>
          <w:rFonts w:ascii="Times New Roman" w:hAnsi="Times New Roman" w:cs="Times New Roman"/>
        </w:rPr>
      </w:pPr>
      <w:r w:rsidRPr="00273982">
        <w:rPr>
          <w:rFonts w:ascii="Times New Roman" w:hAnsi="Times New Roman" w:cs="Times New Roman"/>
        </w:rPr>
        <w:t xml:space="preserve">ATTEST:  ___________________________, CLERK </w:t>
      </w:r>
      <w:r w:rsidR="003F5EB4" w:rsidRPr="00273982">
        <w:rPr>
          <w:rFonts w:ascii="Times New Roman" w:hAnsi="Times New Roman" w:cs="Times New Roman"/>
        </w:rPr>
        <w:t xml:space="preserve"> </w:t>
      </w:r>
    </w:p>
    <w:sectPr w:rsidR="00C75B56" w:rsidRPr="00273982" w:rsidSect="00AF41C5">
      <w:footerReference w:type="default" r:id="rId8"/>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3623A" w14:textId="77777777" w:rsidR="00880F4A" w:rsidRDefault="00880F4A" w:rsidP="00D73B14">
      <w:pPr>
        <w:spacing w:after="0" w:line="240" w:lineRule="auto"/>
      </w:pPr>
      <w:r>
        <w:separator/>
      </w:r>
    </w:p>
  </w:endnote>
  <w:endnote w:type="continuationSeparator" w:id="0">
    <w:p w14:paraId="12EB16BB" w14:textId="77777777" w:rsidR="00880F4A" w:rsidRDefault="00880F4A" w:rsidP="00D73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1EFEE" w14:textId="77777777" w:rsidR="0080748A" w:rsidRDefault="0080748A">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CBA15" w14:textId="77777777" w:rsidR="00880F4A" w:rsidRDefault="00880F4A" w:rsidP="00D73B14">
      <w:pPr>
        <w:spacing w:after="0" w:line="240" w:lineRule="auto"/>
      </w:pPr>
      <w:r>
        <w:separator/>
      </w:r>
    </w:p>
  </w:footnote>
  <w:footnote w:type="continuationSeparator" w:id="0">
    <w:p w14:paraId="1C7D57F5" w14:textId="77777777" w:rsidR="00880F4A" w:rsidRDefault="00880F4A" w:rsidP="00D73B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21C8"/>
    <w:multiLevelType w:val="hybridMultilevel"/>
    <w:tmpl w:val="E40EA538"/>
    <w:lvl w:ilvl="0" w:tplc="8BBADFB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53893"/>
    <w:multiLevelType w:val="hybridMultilevel"/>
    <w:tmpl w:val="3F761A64"/>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2" w15:restartNumberingAfterBreak="0">
    <w:nsid w:val="06104A01"/>
    <w:multiLevelType w:val="hybridMultilevel"/>
    <w:tmpl w:val="92E254A2"/>
    <w:lvl w:ilvl="0" w:tplc="70C0FEE0">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24E07"/>
    <w:multiLevelType w:val="hybridMultilevel"/>
    <w:tmpl w:val="86B67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A51EE"/>
    <w:multiLevelType w:val="hybridMultilevel"/>
    <w:tmpl w:val="21088032"/>
    <w:lvl w:ilvl="0" w:tplc="AC6AF5D6">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5" w15:restartNumberingAfterBreak="0">
    <w:nsid w:val="149D10EE"/>
    <w:multiLevelType w:val="hybridMultilevel"/>
    <w:tmpl w:val="6BA061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00C372C"/>
    <w:multiLevelType w:val="hybridMultilevel"/>
    <w:tmpl w:val="88DE41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F56CB1"/>
    <w:multiLevelType w:val="hybridMultilevel"/>
    <w:tmpl w:val="3EBE5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D8368B"/>
    <w:multiLevelType w:val="hybridMultilevel"/>
    <w:tmpl w:val="83049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866A46"/>
    <w:multiLevelType w:val="hybridMultilevel"/>
    <w:tmpl w:val="1FAC8008"/>
    <w:lvl w:ilvl="0" w:tplc="0F2680B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62522"/>
    <w:multiLevelType w:val="hybridMultilevel"/>
    <w:tmpl w:val="79FC5DE2"/>
    <w:lvl w:ilvl="0" w:tplc="04090003">
      <w:start w:val="1"/>
      <w:numFmt w:val="bullet"/>
      <w:lvlText w:val="o"/>
      <w:lvlJc w:val="left"/>
      <w:pPr>
        <w:ind w:left="1155" w:hanging="360"/>
      </w:pPr>
      <w:rPr>
        <w:rFonts w:ascii="Courier New" w:hAnsi="Courier New" w:cs="Courier New"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1" w15:restartNumberingAfterBreak="0">
    <w:nsid w:val="2A95406B"/>
    <w:multiLevelType w:val="hybridMultilevel"/>
    <w:tmpl w:val="79AC6050"/>
    <w:lvl w:ilvl="0" w:tplc="4BD23C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11D80"/>
    <w:multiLevelType w:val="hybridMultilevel"/>
    <w:tmpl w:val="DC2C4480"/>
    <w:lvl w:ilvl="0" w:tplc="04090003">
      <w:start w:val="1"/>
      <w:numFmt w:val="bullet"/>
      <w:lvlText w:val="o"/>
      <w:lvlJc w:val="left"/>
      <w:pPr>
        <w:ind w:left="1155" w:hanging="360"/>
      </w:pPr>
      <w:rPr>
        <w:rFonts w:ascii="Courier New" w:hAnsi="Courier New" w:cs="Courier New"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3" w15:restartNumberingAfterBreak="0">
    <w:nsid w:val="2E484F21"/>
    <w:multiLevelType w:val="hybridMultilevel"/>
    <w:tmpl w:val="BFD27ED0"/>
    <w:lvl w:ilvl="0" w:tplc="C1F2D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501794"/>
    <w:multiLevelType w:val="hybridMultilevel"/>
    <w:tmpl w:val="946C7F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2232F78"/>
    <w:multiLevelType w:val="hybridMultilevel"/>
    <w:tmpl w:val="B1B6239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6690B81"/>
    <w:multiLevelType w:val="hybridMultilevel"/>
    <w:tmpl w:val="0AC6B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B0259D"/>
    <w:multiLevelType w:val="hybridMultilevel"/>
    <w:tmpl w:val="AB72C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DB6D4F"/>
    <w:multiLevelType w:val="hybridMultilevel"/>
    <w:tmpl w:val="3D16C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2C7D75"/>
    <w:multiLevelType w:val="hybridMultilevel"/>
    <w:tmpl w:val="809AF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4C4C7F"/>
    <w:multiLevelType w:val="hybridMultilevel"/>
    <w:tmpl w:val="D102B68A"/>
    <w:lvl w:ilvl="0" w:tplc="25C8F042">
      <w:start w:val="1"/>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1" w15:restartNumberingAfterBreak="0">
    <w:nsid w:val="4C7B5005"/>
    <w:multiLevelType w:val="hybridMultilevel"/>
    <w:tmpl w:val="01A46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F0C20"/>
    <w:multiLevelType w:val="hybridMultilevel"/>
    <w:tmpl w:val="B7E0A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BF6B5F"/>
    <w:multiLevelType w:val="hybridMultilevel"/>
    <w:tmpl w:val="B3F8D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36554E"/>
    <w:multiLevelType w:val="hybridMultilevel"/>
    <w:tmpl w:val="5A029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D04FE4"/>
    <w:multiLevelType w:val="hybridMultilevel"/>
    <w:tmpl w:val="0C08EF1C"/>
    <w:lvl w:ilvl="0" w:tplc="0E7057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997BA0"/>
    <w:multiLevelType w:val="hybridMultilevel"/>
    <w:tmpl w:val="EBF0E6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FA86870"/>
    <w:multiLevelType w:val="hybridMultilevel"/>
    <w:tmpl w:val="CC5A4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B27610"/>
    <w:multiLevelType w:val="hybridMultilevel"/>
    <w:tmpl w:val="5844B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D02E92"/>
    <w:multiLevelType w:val="hybridMultilevel"/>
    <w:tmpl w:val="88A6DF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B46938"/>
    <w:multiLevelType w:val="hybridMultilevel"/>
    <w:tmpl w:val="71149AA8"/>
    <w:lvl w:ilvl="0" w:tplc="932221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D5C3FD7"/>
    <w:multiLevelType w:val="hybridMultilevel"/>
    <w:tmpl w:val="C26C2D4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D6511E7"/>
    <w:multiLevelType w:val="hybridMultilevel"/>
    <w:tmpl w:val="F96ADB44"/>
    <w:lvl w:ilvl="0" w:tplc="50CCF0C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95120C"/>
    <w:multiLevelType w:val="hybridMultilevel"/>
    <w:tmpl w:val="08DC441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EAC1705"/>
    <w:multiLevelType w:val="hybridMultilevel"/>
    <w:tmpl w:val="16D8C212"/>
    <w:lvl w:ilvl="0" w:tplc="9D928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4A2C96"/>
    <w:multiLevelType w:val="hybridMultilevel"/>
    <w:tmpl w:val="54781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274082"/>
    <w:multiLevelType w:val="hybridMultilevel"/>
    <w:tmpl w:val="4112B278"/>
    <w:lvl w:ilvl="0" w:tplc="E04A1D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6729468">
    <w:abstractNumId w:val="4"/>
  </w:num>
  <w:num w:numId="2" w16cid:durableId="152378729">
    <w:abstractNumId w:val="20"/>
  </w:num>
  <w:num w:numId="3" w16cid:durableId="1330672962">
    <w:abstractNumId w:val="1"/>
  </w:num>
  <w:num w:numId="4" w16cid:durableId="228425125">
    <w:abstractNumId w:val="28"/>
  </w:num>
  <w:num w:numId="5" w16cid:durableId="1476216019">
    <w:abstractNumId w:val="12"/>
  </w:num>
  <w:num w:numId="6" w16cid:durableId="847447174">
    <w:abstractNumId w:val="10"/>
  </w:num>
  <w:num w:numId="7" w16cid:durableId="918562350">
    <w:abstractNumId w:val="18"/>
  </w:num>
  <w:num w:numId="8" w16cid:durableId="2108767198">
    <w:abstractNumId w:val="0"/>
  </w:num>
  <w:num w:numId="9" w16cid:durableId="1574461450">
    <w:abstractNumId w:val="17"/>
  </w:num>
  <w:num w:numId="10" w16cid:durableId="1687175922">
    <w:abstractNumId w:val="21"/>
  </w:num>
  <w:num w:numId="11" w16cid:durableId="1153721570">
    <w:abstractNumId w:val="26"/>
  </w:num>
  <w:num w:numId="12" w16cid:durableId="1986161286">
    <w:abstractNumId w:val="3"/>
  </w:num>
  <w:num w:numId="13" w16cid:durableId="2115513926">
    <w:abstractNumId w:val="16"/>
  </w:num>
  <w:num w:numId="14" w16cid:durableId="1695494636">
    <w:abstractNumId w:val="27"/>
  </w:num>
  <w:num w:numId="15" w16cid:durableId="449590320">
    <w:abstractNumId w:val="34"/>
  </w:num>
  <w:num w:numId="16" w16cid:durableId="1106387293">
    <w:abstractNumId w:val="13"/>
  </w:num>
  <w:num w:numId="17" w16cid:durableId="1474637131">
    <w:abstractNumId w:val="24"/>
  </w:num>
  <w:num w:numId="18" w16cid:durableId="49039816">
    <w:abstractNumId w:val="9"/>
  </w:num>
  <w:num w:numId="19" w16cid:durableId="1431580691">
    <w:abstractNumId w:val="8"/>
  </w:num>
  <w:num w:numId="20" w16cid:durableId="527183614">
    <w:abstractNumId w:val="15"/>
  </w:num>
  <w:num w:numId="21" w16cid:durableId="1883053463">
    <w:abstractNumId w:val="35"/>
  </w:num>
  <w:num w:numId="22" w16cid:durableId="436023573">
    <w:abstractNumId w:val="6"/>
  </w:num>
  <w:num w:numId="23" w16cid:durableId="1857227112">
    <w:abstractNumId w:val="5"/>
  </w:num>
  <w:num w:numId="24" w16cid:durableId="1939871722">
    <w:abstractNumId w:val="14"/>
  </w:num>
  <w:num w:numId="25" w16cid:durableId="2110931198">
    <w:abstractNumId w:val="25"/>
  </w:num>
  <w:num w:numId="26" w16cid:durableId="422384000">
    <w:abstractNumId w:val="7"/>
  </w:num>
  <w:num w:numId="27" w16cid:durableId="1714033586">
    <w:abstractNumId w:val="30"/>
  </w:num>
  <w:num w:numId="28" w16cid:durableId="2058971959">
    <w:abstractNumId w:val="29"/>
  </w:num>
  <w:num w:numId="29" w16cid:durableId="909736196">
    <w:abstractNumId w:val="22"/>
  </w:num>
  <w:num w:numId="30" w16cid:durableId="1937903799">
    <w:abstractNumId w:val="33"/>
  </w:num>
  <w:num w:numId="31" w16cid:durableId="728574932">
    <w:abstractNumId w:val="11"/>
  </w:num>
  <w:num w:numId="32" w16cid:durableId="1788234209">
    <w:abstractNumId w:val="36"/>
  </w:num>
  <w:num w:numId="33" w16cid:durableId="1561213115">
    <w:abstractNumId w:val="32"/>
  </w:num>
  <w:num w:numId="34" w16cid:durableId="1657417225">
    <w:abstractNumId w:val="2"/>
  </w:num>
  <w:num w:numId="35" w16cid:durableId="1749033164">
    <w:abstractNumId w:val="31"/>
  </w:num>
  <w:num w:numId="36" w16cid:durableId="460727386">
    <w:abstractNumId w:val="23"/>
  </w:num>
  <w:num w:numId="37" w16cid:durableId="312950603">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167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sgDSRpZGpuaGlko6SsGpxcWZ+XkgBWa1AD+rtHssAAAA"/>
  </w:docVars>
  <w:rsids>
    <w:rsidRoot w:val="00252C23"/>
    <w:rsid w:val="00000180"/>
    <w:rsid w:val="000002BB"/>
    <w:rsid w:val="000003B6"/>
    <w:rsid w:val="00000550"/>
    <w:rsid w:val="0000081C"/>
    <w:rsid w:val="00000CC4"/>
    <w:rsid w:val="00000DD0"/>
    <w:rsid w:val="00000FD5"/>
    <w:rsid w:val="000010C9"/>
    <w:rsid w:val="00001255"/>
    <w:rsid w:val="00001848"/>
    <w:rsid w:val="00001CCF"/>
    <w:rsid w:val="00001DD2"/>
    <w:rsid w:val="00002148"/>
    <w:rsid w:val="00002B33"/>
    <w:rsid w:val="000032ED"/>
    <w:rsid w:val="00003992"/>
    <w:rsid w:val="00003B6D"/>
    <w:rsid w:val="00004110"/>
    <w:rsid w:val="0000454D"/>
    <w:rsid w:val="000046E1"/>
    <w:rsid w:val="00004819"/>
    <w:rsid w:val="00004F6A"/>
    <w:rsid w:val="0000537B"/>
    <w:rsid w:val="00005F42"/>
    <w:rsid w:val="0000647B"/>
    <w:rsid w:val="00006909"/>
    <w:rsid w:val="00007282"/>
    <w:rsid w:val="00007CE1"/>
    <w:rsid w:val="00010312"/>
    <w:rsid w:val="000109A1"/>
    <w:rsid w:val="00010C51"/>
    <w:rsid w:val="0001149D"/>
    <w:rsid w:val="00011AA1"/>
    <w:rsid w:val="00011D47"/>
    <w:rsid w:val="00012036"/>
    <w:rsid w:val="00012618"/>
    <w:rsid w:val="0001265A"/>
    <w:rsid w:val="00012C7B"/>
    <w:rsid w:val="000134D7"/>
    <w:rsid w:val="000135EC"/>
    <w:rsid w:val="00013A4B"/>
    <w:rsid w:val="0001472C"/>
    <w:rsid w:val="00014972"/>
    <w:rsid w:val="00014ECC"/>
    <w:rsid w:val="0001537D"/>
    <w:rsid w:val="00016091"/>
    <w:rsid w:val="0001647E"/>
    <w:rsid w:val="00016EB4"/>
    <w:rsid w:val="00017074"/>
    <w:rsid w:val="000204B2"/>
    <w:rsid w:val="0002053F"/>
    <w:rsid w:val="00020758"/>
    <w:rsid w:val="00020ADB"/>
    <w:rsid w:val="0002129D"/>
    <w:rsid w:val="0002174D"/>
    <w:rsid w:val="00021C65"/>
    <w:rsid w:val="00021D24"/>
    <w:rsid w:val="00022F80"/>
    <w:rsid w:val="0002321A"/>
    <w:rsid w:val="0002332A"/>
    <w:rsid w:val="000239ED"/>
    <w:rsid w:val="00023DA1"/>
    <w:rsid w:val="000242BD"/>
    <w:rsid w:val="000249AC"/>
    <w:rsid w:val="00024EA1"/>
    <w:rsid w:val="00025422"/>
    <w:rsid w:val="00025591"/>
    <w:rsid w:val="00025B7C"/>
    <w:rsid w:val="00025BFA"/>
    <w:rsid w:val="000261D6"/>
    <w:rsid w:val="00026C3F"/>
    <w:rsid w:val="00026DB6"/>
    <w:rsid w:val="00027635"/>
    <w:rsid w:val="00027A6A"/>
    <w:rsid w:val="00027C8C"/>
    <w:rsid w:val="00027F5A"/>
    <w:rsid w:val="00027FCC"/>
    <w:rsid w:val="00030428"/>
    <w:rsid w:val="00030711"/>
    <w:rsid w:val="0003072D"/>
    <w:rsid w:val="000307F5"/>
    <w:rsid w:val="00030DDE"/>
    <w:rsid w:val="000310EC"/>
    <w:rsid w:val="000315BF"/>
    <w:rsid w:val="0003169A"/>
    <w:rsid w:val="00032055"/>
    <w:rsid w:val="00032785"/>
    <w:rsid w:val="00032C62"/>
    <w:rsid w:val="00033AEA"/>
    <w:rsid w:val="00033C45"/>
    <w:rsid w:val="00033E84"/>
    <w:rsid w:val="00033F3B"/>
    <w:rsid w:val="00035546"/>
    <w:rsid w:val="00036899"/>
    <w:rsid w:val="00036B86"/>
    <w:rsid w:val="00036EFD"/>
    <w:rsid w:val="0003746C"/>
    <w:rsid w:val="00037CE7"/>
    <w:rsid w:val="00037D34"/>
    <w:rsid w:val="0004011D"/>
    <w:rsid w:val="000409BC"/>
    <w:rsid w:val="000418D7"/>
    <w:rsid w:val="000422DE"/>
    <w:rsid w:val="000426DE"/>
    <w:rsid w:val="00043A71"/>
    <w:rsid w:val="00043E92"/>
    <w:rsid w:val="00043F6D"/>
    <w:rsid w:val="000441B4"/>
    <w:rsid w:val="00044220"/>
    <w:rsid w:val="00044ECD"/>
    <w:rsid w:val="00044FFF"/>
    <w:rsid w:val="00046A11"/>
    <w:rsid w:val="00046B39"/>
    <w:rsid w:val="00046BBF"/>
    <w:rsid w:val="00046C39"/>
    <w:rsid w:val="0004707B"/>
    <w:rsid w:val="00047463"/>
    <w:rsid w:val="00047D6A"/>
    <w:rsid w:val="00047E57"/>
    <w:rsid w:val="00050CCF"/>
    <w:rsid w:val="00052184"/>
    <w:rsid w:val="0005374E"/>
    <w:rsid w:val="000538A9"/>
    <w:rsid w:val="00053CFC"/>
    <w:rsid w:val="00053F09"/>
    <w:rsid w:val="00054694"/>
    <w:rsid w:val="00054AE2"/>
    <w:rsid w:val="00054C3D"/>
    <w:rsid w:val="00055204"/>
    <w:rsid w:val="00055C0E"/>
    <w:rsid w:val="000561B0"/>
    <w:rsid w:val="00056259"/>
    <w:rsid w:val="000567F0"/>
    <w:rsid w:val="00056B59"/>
    <w:rsid w:val="000576D2"/>
    <w:rsid w:val="00057868"/>
    <w:rsid w:val="0005790B"/>
    <w:rsid w:val="00057986"/>
    <w:rsid w:val="00060C4D"/>
    <w:rsid w:val="00060CC3"/>
    <w:rsid w:val="00061643"/>
    <w:rsid w:val="00061ED6"/>
    <w:rsid w:val="000620E7"/>
    <w:rsid w:val="00063144"/>
    <w:rsid w:val="0006321F"/>
    <w:rsid w:val="000643F3"/>
    <w:rsid w:val="00064622"/>
    <w:rsid w:val="00064A6F"/>
    <w:rsid w:val="000657FA"/>
    <w:rsid w:val="00065CCD"/>
    <w:rsid w:val="00066D74"/>
    <w:rsid w:val="00070190"/>
    <w:rsid w:val="00070267"/>
    <w:rsid w:val="000705DC"/>
    <w:rsid w:val="00071F02"/>
    <w:rsid w:val="00072129"/>
    <w:rsid w:val="000724FC"/>
    <w:rsid w:val="00072EAC"/>
    <w:rsid w:val="00073D4C"/>
    <w:rsid w:val="000740E9"/>
    <w:rsid w:val="00075041"/>
    <w:rsid w:val="000754A3"/>
    <w:rsid w:val="0007637A"/>
    <w:rsid w:val="00076668"/>
    <w:rsid w:val="00076ED4"/>
    <w:rsid w:val="0008030D"/>
    <w:rsid w:val="0008038D"/>
    <w:rsid w:val="000814CA"/>
    <w:rsid w:val="000815AB"/>
    <w:rsid w:val="000825B8"/>
    <w:rsid w:val="000826D3"/>
    <w:rsid w:val="000838AA"/>
    <w:rsid w:val="00083B87"/>
    <w:rsid w:val="0008418F"/>
    <w:rsid w:val="00084800"/>
    <w:rsid w:val="00084B8F"/>
    <w:rsid w:val="00084D6A"/>
    <w:rsid w:val="00084E2C"/>
    <w:rsid w:val="00085E91"/>
    <w:rsid w:val="000865EE"/>
    <w:rsid w:val="000868E6"/>
    <w:rsid w:val="00087163"/>
    <w:rsid w:val="0009036B"/>
    <w:rsid w:val="000906B0"/>
    <w:rsid w:val="00090BBF"/>
    <w:rsid w:val="000915DD"/>
    <w:rsid w:val="000917D1"/>
    <w:rsid w:val="00091E6F"/>
    <w:rsid w:val="000922FC"/>
    <w:rsid w:val="0009238C"/>
    <w:rsid w:val="00092456"/>
    <w:rsid w:val="00092B3B"/>
    <w:rsid w:val="000930F6"/>
    <w:rsid w:val="00093165"/>
    <w:rsid w:val="0009337F"/>
    <w:rsid w:val="000938CE"/>
    <w:rsid w:val="000947C4"/>
    <w:rsid w:val="000950B5"/>
    <w:rsid w:val="00095831"/>
    <w:rsid w:val="000965AA"/>
    <w:rsid w:val="00096794"/>
    <w:rsid w:val="000971D9"/>
    <w:rsid w:val="00097898"/>
    <w:rsid w:val="00097BB2"/>
    <w:rsid w:val="00097FCE"/>
    <w:rsid w:val="000A02D3"/>
    <w:rsid w:val="000A0DED"/>
    <w:rsid w:val="000A1685"/>
    <w:rsid w:val="000A1806"/>
    <w:rsid w:val="000A25C3"/>
    <w:rsid w:val="000A2610"/>
    <w:rsid w:val="000A2913"/>
    <w:rsid w:val="000A40FD"/>
    <w:rsid w:val="000A4649"/>
    <w:rsid w:val="000A471B"/>
    <w:rsid w:val="000A4FDD"/>
    <w:rsid w:val="000A52F5"/>
    <w:rsid w:val="000A5697"/>
    <w:rsid w:val="000A58E9"/>
    <w:rsid w:val="000A58F1"/>
    <w:rsid w:val="000A59E6"/>
    <w:rsid w:val="000A5B68"/>
    <w:rsid w:val="000A60D1"/>
    <w:rsid w:val="000A624E"/>
    <w:rsid w:val="000A7676"/>
    <w:rsid w:val="000A7773"/>
    <w:rsid w:val="000A7BB1"/>
    <w:rsid w:val="000B054A"/>
    <w:rsid w:val="000B0A8E"/>
    <w:rsid w:val="000B116A"/>
    <w:rsid w:val="000B1330"/>
    <w:rsid w:val="000B1AE0"/>
    <w:rsid w:val="000B2051"/>
    <w:rsid w:val="000B2287"/>
    <w:rsid w:val="000B242C"/>
    <w:rsid w:val="000B29F9"/>
    <w:rsid w:val="000B2A08"/>
    <w:rsid w:val="000B3889"/>
    <w:rsid w:val="000B3B0B"/>
    <w:rsid w:val="000B3D04"/>
    <w:rsid w:val="000B5449"/>
    <w:rsid w:val="000B558C"/>
    <w:rsid w:val="000B6008"/>
    <w:rsid w:val="000B7476"/>
    <w:rsid w:val="000C08CC"/>
    <w:rsid w:val="000C0D16"/>
    <w:rsid w:val="000C0DB8"/>
    <w:rsid w:val="000C137A"/>
    <w:rsid w:val="000C141C"/>
    <w:rsid w:val="000C2123"/>
    <w:rsid w:val="000C2BF6"/>
    <w:rsid w:val="000C3243"/>
    <w:rsid w:val="000C41CD"/>
    <w:rsid w:val="000C439C"/>
    <w:rsid w:val="000C4660"/>
    <w:rsid w:val="000C46EA"/>
    <w:rsid w:val="000C4A40"/>
    <w:rsid w:val="000C564A"/>
    <w:rsid w:val="000C791C"/>
    <w:rsid w:val="000C79F0"/>
    <w:rsid w:val="000D0083"/>
    <w:rsid w:val="000D01E1"/>
    <w:rsid w:val="000D0B0C"/>
    <w:rsid w:val="000D1102"/>
    <w:rsid w:val="000D1346"/>
    <w:rsid w:val="000D1455"/>
    <w:rsid w:val="000D17DC"/>
    <w:rsid w:val="000D1BCB"/>
    <w:rsid w:val="000D23BE"/>
    <w:rsid w:val="000D2BF6"/>
    <w:rsid w:val="000D2EBA"/>
    <w:rsid w:val="000D360F"/>
    <w:rsid w:val="000D45D2"/>
    <w:rsid w:val="000D4CFF"/>
    <w:rsid w:val="000D5DB8"/>
    <w:rsid w:val="000D5F54"/>
    <w:rsid w:val="000D61CC"/>
    <w:rsid w:val="000D701E"/>
    <w:rsid w:val="000D707E"/>
    <w:rsid w:val="000D797B"/>
    <w:rsid w:val="000E0B6C"/>
    <w:rsid w:val="000E0E3D"/>
    <w:rsid w:val="000E1859"/>
    <w:rsid w:val="000E2166"/>
    <w:rsid w:val="000E2E3F"/>
    <w:rsid w:val="000E2EA8"/>
    <w:rsid w:val="000E367B"/>
    <w:rsid w:val="000E3B8F"/>
    <w:rsid w:val="000E461B"/>
    <w:rsid w:val="000E469B"/>
    <w:rsid w:val="000E55FA"/>
    <w:rsid w:val="000E6966"/>
    <w:rsid w:val="000E741A"/>
    <w:rsid w:val="000E77B4"/>
    <w:rsid w:val="000E79DC"/>
    <w:rsid w:val="000F04ED"/>
    <w:rsid w:val="000F0615"/>
    <w:rsid w:val="000F06E7"/>
    <w:rsid w:val="000F0A51"/>
    <w:rsid w:val="000F0C11"/>
    <w:rsid w:val="000F2188"/>
    <w:rsid w:val="000F2533"/>
    <w:rsid w:val="000F2C4B"/>
    <w:rsid w:val="000F2E82"/>
    <w:rsid w:val="000F3B12"/>
    <w:rsid w:val="000F3CED"/>
    <w:rsid w:val="000F4746"/>
    <w:rsid w:val="000F4E1E"/>
    <w:rsid w:val="000F5ED1"/>
    <w:rsid w:val="000F610B"/>
    <w:rsid w:val="000F614B"/>
    <w:rsid w:val="000F68D6"/>
    <w:rsid w:val="000F6C74"/>
    <w:rsid w:val="000F73C9"/>
    <w:rsid w:val="000F77EA"/>
    <w:rsid w:val="000F7BA3"/>
    <w:rsid w:val="000F7C9C"/>
    <w:rsid w:val="000F7CBD"/>
    <w:rsid w:val="000F7D18"/>
    <w:rsid w:val="00100CB2"/>
    <w:rsid w:val="00101378"/>
    <w:rsid w:val="00101AF7"/>
    <w:rsid w:val="001022C1"/>
    <w:rsid w:val="0010249F"/>
    <w:rsid w:val="0010268B"/>
    <w:rsid w:val="00102825"/>
    <w:rsid w:val="00102848"/>
    <w:rsid w:val="00102D3E"/>
    <w:rsid w:val="00102E95"/>
    <w:rsid w:val="0010341E"/>
    <w:rsid w:val="00103A51"/>
    <w:rsid w:val="00103A62"/>
    <w:rsid w:val="00103E1E"/>
    <w:rsid w:val="00103EA0"/>
    <w:rsid w:val="0010452D"/>
    <w:rsid w:val="00105072"/>
    <w:rsid w:val="00105327"/>
    <w:rsid w:val="0010589B"/>
    <w:rsid w:val="00106055"/>
    <w:rsid w:val="00106A3D"/>
    <w:rsid w:val="00106E53"/>
    <w:rsid w:val="00106F9E"/>
    <w:rsid w:val="00107222"/>
    <w:rsid w:val="00107443"/>
    <w:rsid w:val="00107CF7"/>
    <w:rsid w:val="001108E0"/>
    <w:rsid w:val="00110AB8"/>
    <w:rsid w:val="00110C1C"/>
    <w:rsid w:val="00111819"/>
    <w:rsid w:val="001122ED"/>
    <w:rsid w:val="00112445"/>
    <w:rsid w:val="001125E2"/>
    <w:rsid w:val="00114136"/>
    <w:rsid w:val="001147FD"/>
    <w:rsid w:val="00114BEF"/>
    <w:rsid w:val="0011511D"/>
    <w:rsid w:val="0011539F"/>
    <w:rsid w:val="0011581F"/>
    <w:rsid w:val="00115AD9"/>
    <w:rsid w:val="00115BBA"/>
    <w:rsid w:val="00115E48"/>
    <w:rsid w:val="0011625D"/>
    <w:rsid w:val="001162A8"/>
    <w:rsid w:val="0011756C"/>
    <w:rsid w:val="00117824"/>
    <w:rsid w:val="001178EC"/>
    <w:rsid w:val="00117F92"/>
    <w:rsid w:val="00120E5C"/>
    <w:rsid w:val="001237A7"/>
    <w:rsid w:val="00123867"/>
    <w:rsid w:val="00123C0C"/>
    <w:rsid w:val="001243FE"/>
    <w:rsid w:val="00124F4F"/>
    <w:rsid w:val="0012516D"/>
    <w:rsid w:val="00125268"/>
    <w:rsid w:val="001255D4"/>
    <w:rsid w:val="0012571E"/>
    <w:rsid w:val="00126052"/>
    <w:rsid w:val="00126965"/>
    <w:rsid w:val="00127127"/>
    <w:rsid w:val="0012774D"/>
    <w:rsid w:val="00127BA7"/>
    <w:rsid w:val="00127C50"/>
    <w:rsid w:val="0013031E"/>
    <w:rsid w:val="00130A63"/>
    <w:rsid w:val="00130B9E"/>
    <w:rsid w:val="00131359"/>
    <w:rsid w:val="00131D5B"/>
    <w:rsid w:val="00131FB8"/>
    <w:rsid w:val="00132203"/>
    <w:rsid w:val="001328BF"/>
    <w:rsid w:val="00133676"/>
    <w:rsid w:val="001336C4"/>
    <w:rsid w:val="001337C4"/>
    <w:rsid w:val="00133A05"/>
    <w:rsid w:val="001342EC"/>
    <w:rsid w:val="00134D3E"/>
    <w:rsid w:val="00135585"/>
    <w:rsid w:val="00136E2D"/>
    <w:rsid w:val="0013712C"/>
    <w:rsid w:val="00140AB8"/>
    <w:rsid w:val="00140CFD"/>
    <w:rsid w:val="00140DDC"/>
    <w:rsid w:val="001410E5"/>
    <w:rsid w:val="00141774"/>
    <w:rsid w:val="00141A7D"/>
    <w:rsid w:val="00141FC5"/>
    <w:rsid w:val="00142187"/>
    <w:rsid w:val="00144C90"/>
    <w:rsid w:val="00144E37"/>
    <w:rsid w:val="00144F95"/>
    <w:rsid w:val="00146416"/>
    <w:rsid w:val="001466D1"/>
    <w:rsid w:val="00146971"/>
    <w:rsid w:val="0014771B"/>
    <w:rsid w:val="0014788E"/>
    <w:rsid w:val="001479DC"/>
    <w:rsid w:val="001511A6"/>
    <w:rsid w:val="001513A3"/>
    <w:rsid w:val="00151A48"/>
    <w:rsid w:val="00151A50"/>
    <w:rsid w:val="00151E4D"/>
    <w:rsid w:val="00151EAF"/>
    <w:rsid w:val="0015549E"/>
    <w:rsid w:val="001559BB"/>
    <w:rsid w:val="001562FA"/>
    <w:rsid w:val="00156515"/>
    <w:rsid w:val="0015734D"/>
    <w:rsid w:val="001578C2"/>
    <w:rsid w:val="00157AAF"/>
    <w:rsid w:val="00157E97"/>
    <w:rsid w:val="00160457"/>
    <w:rsid w:val="001605E9"/>
    <w:rsid w:val="00160833"/>
    <w:rsid w:val="00160DB1"/>
    <w:rsid w:val="00160FA8"/>
    <w:rsid w:val="00161BE3"/>
    <w:rsid w:val="00161F90"/>
    <w:rsid w:val="001620C3"/>
    <w:rsid w:val="00162E5A"/>
    <w:rsid w:val="00163165"/>
    <w:rsid w:val="001637EC"/>
    <w:rsid w:val="00163D21"/>
    <w:rsid w:val="00164859"/>
    <w:rsid w:val="001649C8"/>
    <w:rsid w:val="0016586F"/>
    <w:rsid w:val="00165D5F"/>
    <w:rsid w:val="001662A4"/>
    <w:rsid w:val="00166AC4"/>
    <w:rsid w:val="00167134"/>
    <w:rsid w:val="00167F94"/>
    <w:rsid w:val="001703B7"/>
    <w:rsid w:val="001713BF"/>
    <w:rsid w:val="0017167E"/>
    <w:rsid w:val="0017187F"/>
    <w:rsid w:val="00172266"/>
    <w:rsid w:val="00172AFA"/>
    <w:rsid w:val="00172ECE"/>
    <w:rsid w:val="00172F00"/>
    <w:rsid w:val="00172FD3"/>
    <w:rsid w:val="00173498"/>
    <w:rsid w:val="001743F7"/>
    <w:rsid w:val="00174ACA"/>
    <w:rsid w:val="00174FBB"/>
    <w:rsid w:val="00175193"/>
    <w:rsid w:val="00175281"/>
    <w:rsid w:val="0017662D"/>
    <w:rsid w:val="001771A2"/>
    <w:rsid w:val="00177DD7"/>
    <w:rsid w:val="0018009C"/>
    <w:rsid w:val="001806B6"/>
    <w:rsid w:val="00180826"/>
    <w:rsid w:val="00180863"/>
    <w:rsid w:val="00180B16"/>
    <w:rsid w:val="00180C9D"/>
    <w:rsid w:val="0018148F"/>
    <w:rsid w:val="00182C3C"/>
    <w:rsid w:val="00183D24"/>
    <w:rsid w:val="00184037"/>
    <w:rsid w:val="00184606"/>
    <w:rsid w:val="00184BE7"/>
    <w:rsid w:val="00185164"/>
    <w:rsid w:val="00185AD4"/>
    <w:rsid w:val="00185C1D"/>
    <w:rsid w:val="00186540"/>
    <w:rsid w:val="00186B12"/>
    <w:rsid w:val="00187242"/>
    <w:rsid w:val="00187343"/>
    <w:rsid w:val="00187710"/>
    <w:rsid w:val="0019019D"/>
    <w:rsid w:val="001901A7"/>
    <w:rsid w:val="001905D4"/>
    <w:rsid w:val="001914A3"/>
    <w:rsid w:val="00191CB8"/>
    <w:rsid w:val="0019281C"/>
    <w:rsid w:val="00192EA6"/>
    <w:rsid w:val="00193520"/>
    <w:rsid w:val="001941B0"/>
    <w:rsid w:val="001943F8"/>
    <w:rsid w:val="00194B4F"/>
    <w:rsid w:val="00194D5C"/>
    <w:rsid w:val="00194E46"/>
    <w:rsid w:val="00196AD3"/>
    <w:rsid w:val="00197005"/>
    <w:rsid w:val="0019757B"/>
    <w:rsid w:val="001A0140"/>
    <w:rsid w:val="001A023B"/>
    <w:rsid w:val="001A08A8"/>
    <w:rsid w:val="001A0CFF"/>
    <w:rsid w:val="001A0DBD"/>
    <w:rsid w:val="001A197F"/>
    <w:rsid w:val="001A1F7C"/>
    <w:rsid w:val="001A2487"/>
    <w:rsid w:val="001A293E"/>
    <w:rsid w:val="001A2F5D"/>
    <w:rsid w:val="001A32F1"/>
    <w:rsid w:val="001A3320"/>
    <w:rsid w:val="001A3841"/>
    <w:rsid w:val="001A3D2E"/>
    <w:rsid w:val="001A3FE0"/>
    <w:rsid w:val="001A4618"/>
    <w:rsid w:val="001A511A"/>
    <w:rsid w:val="001A51D0"/>
    <w:rsid w:val="001A56D1"/>
    <w:rsid w:val="001A57C8"/>
    <w:rsid w:val="001A5C0B"/>
    <w:rsid w:val="001A5CE9"/>
    <w:rsid w:val="001A627B"/>
    <w:rsid w:val="001A6459"/>
    <w:rsid w:val="001A65B5"/>
    <w:rsid w:val="001A6CD0"/>
    <w:rsid w:val="001A79AB"/>
    <w:rsid w:val="001A79D9"/>
    <w:rsid w:val="001A7BE9"/>
    <w:rsid w:val="001B067D"/>
    <w:rsid w:val="001B0EDB"/>
    <w:rsid w:val="001B12C4"/>
    <w:rsid w:val="001B2697"/>
    <w:rsid w:val="001B2C39"/>
    <w:rsid w:val="001B2F15"/>
    <w:rsid w:val="001B3776"/>
    <w:rsid w:val="001B3CC2"/>
    <w:rsid w:val="001B411C"/>
    <w:rsid w:val="001B4239"/>
    <w:rsid w:val="001B45C1"/>
    <w:rsid w:val="001B54CD"/>
    <w:rsid w:val="001B5A7F"/>
    <w:rsid w:val="001B606D"/>
    <w:rsid w:val="001B6E7B"/>
    <w:rsid w:val="001B71C4"/>
    <w:rsid w:val="001B7C60"/>
    <w:rsid w:val="001C0EDA"/>
    <w:rsid w:val="001C0F2E"/>
    <w:rsid w:val="001C1111"/>
    <w:rsid w:val="001C1E7F"/>
    <w:rsid w:val="001C23EB"/>
    <w:rsid w:val="001C3215"/>
    <w:rsid w:val="001C342C"/>
    <w:rsid w:val="001C3AFC"/>
    <w:rsid w:val="001C460C"/>
    <w:rsid w:val="001C4AB2"/>
    <w:rsid w:val="001C5037"/>
    <w:rsid w:val="001C635E"/>
    <w:rsid w:val="001C6430"/>
    <w:rsid w:val="001C66D6"/>
    <w:rsid w:val="001C6C18"/>
    <w:rsid w:val="001C6C6A"/>
    <w:rsid w:val="001C7528"/>
    <w:rsid w:val="001C7761"/>
    <w:rsid w:val="001C7979"/>
    <w:rsid w:val="001C7E33"/>
    <w:rsid w:val="001D1129"/>
    <w:rsid w:val="001D117A"/>
    <w:rsid w:val="001D2C1C"/>
    <w:rsid w:val="001D2DEC"/>
    <w:rsid w:val="001D2E3A"/>
    <w:rsid w:val="001D2EE8"/>
    <w:rsid w:val="001D3095"/>
    <w:rsid w:val="001D3F15"/>
    <w:rsid w:val="001D401B"/>
    <w:rsid w:val="001D4123"/>
    <w:rsid w:val="001D4893"/>
    <w:rsid w:val="001D4D03"/>
    <w:rsid w:val="001D5224"/>
    <w:rsid w:val="001D5B51"/>
    <w:rsid w:val="001D5D03"/>
    <w:rsid w:val="001D65F9"/>
    <w:rsid w:val="001D7006"/>
    <w:rsid w:val="001D751A"/>
    <w:rsid w:val="001D7587"/>
    <w:rsid w:val="001D7924"/>
    <w:rsid w:val="001E01C2"/>
    <w:rsid w:val="001E05BB"/>
    <w:rsid w:val="001E1655"/>
    <w:rsid w:val="001E16FD"/>
    <w:rsid w:val="001E1EEC"/>
    <w:rsid w:val="001E2107"/>
    <w:rsid w:val="001E222D"/>
    <w:rsid w:val="001E2599"/>
    <w:rsid w:val="001E265E"/>
    <w:rsid w:val="001E26DA"/>
    <w:rsid w:val="001E2BBA"/>
    <w:rsid w:val="001E3E8C"/>
    <w:rsid w:val="001E4849"/>
    <w:rsid w:val="001E4CF6"/>
    <w:rsid w:val="001E4D02"/>
    <w:rsid w:val="001E5051"/>
    <w:rsid w:val="001E5062"/>
    <w:rsid w:val="001E525F"/>
    <w:rsid w:val="001E54B4"/>
    <w:rsid w:val="001E577F"/>
    <w:rsid w:val="001E584C"/>
    <w:rsid w:val="001E5AB5"/>
    <w:rsid w:val="001E7DF6"/>
    <w:rsid w:val="001E7EA0"/>
    <w:rsid w:val="001F065C"/>
    <w:rsid w:val="001F0BF4"/>
    <w:rsid w:val="001F11FC"/>
    <w:rsid w:val="001F14FD"/>
    <w:rsid w:val="001F1E3D"/>
    <w:rsid w:val="001F2053"/>
    <w:rsid w:val="001F2E95"/>
    <w:rsid w:val="001F493A"/>
    <w:rsid w:val="001F4CD4"/>
    <w:rsid w:val="001F556C"/>
    <w:rsid w:val="001F5AC6"/>
    <w:rsid w:val="001F5B9E"/>
    <w:rsid w:val="001F66A5"/>
    <w:rsid w:val="001F6CC5"/>
    <w:rsid w:val="001F6EF2"/>
    <w:rsid w:val="001F7221"/>
    <w:rsid w:val="001F780B"/>
    <w:rsid w:val="00200217"/>
    <w:rsid w:val="002015DB"/>
    <w:rsid w:val="00201C22"/>
    <w:rsid w:val="00201E71"/>
    <w:rsid w:val="00202064"/>
    <w:rsid w:val="00202438"/>
    <w:rsid w:val="00202A1A"/>
    <w:rsid w:val="00202B78"/>
    <w:rsid w:val="00203714"/>
    <w:rsid w:val="00203E97"/>
    <w:rsid w:val="002041E5"/>
    <w:rsid w:val="00204D53"/>
    <w:rsid w:val="00205563"/>
    <w:rsid w:val="00206566"/>
    <w:rsid w:val="002067E4"/>
    <w:rsid w:val="00206E6A"/>
    <w:rsid w:val="00206E92"/>
    <w:rsid w:val="00207DA9"/>
    <w:rsid w:val="00210205"/>
    <w:rsid w:val="002103A3"/>
    <w:rsid w:val="00210E48"/>
    <w:rsid w:val="00211221"/>
    <w:rsid w:val="00211BF7"/>
    <w:rsid w:val="00211D1D"/>
    <w:rsid w:val="00212BF8"/>
    <w:rsid w:val="00213348"/>
    <w:rsid w:val="002149D1"/>
    <w:rsid w:val="00215922"/>
    <w:rsid w:val="00215962"/>
    <w:rsid w:val="00215BC3"/>
    <w:rsid w:val="00215ED7"/>
    <w:rsid w:val="0021654D"/>
    <w:rsid w:val="002169B3"/>
    <w:rsid w:val="00217A88"/>
    <w:rsid w:val="00217C08"/>
    <w:rsid w:val="00220739"/>
    <w:rsid w:val="00220A3E"/>
    <w:rsid w:val="00220F58"/>
    <w:rsid w:val="00221BD4"/>
    <w:rsid w:val="00222351"/>
    <w:rsid w:val="00223253"/>
    <w:rsid w:val="002237C6"/>
    <w:rsid w:val="002238DB"/>
    <w:rsid w:val="00223902"/>
    <w:rsid w:val="002245CC"/>
    <w:rsid w:val="00224B7C"/>
    <w:rsid w:val="0022522E"/>
    <w:rsid w:val="00225319"/>
    <w:rsid w:val="002254F0"/>
    <w:rsid w:val="002256E3"/>
    <w:rsid w:val="002261D8"/>
    <w:rsid w:val="00226686"/>
    <w:rsid w:val="00226703"/>
    <w:rsid w:val="0022757F"/>
    <w:rsid w:val="00227759"/>
    <w:rsid w:val="002305E7"/>
    <w:rsid w:val="0023062F"/>
    <w:rsid w:val="00230AE9"/>
    <w:rsid w:val="00230CDA"/>
    <w:rsid w:val="00231CAE"/>
    <w:rsid w:val="002326DE"/>
    <w:rsid w:val="00233186"/>
    <w:rsid w:val="00234B3C"/>
    <w:rsid w:val="00235365"/>
    <w:rsid w:val="0023621D"/>
    <w:rsid w:val="00236C10"/>
    <w:rsid w:val="00236D1B"/>
    <w:rsid w:val="002371F9"/>
    <w:rsid w:val="00237330"/>
    <w:rsid w:val="00237EE7"/>
    <w:rsid w:val="00240139"/>
    <w:rsid w:val="00240341"/>
    <w:rsid w:val="00240E78"/>
    <w:rsid w:val="00241146"/>
    <w:rsid w:val="00241820"/>
    <w:rsid w:val="0024196E"/>
    <w:rsid w:val="00242279"/>
    <w:rsid w:val="002425C9"/>
    <w:rsid w:val="00243022"/>
    <w:rsid w:val="00243790"/>
    <w:rsid w:val="00243A80"/>
    <w:rsid w:val="00243F9D"/>
    <w:rsid w:val="002440C1"/>
    <w:rsid w:val="0024410A"/>
    <w:rsid w:val="002445D8"/>
    <w:rsid w:val="00244859"/>
    <w:rsid w:val="00244A7C"/>
    <w:rsid w:val="00244DB7"/>
    <w:rsid w:val="0024524D"/>
    <w:rsid w:val="002459A9"/>
    <w:rsid w:val="00246267"/>
    <w:rsid w:val="002467D4"/>
    <w:rsid w:val="00246A62"/>
    <w:rsid w:val="002474AF"/>
    <w:rsid w:val="00247593"/>
    <w:rsid w:val="00247B11"/>
    <w:rsid w:val="00250037"/>
    <w:rsid w:val="0025003C"/>
    <w:rsid w:val="00250040"/>
    <w:rsid w:val="002501FE"/>
    <w:rsid w:val="00251119"/>
    <w:rsid w:val="00251AE0"/>
    <w:rsid w:val="00251C99"/>
    <w:rsid w:val="00252462"/>
    <w:rsid w:val="00252500"/>
    <w:rsid w:val="00252C23"/>
    <w:rsid w:val="00252CB5"/>
    <w:rsid w:val="00252E15"/>
    <w:rsid w:val="00253A7B"/>
    <w:rsid w:val="00253A8F"/>
    <w:rsid w:val="0025408E"/>
    <w:rsid w:val="00254794"/>
    <w:rsid w:val="00254F5C"/>
    <w:rsid w:val="00255057"/>
    <w:rsid w:val="00255586"/>
    <w:rsid w:val="00255651"/>
    <w:rsid w:val="00255ABA"/>
    <w:rsid w:val="00256257"/>
    <w:rsid w:val="002563EC"/>
    <w:rsid w:val="00256569"/>
    <w:rsid w:val="002573D7"/>
    <w:rsid w:val="002575EF"/>
    <w:rsid w:val="002576C8"/>
    <w:rsid w:val="00260583"/>
    <w:rsid w:val="0026070C"/>
    <w:rsid w:val="0026096A"/>
    <w:rsid w:val="00260E9E"/>
    <w:rsid w:val="002615B1"/>
    <w:rsid w:val="002616D9"/>
    <w:rsid w:val="002620A0"/>
    <w:rsid w:val="0026316B"/>
    <w:rsid w:val="00263512"/>
    <w:rsid w:val="00263C19"/>
    <w:rsid w:val="00264483"/>
    <w:rsid w:val="00264E6E"/>
    <w:rsid w:val="002654B6"/>
    <w:rsid w:val="00265955"/>
    <w:rsid w:val="00265B80"/>
    <w:rsid w:val="00265E8E"/>
    <w:rsid w:val="00266056"/>
    <w:rsid w:val="0026622F"/>
    <w:rsid w:val="00266A46"/>
    <w:rsid w:val="00266A54"/>
    <w:rsid w:val="00266A7B"/>
    <w:rsid w:val="00267089"/>
    <w:rsid w:val="002674E5"/>
    <w:rsid w:val="00267527"/>
    <w:rsid w:val="00267DFD"/>
    <w:rsid w:val="0027075A"/>
    <w:rsid w:val="0027091F"/>
    <w:rsid w:val="00270A75"/>
    <w:rsid w:val="00270A9E"/>
    <w:rsid w:val="00270EB4"/>
    <w:rsid w:val="00271792"/>
    <w:rsid w:val="002723AF"/>
    <w:rsid w:val="00272DAD"/>
    <w:rsid w:val="002731BF"/>
    <w:rsid w:val="0027385B"/>
    <w:rsid w:val="00273982"/>
    <w:rsid w:val="00273F5B"/>
    <w:rsid w:val="00273F8D"/>
    <w:rsid w:val="00274A7D"/>
    <w:rsid w:val="0027670D"/>
    <w:rsid w:val="00276793"/>
    <w:rsid w:val="002767E6"/>
    <w:rsid w:val="0027762C"/>
    <w:rsid w:val="00277B09"/>
    <w:rsid w:val="00277D6F"/>
    <w:rsid w:val="00280287"/>
    <w:rsid w:val="0028033D"/>
    <w:rsid w:val="00280498"/>
    <w:rsid w:val="00280614"/>
    <w:rsid w:val="00280AFB"/>
    <w:rsid w:val="00280C8C"/>
    <w:rsid w:val="00280D3C"/>
    <w:rsid w:val="00280EAF"/>
    <w:rsid w:val="0028102D"/>
    <w:rsid w:val="002810D7"/>
    <w:rsid w:val="0028114F"/>
    <w:rsid w:val="00282042"/>
    <w:rsid w:val="0028208A"/>
    <w:rsid w:val="0028216E"/>
    <w:rsid w:val="002827C0"/>
    <w:rsid w:val="00282BFE"/>
    <w:rsid w:val="00283468"/>
    <w:rsid w:val="002835DD"/>
    <w:rsid w:val="002845F6"/>
    <w:rsid w:val="00284A6A"/>
    <w:rsid w:val="002854A0"/>
    <w:rsid w:val="00285F05"/>
    <w:rsid w:val="0028646D"/>
    <w:rsid w:val="002865F9"/>
    <w:rsid w:val="00286808"/>
    <w:rsid w:val="002875DF"/>
    <w:rsid w:val="00287D7D"/>
    <w:rsid w:val="00287EBB"/>
    <w:rsid w:val="00290649"/>
    <w:rsid w:val="00290BD0"/>
    <w:rsid w:val="00290EB9"/>
    <w:rsid w:val="00291456"/>
    <w:rsid w:val="0029165B"/>
    <w:rsid w:val="00291D8A"/>
    <w:rsid w:val="00291E52"/>
    <w:rsid w:val="00292CE2"/>
    <w:rsid w:val="00292D12"/>
    <w:rsid w:val="002933B0"/>
    <w:rsid w:val="002938DF"/>
    <w:rsid w:val="00293E10"/>
    <w:rsid w:val="0029642A"/>
    <w:rsid w:val="00296A26"/>
    <w:rsid w:val="00296C22"/>
    <w:rsid w:val="00296FA7"/>
    <w:rsid w:val="002970F9"/>
    <w:rsid w:val="002971DC"/>
    <w:rsid w:val="0029732A"/>
    <w:rsid w:val="002A0A24"/>
    <w:rsid w:val="002A157F"/>
    <w:rsid w:val="002A15D7"/>
    <w:rsid w:val="002A1BAB"/>
    <w:rsid w:val="002A1C7C"/>
    <w:rsid w:val="002A1DFE"/>
    <w:rsid w:val="002A1FB9"/>
    <w:rsid w:val="002A2FC5"/>
    <w:rsid w:val="002A3EF3"/>
    <w:rsid w:val="002A470B"/>
    <w:rsid w:val="002A52DE"/>
    <w:rsid w:val="002A5CE8"/>
    <w:rsid w:val="002A5EFC"/>
    <w:rsid w:val="002A5F6E"/>
    <w:rsid w:val="002A5FA5"/>
    <w:rsid w:val="002A6A8A"/>
    <w:rsid w:val="002A7A9E"/>
    <w:rsid w:val="002A7C4D"/>
    <w:rsid w:val="002B16EE"/>
    <w:rsid w:val="002B19D3"/>
    <w:rsid w:val="002B1EC3"/>
    <w:rsid w:val="002B235A"/>
    <w:rsid w:val="002B235B"/>
    <w:rsid w:val="002B2DEF"/>
    <w:rsid w:val="002B3472"/>
    <w:rsid w:val="002B3503"/>
    <w:rsid w:val="002B4041"/>
    <w:rsid w:val="002B4268"/>
    <w:rsid w:val="002B43C5"/>
    <w:rsid w:val="002B53DE"/>
    <w:rsid w:val="002B5D65"/>
    <w:rsid w:val="002B625A"/>
    <w:rsid w:val="002B794A"/>
    <w:rsid w:val="002B7C8B"/>
    <w:rsid w:val="002C01CA"/>
    <w:rsid w:val="002C0983"/>
    <w:rsid w:val="002C0A22"/>
    <w:rsid w:val="002C0AC0"/>
    <w:rsid w:val="002C0DC0"/>
    <w:rsid w:val="002C1071"/>
    <w:rsid w:val="002C10FF"/>
    <w:rsid w:val="002C196A"/>
    <w:rsid w:val="002C2071"/>
    <w:rsid w:val="002C2904"/>
    <w:rsid w:val="002C2C3A"/>
    <w:rsid w:val="002C2DCC"/>
    <w:rsid w:val="002C3981"/>
    <w:rsid w:val="002C3DCD"/>
    <w:rsid w:val="002C3E46"/>
    <w:rsid w:val="002C431B"/>
    <w:rsid w:val="002C45AE"/>
    <w:rsid w:val="002C494F"/>
    <w:rsid w:val="002C4D3E"/>
    <w:rsid w:val="002C5022"/>
    <w:rsid w:val="002C5029"/>
    <w:rsid w:val="002C5377"/>
    <w:rsid w:val="002C5764"/>
    <w:rsid w:val="002C5976"/>
    <w:rsid w:val="002C69C5"/>
    <w:rsid w:val="002C701C"/>
    <w:rsid w:val="002C7DD7"/>
    <w:rsid w:val="002D01F7"/>
    <w:rsid w:val="002D04AA"/>
    <w:rsid w:val="002D0D4B"/>
    <w:rsid w:val="002D1214"/>
    <w:rsid w:val="002D14EC"/>
    <w:rsid w:val="002D2412"/>
    <w:rsid w:val="002D2C21"/>
    <w:rsid w:val="002D330A"/>
    <w:rsid w:val="002D3518"/>
    <w:rsid w:val="002D36BF"/>
    <w:rsid w:val="002D3902"/>
    <w:rsid w:val="002D42B4"/>
    <w:rsid w:val="002D42C7"/>
    <w:rsid w:val="002D43FA"/>
    <w:rsid w:val="002D4594"/>
    <w:rsid w:val="002D4CD3"/>
    <w:rsid w:val="002D4D72"/>
    <w:rsid w:val="002D5016"/>
    <w:rsid w:val="002D59A5"/>
    <w:rsid w:val="002D5B2F"/>
    <w:rsid w:val="002D62A7"/>
    <w:rsid w:val="002D72E3"/>
    <w:rsid w:val="002D769F"/>
    <w:rsid w:val="002D7A08"/>
    <w:rsid w:val="002D7E39"/>
    <w:rsid w:val="002E0963"/>
    <w:rsid w:val="002E09D0"/>
    <w:rsid w:val="002E0A60"/>
    <w:rsid w:val="002E13E7"/>
    <w:rsid w:val="002E1DE0"/>
    <w:rsid w:val="002E1F68"/>
    <w:rsid w:val="002E22C6"/>
    <w:rsid w:val="002E3042"/>
    <w:rsid w:val="002E317C"/>
    <w:rsid w:val="002E3193"/>
    <w:rsid w:val="002E38A7"/>
    <w:rsid w:val="002E3AE1"/>
    <w:rsid w:val="002E435B"/>
    <w:rsid w:val="002E437F"/>
    <w:rsid w:val="002E49C5"/>
    <w:rsid w:val="002E4A1B"/>
    <w:rsid w:val="002E4A4B"/>
    <w:rsid w:val="002E57A6"/>
    <w:rsid w:val="002E5DA6"/>
    <w:rsid w:val="002E689E"/>
    <w:rsid w:val="002E6D99"/>
    <w:rsid w:val="002E6F28"/>
    <w:rsid w:val="002E6F2D"/>
    <w:rsid w:val="002E73BB"/>
    <w:rsid w:val="002E7ADE"/>
    <w:rsid w:val="002E7CC5"/>
    <w:rsid w:val="002E7CD1"/>
    <w:rsid w:val="002E7D3F"/>
    <w:rsid w:val="002F0466"/>
    <w:rsid w:val="002F077E"/>
    <w:rsid w:val="002F0939"/>
    <w:rsid w:val="002F1054"/>
    <w:rsid w:val="002F190E"/>
    <w:rsid w:val="002F1B4A"/>
    <w:rsid w:val="002F1D22"/>
    <w:rsid w:val="002F310C"/>
    <w:rsid w:val="002F3223"/>
    <w:rsid w:val="002F369F"/>
    <w:rsid w:val="002F3A68"/>
    <w:rsid w:val="002F3DD8"/>
    <w:rsid w:val="002F46B8"/>
    <w:rsid w:val="002F4981"/>
    <w:rsid w:val="002F5FAA"/>
    <w:rsid w:val="002F5FCA"/>
    <w:rsid w:val="002F617D"/>
    <w:rsid w:val="002F6224"/>
    <w:rsid w:val="002F6ADF"/>
    <w:rsid w:val="002F6B27"/>
    <w:rsid w:val="002F7793"/>
    <w:rsid w:val="00300190"/>
    <w:rsid w:val="003006E3"/>
    <w:rsid w:val="00300FB8"/>
    <w:rsid w:val="003014FD"/>
    <w:rsid w:val="00301BBB"/>
    <w:rsid w:val="00302690"/>
    <w:rsid w:val="00302DAB"/>
    <w:rsid w:val="00302E10"/>
    <w:rsid w:val="00303624"/>
    <w:rsid w:val="00303CAA"/>
    <w:rsid w:val="0030544E"/>
    <w:rsid w:val="00305598"/>
    <w:rsid w:val="00305CC9"/>
    <w:rsid w:val="00306EA8"/>
    <w:rsid w:val="0030720A"/>
    <w:rsid w:val="00307F23"/>
    <w:rsid w:val="0031062C"/>
    <w:rsid w:val="00311135"/>
    <w:rsid w:val="0031260B"/>
    <w:rsid w:val="00312AD8"/>
    <w:rsid w:val="003137CA"/>
    <w:rsid w:val="00313A9C"/>
    <w:rsid w:val="00313B59"/>
    <w:rsid w:val="00313DF9"/>
    <w:rsid w:val="00313EE1"/>
    <w:rsid w:val="00314E9D"/>
    <w:rsid w:val="0031501A"/>
    <w:rsid w:val="0031604B"/>
    <w:rsid w:val="0031637B"/>
    <w:rsid w:val="003168C9"/>
    <w:rsid w:val="003169CD"/>
    <w:rsid w:val="00316A0E"/>
    <w:rsid w:val="00316FF0"/>
    <w:rsid w:val="0031700A"/>
    <w:rsid w:val="003172FB"/>
    <w:rsid w:val="003201AA"/>
    <w:rsid w:val="003205B2"/>
    <w:rsid w:val="0032098C"/>
    <w:rsid w:val="003209D4"/>
    <w:rsid w:val="003209FD"/>
    <w:rsid w:val="00320AF3"/>
    <w:rsid w:val="00320B20"/>
    <w:rsid w:val="00321C90"/>
    <w:rsid w:val="00321FE1"/>
    <w:rsid w:val="003220AE"/>
    <w:rsid w:val="00322C74"/>
    <w:rsid w:val="003232B6"/>
    <w:rsid w:val="003246F4"/>
    <w:rsid w:val="003248B5"/>
    <w:rsid w:val="00324A81"/>
    <w:rsid w:val="00324B82"/>
    <w:rsid w:val="00324EA9"/>
    <w:rsid w:val="003255C5"/>
    <w:rsid w:val="00325620"/>
    <w:rsid w:val="003262EA"/>
    <w:rsid w:val="0032634D"/>
    <w:rsid w:val="00326C26"/>
    <w:rsid w:val="003277F5"/>
    <w:rsid w:val="00327A2C"/>
    <w:rsid w:val="00327D23"/>
    <w:rsid w:val="00331454"/>
    <w:rsid w:val="00331784"/>
    <w:rsid w:val="00332274"/>
    <w:rsid w:val="003330F4"/>
    <w:rsid w:val="00333721"/>
    <w:rsid w:val="00333ED0"/>
    <w:rsid w:val="0033414C"/>
    <w:rsid w:val="00334286"/>
    <w:rsid w:val="0033456D"/>
    <w:rsid w:val="00334682"/>
    <w:rsid w:val="00334716"/>
    <w:rsid w:val="00334A7E"/>
    <w:rsid w:val="00334CED"/>
    <w:rsid w:val="003353EE"/>
    <w:rsid w:val="003356DE"/>
    <w:rsid w:val="00336EF9"/>
    <w:rsid w:val="00337094"/>
    <w:rsid w:val="00337231"/>
    <w:rsid w:val="0033731F"/>
    <w:rsid w:val="00337CCB"/>
    <w:rsid w:val="0034035A"/>
    <w:rsid w:val="00340920"/>
    <w:rsid w:val="00340A2D"/>
    <w:rsid w:val="00340BB4"/>
    <w:rsid w:val="003421CF"/>
    <w:rsid w:val="0034289A"/>
    <w:rsid w:val="00342FCB"/>
    <w:rsid w:val="0034319B"/>
    <w:rsid w:val="00343ABD"/>
    <w:rsid w:val="00344877"/>
    <w:rsid w:val="00344AFF"/>
    <w:rsid w:val="003464A5"/>
    <w:rsid w:val="003474DB"/>
    <w:rsid w:val="00347514"/>
    <w:rsid w:val="00347C27"/>
    <w:rsid w:val="00347E51"/>
    <w:rsid w:val="003503E9"/>
    <w:rsid w:val="003506AE"/>
    <w:rsid w:val="003508B3"/>
    <w:rsid w:val="00350EE9"/>
    <w:rsid w:val="00350FAC"/>
    <w:rsid w:val="003510D9"/>
    <w:rsid w:val="00351260"/>
    <w:rsid w:val="003516CF"/>
    <w:rsid w:val="00352075"/>
    <w:rsid w:val="00352740"/>
    <w:rsid w:val="00352897"/>
    <w:rsid w:val="00352898"/>
    <w:rsid w:val="00352BC9"/>
    <w:rsid w:val="00353CC1"/>
    <w:rsid w:val="003563AD"/>
    <w:rsid w:val="00356BDA"/>
    <w:rsid w:val="00356F7E"/>
    <w:rsid w:val="00357AEA"/>
    <w:rsid w:val="003614BE"/>
    <w:rsid w:val="00361AB8"/>
    <w:rsid w:val="00361AF2"/>
    <w:rsid w:val="00361C54"/>
    <w:rsid w:val="00361CD5"/>
    <w:rsid w:val="00362208"/>
    <w:rsid w:val="003623C4"/>
    <w:rsid w:val="003628DC"/>
    <w:rsid w:val="003631AF"/>
    <w:rsid w:val="00363732"/>
    <w:rsid w:val="00363F47"/>
    <w:rsid w:val="00363FBA"/>
    <w:rsid w:val="00364A48"/>
    <w:rsid w:val="00364C0D"/>
    <w:rsid w:val="00365F1D"/>
    <w:rsid w:val="00366A6D"/>
    <w:rsid w:val="00366E3D"/>
    <w:rsid w:val="003670B2"/>
    <w:rsid w:val="0036780C"/>
    <w:rsid w:val="003705FE"/>
    <w:rsid w:val="003711FB"/>
    <w:rsid w:val="0037177B"/>
    <w:rsid w:val="00371878"/>
    <w:rsid w:val="00371996"/>
    <w:rsid w:val="0037377C"/>
    <w:rsid w:val="00374110"/>
    <w:rsid w:val="003742B1"/>
    <w:rsid w:val="0037494D"/>
    <w:rsid w:val="00374A09"/>
    <w:rsid w:val="00374F61"/>
    <w:rsid w:val="00375086"/>
    <w:rsid w:val="003750E8"/>
    <w:rsid w:val="0037523A"/>
    <w:rsid w:val="003755EE"/>
    <w:rsid w:val="00375660"/>
    <w:rsid w:val="003764F7"/>
    <w:rsid w:val="003774C8"/>
    <w:rsid w:val="0037756B"/>
    <w:rsid w:val="0037760F"/>
    <w:rsid w:val="003776F7"/>
    <w:rsid w:val="00377CB8"/>
    <w:rsid w:val="00380106"/>
    <w:rsid w:val="003802E3"/>
    <w:rsid w:val="00381E03"/>
    <w:rsid w:val="00381FB3"/>
    <w:rsid w:val="003824F0"/>
    <w:rsid w:val="00382B90"/>
    <w:rsid w:val="00382F0A"/>
    <w:rsid w:val="003834C3"/>
    <w:rsid w:val="00383B41"/>
    <w:rsid w:val="00383FC9"/>
    <w:rsid w:val="00384BA0"/>
    <w:rsid w:val="00385F19"/>
    <w:rsid w:val="00385FFB"/>
    <w:rsid w:val="00386262"/>
    <w:rsid w:val="0038645A"/>
    <w:rsid w:val="003867EF"/>
    <w:rsid w:val="00386F2D"/>
    <w:rsid w:val="003875F9"/>
    <w:rsid w:val="0039024A"/>
    <w:rsid w:val="00390308"/>
    <w:rsid w:val="00390786"/>
    <w:rsid w:val="00391457"/>
    <w:rsid w:val="00391E36"/>
    <w:rsid w:val="00391EF0"/>
    <w:rsid w:val="0039261F"/>
    <w:rsid w:val="003926E8"/>
    <w:rsid w:val="00392CE1"/>
    <w:rsid w:val="003943D5"/>
    <w:rsid w:val="0039456A"/>
    <w:rsid w:val="00394680"/>
    <w:rsid w:val="00394A79"/>
    <w:rsid w:val="00394B38"/>
    <w:rsid w:val="00395EBC"/>
    <w:rsid w:val="00396AC9"/>
    <w:rsid w:val="00396CDA"/>
    <w:rsid w:val="003975EF"/>
    <w:rsid w:val="003A17B4"/>
    <w:rsid w:val="003A1CB3"/>
    <w:rsid w:val="003A29EA"/>
    <w:rsid w:val="003A3261"/>
    <w:rsid w:val="003A3328"/>
    <w:rsid w:val="003A3405"/>
    <w:rsid w:val="003A3963"/>
    <w:rsid w:val="003A3E3A"/>
    <w:rsid w:val="003A3FA4"/>
    <w:rsid w:val="003A41A6"/>
    <w:rsid w:val="003A45ED"/>
    <w:rsid w:val="003A5572"/>
    <w:rsid w:val="003A5C67"/>
    <w:rsid w:val="003A68F7"/>
    <w:rsid w:val="003A7603"/>
    <w:rsid w:val="003A7E97"/>
    <w:rsid w:val="003B02AC"/>
    <w:rsid w:val="003B0361"/>
    <w:rsid w:val="003B070B"/>
    <w:rsid w:val="003B0CCD"/>
    <w:rsid w:val="003B0E70"/>
    <w:rsid w:val="003B0ECC"/>
    <w:rsid w:val="003B128D"/>
    <w:rsid w:val="003B13A7"/>
    <w:rsid w:val="003B196C"/>
    <w:rsid w:val="003B1AE4"/>
    <w:rsid w:val="003B2511"/>
    <w:rsid w:val="003B2547"/>
    <w:rsid w:val="003B28B1"/>
    <w:rsid w:val="003B2A12"/>
    <w:rsid w:val="003B3EF5"/>
    <w:rsid w:val="003B4A42"/>
    <w:rsid w:val="003B4C07"/>
    <w:rsid w:val="003B52F6"/>
    <w:rsid w:val="003B6204"/>
    <w:rsid w:val="003B63A6"/>
    <w:rsid w:val="003B6AA6"/>
    <w:rsid w:val="003B6EEC"/>
    <w:rsid w:val="003B721C"/>
    <w:rsid w:val="003B7354"/>
    <w:rsid w:val="003B7379"/>
    <w:rsid w:val="003B7691"/>
    <w:rsid w:val="003B7962"/>
    <w:rsid w:val="003C053F"/>
    <w:rsid w:val="003C07B6"/>
    <w:rsid w:val="003C1C7E"/>
    <w:rsid w:val="003C22B6"/>
    <w:rsid w:val="003C3119"/>
    <w:rsid w:val="003C3369"/>
    <w:rsid w:val="003C3B97"/>
    <w:rsid w:val="003C4A6D"/>
    <w:rsid w:val="003C4A7B"/>
    <w:rsid w:val="003C4C4C"/>
    <w:rsid w:val="003C4E63"/>
    <w:rsid w:val="003C5F7A"/>
    <w:rsid w:val="003C7249"/>
    <w:rsid w:val="003C7813"/>
    <w:rsid w:val="003C7E1E"/>
    <w:rsid w:val="003D15F7"/>
    <w:rsid w:val="003D1FB7"/>
    <w:rsid w:val="003D21DA"/>
    <w:rsid w:val="003D2610"/>
    <w:rsid w:val="003D312F"/>
    <w:rsid w:val="003D3429"/>
    <w:rsid w:val="003D3500"/>
    <w:rsid w:val="003D3694"/>
    <w:rsid w:val="003D5A41"/>
    <w:rsid w:val="003D5AF2"/>
    <w:rsid w:val="003D6B11"/>
    <w:rsid w:val="003D7081"/>
    <w:rsid w:val="003D7295"/>
    <w:rsid w:val="003D7810"/>
    <w:rsid w:val="003D7EDD"/>
    <w:rsid w:val="003E07CC"/>
    <w:rsid w:val="003E0E92"/>
    <w:rsid w:val="003E1BF9"/>
    <w:rsid w:val="003E1ECE"/>
    <w:rsid w:val="003E1FE0"/>
    <w:rsid w:val="003E2D4B"/>
    <w:rsid w:val="003E3078"/>
    <w:rsid w:val="003E3B29"/>
    <w:rsid w:val="003E3D30"/>
    <w:rsid w:val="003E411F"/>
    <w:rsid w:val="003E4D5A"/>
    <w:rsid w:val="003E50C9"/>
    <w:rsid w:val="003E5221"/>
    <w:rsid w:val="003E5519"/>
    <w:rsid w:val="003E60FA"/>
    <w:rsid w:val="003E6B57"/>
    <w:rsid w:val="003E7AB5"/>
    <w:rsid w:val="003F06BF"/>
    <w:rsid w:val="003F0807"/>
    <w:rsid w:val="003F0BE8"/>
    <w:rsid w:val="003F1AB9"/>
    <w:rsid w:val="003F1DF4"/>
    <w:rsid w:val="003F2303"/>
    <w:rsid w:val="003F2399"/>
    <w:rsid w:val="003F3FFE"/>
    <w:rsid w:val="003F42BE"/>
    <w:rsid w:val="003F4465"/>
    <w:rsid w:val="003F4F9C"/>
    <w:rsid w:val="003F50BD"/>
    <w:rsid w:val="003F5E0D"/>
    <w:rsid w:val="003F5E9F"/>
    <w:rsid w:val="003F5EB4"/>
    <w:rsid w:val="003F6892"/>
    <w:rsid w:val="003F6933"/>
    <w:rsid w:val="003F7D75"/>
    <w:rsid w:val="003F7E77"/>
    <w:rsid w:val="00401444"/>
    <w:rsid w:val="00401AAA"/>
    <w:rsid w:val="00402290"/>
    <w:rsid w:val="00402BDE"/>
    <w:rsid w:val="00402E71"/>
    <w:rsid w:val="004033EB"/>
    <w:rsid w:val="00403655"/>
    <w:rsid w:val="00403786"/>
    <w:rsid w:val="004037A7"/>
    <w:rsid w:val="004039E3"/>
    <w:rsid w:val="00404578"/>
    <w:rsid w:val="004048D8"/>
    <w:rsid w:val="00404ADE"/>
    <w:rsid w:val="00404CCE"/>
    <w:rsid w:val="00404FA8"/>
    <w:rsid w:val="0040572E"/>
    <w:rsid w:val="00406213"/>
    <w:rsid w:val="00406240"/>
    <w:rsid w:val="00407C3F"/>
    <w:rsid w:val="004103E2"/>
    <w:rsid w:val="00411090"/>
    <w:rsid w:val="00411091"/>
    <w:rsid w:val="004114D6"/>
    <w:rsid w:val="0041246B"/>
    <w:rsid w:val="0041285F"/>
    <w:rsid w:val="00412AE4"/>
    <w:rsid w:val="00413813"/>
    <w:rsid w:val="0041384E"/>
    <w:rsid w:val="0041443D"/>
    <w:rsid w:val="004147DD"/>
    <w:rsid w:val="00414A8E"/>
    <w:rsid w:val="004153C2"/>
    <w:rsid w:val="00415D0E"/>
    <w:rsid w:val="00416117"/>
    <w:rsid w:val="00416336"/>
    <w:rsid w:val="004170DE"/>
    <w:rsid w:val="0041764E"/>
    <w:rsid w:val="00417CE9"/>
    <w:rsid w:val="00420360"/>
    <w:rsid w:val="00420AE3"/>
    <w:rsid w:val="00421226"/>
    <w:rsid w:val="00421D4D"/>
    <w:rsid w:val="00421E44"/>
    <w:rsid w:val="00422C13"/>
    <w:rsid w:val="00423307"/>
    <w:rsid w:val="00423B63"/>
    <w:rsid w:val="00424244"/>
    <w:rsid w:val="004242A8"/>
    <w:rsid w:val="004249D2"/>
    <w:rsid w:val="00425A14"/>
    <w:rsid w:val="00425DB9"/>
    <w:rsid w:val="00425EAD"/>
    <w:rsid w:val="00425FE1"/>
    <w:rsid w:val="00426C30"/>
    <w:rsid w:val="00427819"/>
    <w:rsid w:val="00427EF9"/>
    <w:rsid w:val="00427FE2"/>
    <w:rsid w:val="0043007C"/>
    <w:rsid w:val="00431008"/>
    <w:rsid w:val="004313B9"/>
    <w:rsid w:val="00431F82"/>
    <w:rsid w:val="00433BA6"/>
    <w:rsid w:val="004343E7"/>
    <w:rsid w:val="004358AA"/>
    <w:rsid w:val="00435E62"/>
    <w:rsid w:val="0043662E"/>
    <w:rsid w:val="00436919"/>
    <w:rsid w:val="0043713F"/>
    <w:rsid w:val="0043765E"/>
    <w:rsid w:val="0044028A"/>
    <w:rsid w:val="0044098E"/>
    <w:rsid w:val="00441867"/>
    <w:rsid w:val="00441BEE"/>
    <w:rsid w:val="004421C4"/>
    <w:rsid w:val="0044288F"/>
    <w:rsid w:val="00442A98"/>
    <w:rsid w:val="00442B9D"/>
    <w:rsid w:val="004435CE"/>
    <w:rsid w:val="00443A40"/>
    <w:rsid w:val="0044483F"/>
    <w:rsid w:val="00444C7C"/>
    <w:rsid w:val="00444F41"/>
    <w:rsid w:val="00445903"/>
    <w:rsid w:val="00445E38"/>
    <w:rsid w:val="00445ECA"/>
    <w:rsid w:val="004461F5"/>
    <w:rsid w:val="004467E0"/>
    <w:rsid w:val="00446C29"/>
    <w:rsid w:val="00446C53"/>
    <w:rsid w:val="00447401"/>
    <w:rsid w:val="0044745E"/>
    <w:rsid w:val="00447922"/>
    <w:rsid w:val="00447D20"/>
    <w:rsid w:val="00447D83"/>
    <w:rsid w:val="00450D68"/>
    <w:rsid w:val="004513CF"/>
    <w:rsid w:val="004516DD"/>
    <w:rsid w:val="0045180D"/>
    <w:rsid w:val="00451C10"/>
    <w:rsid w:val="00452A08"/>
    <w:rsid w:val="00452B2B"/>
    <w:rsid w:val="00452BA8"/>
    <w:rsid w:val="00452ED9"/>
    <w:rsid w:val="00452FC0"/>
    <w:rsid w:val="00453B5D"/>
    <w:rsid w:val="004553FE"/>
    <w:rsid w:val="00455409"/>
    <w:rsid w:val="00455C10"/>
    <w:rsid w:val="004560C1"/>
    <w:rsid w:val="00456C0B"/>
    <w:rsid w:val="0045763D"/>
    <w:rsid w:val="004579CC"/>
    <w:rsid w:val="00457A83"/>
    <w:rsid w:val="00460688"/>
    <w:rsid w:val="0046287D"/>
    <w:rsid w:val="00462AE4"/>
    <w:rsid w:val="00462C1A"/>
    <w:rsid w:val="004633BC"/>
    <w:rsid w:val="00463614"/>
    <w:rsid w:val="00463909"/>
    <w:rsid w:val="00463E0D"/>
    <w:rsid w:val="00463F04"/>
    <w:rsid w:val="00464BF9"/>
    <w:rsid w:val="004653AA"/>
    <w:rsid w:val="004657A1"/>
    <w:rsid w:val="00465998"/>
    <w:rsid w:val="004662DC"/>
    <w:rsid w:val="00466730"/>
    <w:rsid w:val="004668B0"/>
    <w:rsid w:val="00467B71"/>
    <w:rsid w:val="00470527"/>
    <w:rsid w:val="00470548"/>
    <w:rsid w:val="004706E2"/>
    <w:rsid w:val="00470781"/>
    <w:rsid w:val="004713EE"/>
    <w:rsid w:val="004716AC"/>
    <w:rsid w:val="00472923"/>
    <w:rsid w:val="00472FA5"/>
    <w:rsid w:val="00473237"/>
    <w:rsid w:val="0047331B"/>
    <w:rsid w:val="00473A5C"/>
    <w:rsid w:val="00473ABF"/>
    <w:rsid w:val="00473C46"/>
    <w:rsid w:val="004750BD"/>
    <w:rsid w:val="0047527A"/>
    <w:rsid w:val="004752F9"/>
    <w:rsid w:val="004755F1"/>
    <w:rsid w:val="00475B11"/>
    <w:rsid w:val="00476D7E"/>
    <w:rsid w:val="004772BA"/>
    <w:rsid w:val="004778E3"/>
    <w:rsid w:val="00477ADE"/>
    <w:rsid w:val="00477E4A"/>
    <w:rsid w:val="00480928"/>
    <w:rsid w:val="00480AE5"/>
    <w:rsid w:val="00480B76"/>
    <w:rsid w:val="0048109C"/>
    <w:rsid w:val="00481443"/>
    <w:rsid w:val="00481ED0"/>
    <w:rsid w:val="00483ADF"/>
    <w:rsid w:val="00483C9D"/>
    <w:rsid w:val="00483DF9"/>
    <w:rsid w:val="0048426B"/>
    <w:rsid w:val="00484BA2"/>
    <w:rsid w:val="00484C05"/>
    <w:rsid w:val="0048516F"/>
    <w:rsid w:val="00485506"/>
    <w:rsid w:val="00485D59"/>
    <w:rsid w:val="00486686"/>
    <w:rsid w:val="004866C7"/>
    <w:rsid w:val="00486B3D"/>
    <w:rsid w:val="0048749D"/>
    <w:rsid w:val="0048753B"/>
    <w:rsid w:val="00487836"/>
    <w:rsid w:val="00487BAB"/>
    <w:rsid w:val="00487FE9"/>
    <w:rsid w:val="00490759"/>
    <w:rsid w:val="00490B59"/>
    <w:rsid w:val="00491293"/>
    <w:rsid w:val="00491373"/>
    <w:rsid w:val="00492889"/>
    <w:rsid w:val="00493757"/>
    <w:rsid w:val="0049377C"/>
    <w:rsid w:val="00493E0F"/>
    <w:rsid w:val="00494D40"/>
    <w:rsid w:val="004963D5"/>
    <w:rsid w:val="004968DE"/>
    <w:rsid w:val="004969B0"/>
    <w:rsid w:val="004970C7"/>
    <w:rsid w:val="00497607"/>
    <w:rsid w:val="00497E31"/>
    <w:rsid w:val="004A06BA"/>
    <w:rsid w:val="004A0F43"/>
    <w:rsid w:val="004A100B"/>
    <w:rsid w:val="004A15F1"/>
    <w:rsid w:val="004A1E8A"/>
    <w:rsid w:val="004A2A91"/>
    <w:rsid w:val="004A35A4"/>
    <w:rsid w:val="004A363D"/>
    <w:rsid w:val="004A3BD1"/>
    <w:rsid w:val="004A4120"/>
    <w:rsid w:val="004A5D7B"/>
    <w:rsid w:val="004A5E3D"/>
    <w:rsid w:val="004A5EA4"/>
    <w:rsid w:val="004A6216"/>
    <w:rsid w:val="004A6442"/>
    <w:rsid w:val="004A7457"/>
    <w:rsid w:val="004A7A0F"/>
    <w:rsid w:val="004B00E3"/>
    <w:rsid w:val="004B09FB"/>
    <w:rsid w:val="004B173B"/>
    <w:rsid w:val="004B20AE"/>
    <w:rsid w:val="004B26DB"/>
    <w:rsid w:val="004B286A"/>
    <w:rsid w:val="004B2C68"/>
    <w:rsid w:val="004B4736"/>
    <w:rsid w:val="004B50ED"/>
    <w:rsid w:val="004B5505"/>
    <w:rsid w:val="004B5F58"/>
    <w:rsid w:val="004B6022"/>
    <w:rsid w:val="004B6206"/>
    <w:rsid w:val="004C02EB"/>
    <w:rsid w:val="004C04C2"/>
    <w:rsid w:val="004C0F78"/>
    <w:rsid w:val="004C143A"/>
    <w:rsid w:val="004C1945"/>
    <w:rsid w:val="004C1AEF"/>
    <w:rsid w:val="004C202D"/>
    <w:rsid w:val="004C24E9"/>
    <w:rsid w:val="004C2CA0"/>
    <w:rsid w:val="004C2DD6"/>
    <w:rsid w:val="004C3E44"/>
    <w:rsid w:val="004C3E46"/>
    <w:rsid w:val="004C3F1C"/>
    <w:rsid w:val="004C48AA"/>
    <w:rsid w:val="004C4B54"/>
    <w:rsid w:val="004C4BCE"/>
    <w:rsid w:val="004C4EFA"/>
    <w:rsid w:val="004C5805"/>
    <w:rsid w:val="004C5D9B"/>
    <w:rsid w:val="004C5E0E"/>
    <w:rsid w:val="004C673C"/>
    <w:rsid w:val="004C73C8"/>
    <w:rsid w:val="004C775E"/>
    <w:rsid w:val="004C7A54"/>
    <w:rsid w:val="004D01E5"/>
    <w:rsid w:val="004D0349"/>
    <w:rsid w:val="004D0355"/>
    <w:rsid w:val="004D0D50"/>
    <w:rsid w:val="004D0D97"/>
    <w:rsid w:val="004D101F"/>
    <w:rsid w:val="004D1250"/>
    <w:rsid w:val="004D1519"/>
    <w:rsid w:val="004D16FC"/>
    <w:rsid w:val="004D1B08"/>
    <w:rsid w:val="004D1F3A"/>
    <w:rsid w:val="004D2527"/>
    <w:rsid w:val="004D28C7"/>
    <w:rsid w:val="004D2E8E"/>
    <w:rsid w:val="004D3EC2"/>
    <w:rsid w:val="004D4163"/>
    <w:rsid w:val="004D41B2"/>
    <w:rsid w:val="004D46C0"/>
    <w:rsid w:val="004D48F5"/>
    <w:rsid w:val="004D4B5A"/>
    <w:rsid w:val="004D4E8E"/>
    <w:rsid w:val="004D546F"/>
    <w:rsid w:val="004D5E61"/>
    <w:rsid w:val="004D61B6"/>
    <w:rsid w:val="004D62BB"/>
    <w:rsid w:val="004D6C90"/>
    <w:rsid w:val="004D7679"/>
    <w:rsid w:val="004E00C9"/>
    <w:rsid w:val="004E1A4D"/>
    <w:rsid w:val="004E257C"/>
    <w:rsid w:val="004E2833"/>
    <w:rsid w:val="004E28A4"/>
    <w:rsid w:val="004E2947"/>
    <w:rsid w:val="004E312B"/>
    <w:rsid w:val="004E3913"/>
    <w:rsid w:val="004E3985"/>
    <w:rsid w:val="004E39F3"/>
    <w:rsid w:val="004E3A85"/>
    <w:rsid w:val="004E3AF1"/>
    <w:rsid w:val="004E4AEC"/>
    <w:rsid w:val="004E5725"/>
    <w:rsid w:val="004E58CA"/>
    <w:rsid w:val="004E6250"/>
    <w:rsid w:val="004E63D2"/>
    <w:rsid w:val="004E688A"/>
    <w:rsid w:val="004E6A82"/>
    <w:rsid w:val="004E6C83"/>
    <w:rsid w:val="004E7293"/>
    <w:rsid w:val="004E742D"/>
    <w:rsid w:val="004E7FE7"/>
    <w:rsid w:val="004F0192"/>
    <w:rsid w:val="004F02B0"/>
    <w:rsid w:val="004F0513"/>
    <w:rsid w:val="004F0D77"/>
    <w:rsid w:val="004F131B"/>
    <w:rsid w:val="004F1D4C"/>
    <w:rsid w:val="004F21F3"/>
    <w:rsid w:val="004F2421"/>
    <w:rsid w:val="004F32ED"/>
    <w:rsid w:val="004F33E4"/>
    <w:rsid w:val="004F380D"/>
    <w:rsid w:val="004F38A0"/>
    <w:rsid w:val="004F3C14"/>
    <w:rsid w:val="004F3C9F"/>
    <w:rsid w:val="004F4245"/>
    <w:rsid w:val="004F5C83"/>
    <w:rsid w:val="004F5E3D"/>
    <w:rsid w:val="004F6131"/>
    <w:rsid w:val="004F67A8"/>
    <w:rsid w:val="004F7453"/>
    <w:rsid w:val="004F7782"/>
    <w:rsid w:val="00500084"/>
    <w:rsid w:val="005002B8"/>
    <w:rsid w:val="005009AA"/>
    <w:rsid w:val="00501A59"/>
    <w:rsid w:val="00501E25"/>
    <w:rsid w:val="00502142"/>
    <w:rsid w:val="00502830"/>
    <w:rsid w:val="00504996"/>
    <w:rsid w:val="00505188"/>
    <w:rsid w:val="005057E2"/>
    <w:rsid w:val="00505A43"/>
    <w:rsid w:val="005073CC"/>
    <w:rsid w:val="00507870"/>
    <w:rsid w:val="00511107"/>
    <w:rsid w:val="00511713"/>
    <w:rsid w:val="005119BA"/>
    <w:rsid w:val="00512D39"/>
    <w:rsid w:val="00513528"/>
    <w:rsid w:val="00514210"/>
    <w:rsid w:val="00514FDA"/>
    <w:rsid w:val="005155C3"/>
    <w:rsid w:val="005161D8"/>
    <w:rsid w:val="00516F6B"/>
    <w:rsid w:val="00517B79"/>
    <w:rsid w:val="005202BF"/>
    <w:rsid w:val="00521747"/>
    <w:rsid w:val="00521D7E"/>
    <w:rsid w:val="0052237C"/>
    <w:rsid w:val="00522468"/>
    <w:rsid w:val="005225D2"/>
    <w:rsid w:val="0052367A"/>
    <w:rsid w:val="00523AD3"/>
    <w:rsid w:val="00523E4C"/>
    <w:rsid w:val="00524645"/>
    <w:rsid w:val="0052532E"/>
    <w:rsid w:val="005254F1"/>
    <w:rsid w:val="005257E4"/>
    <w:rsid w:val="00525B75"/>
    <w:rsid w:val="0052653E"/>
    <w:rsid w:val="005266EA"/>
    <w:rsid w:val="005269F9"/>
    <w:rsid w:val="00526C6C"/>
    <w:rsid w:val="00527369"/>
    <w:rsid w:val="00527909"/>
    <w:rsid w:val="00527C55"/>
    <w:rsid w:val="00527F91"/>
    <w:rsid w:val="005304CD"/>
    <w:rsid w:val="00530835"/>
    <w:rsid w:val="00530901"/>
    <w:rsid w:val="00530B2C"/>
    <w:rsid w:val="00530FE7"/>
    <w:rsid w:val="00531701"/>
    <w:rsid w:val="00531CE0"/>
    <w:rsid w:val="00531D85"/>
    <w:rsid w:val="00531E05"/>
    <w:rsid w:val="00531E6C"/>
    <w:rsid w:val="00532675"/>
    <w:rsid w:val="005328B0"/>
    <w:rsid w:val="00533669"/>
    <w:rsid w:val="00533999"/>
    <w:rsid w:val="00533EC6"/>
    <w:rsid w:val="00535216"/>
    <w:rsid w:val="00535289"/>
    <w:rsid w:val="00535398"/>
    <w:rsid w:val="00535AAB"/>
    <w:rsid w:val="0053648D"/>
    <w:rsid w:val="00536B86"/>
    <w:rsid w:val="00537438"/>
    <w:rsid w:val="00537619"/>
    <w:rsid w:val="00537D17"/>
    <w:rsid w:val="0054020E"/>
    <w:rsid w:val="00540CB6"/>
    <w:rsid w:val="00540E86"/>
    <w:rsid w:val="00541A5C"/>
    <w:rsid w:val="005420FE"/>
    <w:rsid w:val="00542377"/>
    <w:rsid w:val="005424B8"/>
    <w:rsid w:val="00542B01"/>
    <w:rsid w:val="00542F6E"/>
    <w:rsid w:val="005433A9"/>
    <w:rsid w:val="00543969"/>
    <w:rsid w:val="005442EF"/>
    <w:rsid w:val="0054475E"/>
    <w:rsid w:val="00544F2C"/>
    <w:rsid w:val="00546EB6"/>
    <w:rsid w:val="00550048"/>
    <w:rsid w:val="00550384"/>
    <w:rsid w:val="00550839"/>
    <w:rsid w:val="0055221F"/>
    <w:rsid w:val="005522B7"/>
    <w:rsid w:val="00552BB1"/>
    <w:rsid w:val="00552F75"/>
    <w:rsid w:val="00553083"/>
    <w:rsid w:val="005530B0"/>
    <w:rsid w:val="00553370"/>
    <w:rsid w:val="0055358D"/>
    <w:rsid w:val="005537C4"/>
    <w:rsid w:val="00553815"/>
    <w:rsid w:val="0055384F"/>
    <w:rsid w:val="005539E5"/>
    <w:rsid w:val="00553B0F"/>
    <w:rsid w:val="00554035"/>
    <w:rsid w:val="00554864"/>
    <w:rsid w:val="00554EC9"/>
    <w:rsid w:val="00555094"/>
    <w:rsid w:val="005556C7"/>
    <w:rsid w:val="00555D07"/>
    <w:rsid w:val="00556028"/>
    <w:rsid w:val="0055605D"/>
    <w:rsid w:val="00556212"/>
    <w:rsid w:val="00556241"/>
    <w:rsid w:val="005564A0"/>
    <w:rsid w:val="005565EB"/>
    <w:rsid w:val="005569DE"/>
    <w:rsid w:val="00556ACC"/>
    <w:rsid w:val="00557309"/>
    <w:rsid w:val="00557D1B"/>
    <w:rsid w:val="005615AB"/>
    <w:rsid w:val="005625CA"/>
    <w:rsid w:val="00562875"/>
    <w:rsid w:val="00562A01"/>
    <w:rsid w:val="00563106"/>
    <w:rsid w:val="005643B6"/>
    <w:rsid w:val="00564B46"/>
    <w:rsid w:val="00565A3A"/>
    <w:rsid w:val="00565DB1"/>
    <w:rsid w:val="00566CCC"/>
    <w:rsid w:val="0056707F"/>
    <w:rsid w:val="0056733B"/>
    <w:rsid w:val="00567358"/>
    <w:rsid w:val="0056750D"/>
    <w:rsid w:val="005675C3"/>
    <w:rsid w:val="005678E4"/>
    <w:rsid w:val="0057123A"/>
    <w:rsid w:val="00571374"/>
    <w:rsid w:val="005714ED"/>
    <w:rsid w:val="00572B99"/>
    <w:rsid w:val="00572BBA"/>
    <w:rsid w:val="00572BF5"/>
    <w:rsid w:val="00573459"/>
    <w:rsid w:val="00573993"/>
    <w:rsid w:val="00573D63"/>
    <w:rsid w:val="00574186"/>
    <w:rsid w:val="005749DD"/>
    <w:rsid w:val="005752BB"/>
    <w:rsid w:val="0057562D"/>
    <w:rsid w:val="005757AF"/>
    <w:rsid w:val="00575B70"/>
    <w:rsid w:val="00575D0B"/>
    <w:rsid w:val="005762C1"/>
    <w:rsid w:val="005779E3"/>
    <w:rsid w:val="00580336"/>
    <w:rsid w:val="00580FEB"/>
    <w:rsid w:val="00581264"/>
    <w:rsid w:val="00581C64"/>
    <w:rsid w:val="00581D5A"/>
    <w:rsid w:val="00582595"/>
    <w:rsid w:val="005826B4"/>
    <w:rsid w:val="00582788"/>
    <w:rsid w:val="00582AB4"/>
    <w:rsid w:val="00582D79"/>
    <w:rsid w:val="00583A5C"/>
    <w:rsid w:val="00583AAF"/>
    <w:rsid w:val="00584645"/>
    <w:rsid w:val="0058480D"/>
    <w:rsid w:val="005853CA"/>
    <w:rsid w:val="00585891"/>
    <w:rsid w:val="00585C40"/>
    <w:rsid w:val="005872B5"/>
    <w:rsid w:val="0058771C"/>
    <w:rsid w:val="005877F4"/>
    <w:rsid w:val="0058791D"/>
    <w:rsid w:val="00587DDF"/>
    <w:rsid w:val="00590A5A"/>
    <w:rsid w:val="005911FF"/>
    <w:rsid w:val="005927A7"/>
    <w:rsid w:val="00593F4B"/>
    <w:rsid w:val="005946E0"/>
    <w:rsid w:val="005947E0"/>
    <w:rsid w:val="00594C34"/>
    <w:rsid w:val="00594D82"/>
    <w:rsid w:val="005954F3"/>
    <w:rsid w:val="00595CE8"/>
    <w:rsid w:val="00595FA8"/>
    <w:rsid w:val="005965E5"/>
    <w:rsid w:val="00597852"/>
    <w:rsid w:val="0059786D"/>
    <w:rsid w:val="00597F60"/>
    <w:rsid w:val="005A0637"/>
    <w:rsid w:val="005A09C3"/>
    <w:rsid w:val="005A146A"/>
    <w:rsid w:val="005A1920"/>
    <w:rsid w:val="005A2341"/>
    <w:rsid w:val="005A262B"/>
    <w:rsid w:val="005A2AA7"/>
    <w:rsid w:val="005A2D72"/>
    <w:rsid w:val="005A30DB"/>
    <w:rsid w:val="005A310A"/>
    <w:rsid w:val="005A3C83"/>
    <w:rsid w:val="005A3CBD"/>
    <w:rsid w:val="005A3D44"/>
    <w:rsid w:val="005A45D5"/>
    <w:rsid w:val="005A4A17"/>
    <w:rsid w:val="005A4BE7"/>
    <w:rsid w:val="005A536B"/>
    <w:rsid w:val="005A6009"/>
    <w:rsid w:val="005A68C4"/>
    <w:rsid w:val="005A6EC0"/>
    <w:rsid w:val="005A6FBB"/>
    <w:rsid w:val="005A752C"/>
    <w:rsid w:val="005A7F40"/>
    <w:rsid w:val="005B031D"/>
    <w:rsid w:val="005B1548"/>
    <w:rsid w:val="005B1857"/>
    <w:rsid w:val="005B1A59"/>
    <w:rsid w:val="005B2BED"/>
    <w:rsid w:val="005B2C60"/>
    <w:rsid w:val="005B2D31"/>
    <w:rsid w:val="005B30B7"/>
    <w:rsid w:val="005B314D"/>
    <w:rsid w:val="005B350E"/>
    <w:rsid w:val="005B352C"/>
    <w:rsid w:val="005B35E6"/>
    <w:rsid w:val="005B49A8"/>
    <w:rsid w:val="005B4B65"/>
    <w:rsid w:val="005B4E83"/>
    <w:rsid w:val="005B5322"/>
    <w:rsid w:val="005B5ADB"/>
    <w:rsid w:val="005B7168"/>
    <w:rsid w:val="005B7B82"/>
    <w:rsid w:val="005B7F80"/>
    <w:rsid w:val="005C047D"/>
    <w:rsid w:val="005C0986"/>
    <w:rsid w:val="005C0CE8"/>
    <w:rsid w:val="005C19A6"/>
    <w:rsid w:val="005C2136"/>
    <w:rsid w:val="005C319A"/>
    <w:rsid w:val="005C321C"/>
    <w:rsid w:val="005C350A"/>
    <w:rsid w:val="005C481A"/>
    <w:rsid w:val="005C4E4C"/>
    <w:rsid w:val="005C5A96"/>
    <w:rsid w:val="005C6062"/>
    <w:rsid w:val="005C6D9A"/>
    <w:rsid w:val="005C6EB4"/>
    <w:rsid w:val="005C6FD7"/>
    <w:rsid w:val="005D085B"/>
    <w:rsid w:val="005D0DC1"/>
    <w:rsid w:val="005D1AA8"/>
    <w:rsid w:val="005D1BEE"/>
    <w:rsid w:val="005D23C8"/>
    <w:rsid w:val="005D332D"/>
    <w:rsid w:val="005D3C17"/>
    <w:rsid w:val="005D4847"/>
    <w:rsid w:val="005D4E22"/>
    <w:rsid w:val="005D574E"/>
    <w:rsid w:val="005D6A55"/>
    <w:rsid w:val="005D6A9D"/>
    <w:rsid w:val="005D6B26"/>
    <w:rsid w:val="005D6F58"/>
    <w:rsid w:val="005D792B"/>
    <w:rsid w:val="005D79DA"/>
    <w:rsid w:val="005D7B07"/>
    <w:rsid w:val="005E015E"/>
    <w:rsid w:val="005E0964"/>
    <w:rsid w:val="005E0F2E"/>
    <w:rsid w:val="005E12E9"/>
    <w:rsid w:val="005E14D9"/>
    <w:rsid w:val="005E16C1"/>
    <w:rsid w:val="005E1836"/>
    <w:rsid w:val="005E23AD"/>
    <w:rsid w:val="005E25CF"/>
    <w:rsid w:val="005E38AC"/>
    <w:rsid w:val="005E3A17"/>
    <w:rsid w:val="005E3F6E"/>
    <w:rsid w:val="005E4176"/>
    <w:rsid w:val="005E4289"/>
    <w:rsid w:val="005E4C38"/>
    <w:rsid w:val="005E5506"/>
    <w:rsid w:val="005E5814"/>
    <w:rsid w:val="005E5EE3"/>
    <w:rsid w:val="005E5FAF"/>
    <w:rsid w:val="005E5FF8"/>
    <w:rsid w:val="005E6234"/>
    <w:rsid w:val="005E6885"/>
    <w:rsid w:val="005E7716"/>
    <w:rsid w:val="005E79EC"/>
    <w:rsid w:val="005E7FE1"/>
    <w:rsid w:val="005F047E"/>
    <w:rsid w:val="005F0502"/>
    <w:rsid w:val="005F13E5"/>
    <w:rsid w:val="005F1FBA"/>
    <w:rsid w:val="005F24E3"/>
    <w:rsid w:val="005F3451"/>
    <w:rsid w:val="005F3903"/>
    <w:rsid w:val="005F3D58"/>
    <w:rsid w:val="005F426B"/>
    <w:rsid w:val="005F49E0"/>
    <w:rsid w:val="005F4E2D"/>
    <w:rsid w:val="005F509B"/>
    <w:rsid w:val="005F655B"/>
    <w:rsid w:val="005F699E"/>
    <w:rsid w:val="005F6A5B"/>
    <w:rsid w:val="005F6EB6"/>
    <w:rsid w:val="005F75FA"/>
    <w:rsid w:val="00600193"/>
    <w:rsid w:val="0060033B"/>
    <w:rsid w:val="00600AB5"/>
    <w:rsid w:val="00600AF5"/>
    <w:rsid w:val="00600F20"/>
    <w:rsid w:val="00601271"/>
    <w:rsid w:val="006012FE"/>
    <w:rsid w:val="00602024"/>
    <w:rsid w:val="006020CE"/>
    <w:rsid w:val="006031A8"/>
    <w:rsid w:val="0060381E"/>
    <w:rsid w:val="006044AA"/>
    <w:rsid w:val="00605167"/>
    <w:rsid w:val="006057A6"/>
    <w:rsid w:val="0060621C"/>
    <w:rsid w:val="00606732"/>
    <w:rsid w:val="00606E4F"/>
    <w:rsid w:val="00607B50"/>
    <w:rsid w:val="00607ECD"/>
    <w:rsid w:val="00610206"/>
    <w:rsid w:val="0061048D"/>
    <w:rsid w:val="006107F7"/>
    <w:rsid w:val="0061099A"/>
    <w:rsid w:val="006112B5"/>
    <w:rsid w:val="00611B22"/>
    <w:rsid w:val="00612149"/>
    <w:rsid w:val="006126F3"/>
    <w:rsid w:val="006131ED"/>
    <w:rsid w:val="0061427B"/>
    <w:rsid w:val="0061459C"/>
    <w:rsid w:val="00614BA8"/>
    <w:rsid w:val="00614D7B"/>
    <w:rsid w:val="0061584E"/>
    <w:rsid w:val="006159F3"/>
    <w:rsid w:val="00617DE5"/>
    <w:rsid w:val="00620076"/>
    <w:rsid w:val="006203FA"/>
    <w:rsid w:val="006213AD"/>
    <w:rsid w:val="006228A2"/>
    <w:rsid w:val="00622FC8"/>
    <w:rsid w:val="00623569"/>
    <w:rsid w:val="0062370E"/>
    <w:rsid w:val="00624290"/>
    <w:rsid w:val="00624550"/>
    <w:rsid w:val="006255A0"/>
    <w:rsid w:val="00625B4F"/>
    <w:rsid w:val="00625F5F"/>
    <w:rsid w:val="00626463"/>
    <w:rsid w:val="00626488"/>
    <w:rsid w:val="00626752"/>
    <w:rsid w:val="00626A31"/>
    <w:rsid w:val="00626F3C"/>
    <w:rsid w:val="00627518"/>
    <w:rsid w:val="00627ACB"/>
    <w:rsid w:val="00627D0B"/>
    <w:rsid w:val="006304FB"/>
    <w:rsid w:val="00630FE8"/>
    <w:rsid w:val="00631F72"/>
    <w:rsid w:val="00632104"/>
    <w:rsid w:val="0063231C"/>
    <w:rsid w:val="00632382"/>
    <w:rsid w:val="0063267D"/>
    <w:rsid w:val="00632935"/>
    <w:rsid w:val="00632D43"/>
    <w:rsid w:val="00632E13"/>
    <w:rsid w:val="006334F3"/>
    <w:rsid w:val="006335E5"/>
    <w:rsid w:val="006337F1"/>
    <w:rsid w:val="00633FE8"/>
    <w:rsid w:val="00634147"/>
    <w:rsid w:val="006347C0"/>
    <w:rsid w:val="006347D4"/>
    <w:rsid w:val="00635E0F"/>
    <w:rsid w:val="006365C4"/>
    <w:rsid w:val="00636D91"/>
    <w:rsid w:val="00636E81"/>
    <w:rsid w:val="00637043"/>
    <w:rsid w:val="00637EC3"/>
    <w:rsid w:val="0064021F"/>
    <w:rsid w:val="00640446"/>
    <w:rsid w:val="006417F0"/>
    <w:rsid w:val="0064228A"/>
    <w:rsid w:val="00642B2E"/>
    <w:rsid w:val="00642B9A"/>
    <w:rsid w:val="00642D58"/>
    <w:rsid w:val="00643508"/>
    <w:rsid w:val="0064386C"/>
    <w:rsid w:val="00643C5E"/>
    <w:rsid w:val="006440C1"/>
    <w:rsid w:val="00644A30"/>
    <w:rsid w:val="006451B7"/>
    <w:rsid w:val="00646023"/>
    <w:rsid w:val="006462A0"/>
    <w:rsid w:val="00646471"/>
    <w:rsid w:val="00646565"/>
    <w:rsid w:val="006478C1"/>
    <w:rsid w:val="006478F0"/>
    <w:rsid w:val="00647F89"/>
    <w:rsid w:val="0065029D"/>
    <w:rsid w:val="006508B9"/>
    <w:rsid w:val="00650D2F"/>
    <w:rsid w:val="00650DDA"/>
    <w:rsid w:val="00650FE4"/>
    <w:rsid w:val="006511C0"/>
    <w:rsid w:val="006512E7"/>
    <w:rsid w:val="006514F7"/>
    <w:rsid w:val="006521CD"/>
    <w:rsid w:val="006528BD"/>
    <w:rsid w:val="00652C84"/>
    <w:rsid w:val="00652EAC"/>
    <w:rsid w:val="0065388A"/>
    <w:rsid w:val="00653CA7"/>
    <w:rsid w:val="00654690"/>
    <w:rsid w:val="00654CCE"/>
    <w:rsid w:val="00655B8C"/>
    <w:rsid w:val="006560E3"/>
    <w:rsid w:val="00656304"/>
    <w:rsid w:val="00656643"/>
    <w:rsid w:val="006566B7"/>
    <w:rsid w:val="006566C2"/>
    <w:rsid w:val="00657470"/>
    <w:rsid w:val="00657CE3"/>
    <w:rsid w:val="00657D44"/>
    <w:rsid w:val="00657DA6"/>
    <w:rsid w:val="006602D6"/>
    <w:rsid w:val="00660E49"/>
    <w:rsid w:val="006612EA"/>
    <w:rsid w:val="00661657"/>
    <w:rsid w:val="00661791"/>
    <w:rsid w:val="00661CBA"/>
    <w:rsid w:val="00661D0A"/>
    <w:rsid w:val="00663142"/>
    <w:rsid w:val="0066392F"/>
    <w:rsid w:val="00663D53"/>
    <w:rsid w:val="00663F67"/>
    <w:rsid w:val="006644A2"/>
    <w:rsid w:val="006646AA"/>
    <w:rsid w:val="00664B90"/>
    <w:rsid w:val="0066559C"/>
    <w:rsid w:val="00665ADD"/>
    <w:rsid w:val="00665DD2"/>
    <w:rsid w:val="006662A8"/>
    <w:rsid w:val="00666F02"/>
    <w:rsid w:val="00666F87"/>
    <w:rsid w:val="00667450"/>
    <w:rsid w:val="006675EF"/>
    <w:rsid w:val="0066788D"/>
    <w:rsid w:val="00667965"/>
    <w:rsid w:val="00667B07"/>
    <w:rsid w:val="006711C5"/>
    <w:rsid w:val="006723F5"/>
    <w:rsid w:val="006725C0"/>
    <w:rsid w:val="0067262B"/>
    <w:rsid w:val="00672EDB"/>
    <w:rsid w:val="0067316B"/>
    <w:rsid w:val="00674735"/>
    <w:rsid w:val="006747AA"/>
    <w:rsid w:val="00674820"/>
    <w:rsid w:val="00674857"/>
    <w:rsid w:val="00675611"/>
    <w:rsid w:val="006756B2"/>
    <w:rsid w:val="00676039"/>
    <w:rsid w:val="00676282"/>
    <w:rsid w:val="006765B7"/>
    <w:rsid w:val="006768AD"/>
    <w:rsid w:val="006769AE"/>
    <w:rsid w:val="006769D6"/>
    <w:rsid w:val="00677096"/>
    <w:rsid w:val="00677185"/>
    <w:rsid w:val="00677FCC"/>
    <w:rsid w:val="00680179"/>
    <w:rsid w:val="00681609"/>
    <w:rsid w:val="006829DD"/>
    <w:rsid w:val="0068341E"/>
    <w:rsid w:val="00684263"/>
    <w:rsid w:val="00685243"/>
    <w:rsid w:val="006856A7"/>
    <w:rsid w:val="00686955"/>
    <w:rsid w:val="006872C3"/>
    <w:rsid w:val="00687ABC"/>
    <w:rsid w:val="00687AFB"/>
    <w:rsid w:val="00687D66"/>
    <w:rsid w:val="00687E6A"/>
    <w:rsid w:val="0069035E"/>
    <w:rsid w:val="00690B2E"/>
    <w:rsid w:val="00690BF0"/>
    <w:rsid w:val="00690C40"/>
    <w:rsid w:val="00690D84"/>
    <w:rsid w:val="00691019"/>
    <w:rsid w:val="006913CE"/>
    <w:rsid w:val="00691571"/>
    <w:rsid w:val="00691F8D"/>
    <w:rsid w:val="00692AE7"/>
    <w:rsid w:val="00692CC3"/>
    <w:rsid w:val="006932A6"/>
    <w:rsid w:val="0069357E"/>
    <w:rsid w:val="00693D08"/>
    <w:rsid w:val="006942BE"/>
    <w:rsid w:val="00694FCC"/>
    <w:rsid w:val="0069518D"/>
    <w:rsid w:val="0069531D"/>
    <w:rsid w:val="006953E6"/>
    <w:rsid w:val="00695E76"/>
    <w:rsid w:val="00696250"/>
    <w:rsid w:val="00696483"/>
    <w:rsid w:val="00696D7A"/>
    <w:rsid w:val="00696E5C"/>
    <w:rsid w:val="00696F2D"/>
    <w:rsid w:val="006973A8"/>
    <w:rsid w:val="006979D2"/>
    <w:rsid w:val="00697C7B"/>
    <w:rsid w:val="006A01D8"/>
    <w:rsid w:val="006A074D"/>
    <w:rsid w:val="006A147D"/>
    <w:rsid w:val="006A2691"/>
    <w:rsid w:val="006A2EA2"/>
    <w:rsid w:val="006A2FBA"/>
    <w:rsid w:val="006A3A44"/>
    <w:rsid w:val="006A3EC3"/>
    <w:rsid w:val="006A40D8"/>
    <w:rsid w:val="006A4667"/>
    <w:rsid w:val="006A51C0"/>
    <w:rsid w:val="006A55A0"/>
    <w:rsid w:val="006A5E4C"/>
    <w:rsid w:val="006A6316"/>
    <w:rsid w:val="006A68C8"/>
    <w:rsid w:val="006A6E70"/>
    <w:rsid w:val="006A7203"/>
    <w:rsid w:val="006A754E"/>
    <w:rsid w:val="006A79A5"/>
    <w:rsid w:val="006B033A"/>
    <w:rsid w:val="006B0442"/>
    <w:rsid w:val="006B060B"/>
    <w:rsid w:val="006B093E"/>
    <w:rsid w:val="006B1300"/>
    <w:rsid w:val="006B2348"/>
    <w:rsid w:val="006B3290"/>
    <w:rsid w:val="006B3C5E"/>
    <w:rsid w:val="006B4208"/>
    <w:rsid w:val="006B4747"/>
    <w:rsid w:val="006B48E3"/>
    <w:rsid w:val="006B5448"/>
    <w:rsid w:val="006B55D9"/>
    <w:rsid w:val="006B5A28"/>
    <w:rsid w:val="006B5D1B"/>
    <w:rsid w:val="006B6488"/>
    <w:rsid w:val="006B67E2"/>
    <w:rsid w:val="006B773F"/>
    <w:rsid w:val="006C0504"/>
    <w:rsid w:val="006C188D"/>
    <w:rsid w:val="006C2285"/>
    <w:rsid w:val="006C2594"/>
    <w:rsid w:val="006C30E7"/>
    <w:rsid w:val="006C3246"/>
    <w:rsid w:val="006C3731"/>
    <w:rsid w:val="006C4067"/>
    <w:rsid w:val="006C4E6F"/>
    <w:rsid w:val="006C5228"/>
    <w:rsid w:val="006C522E"/>
    <w:rsid w:val="006C5270"/>
    <w:rsid w:val="006C5E01"/>
    <w:rsid w:val="006C5EB4"/>
    <w:rsid w:val="006C63B1"/>
    <w:rsid w:val="006C71EF"/>
    <w:rsid w:val="006C7920"/>
    <w:rsid w:val="006D0832"/>
    <w:rsid w:val="006D0A6F"/>
    <w:rsid w:val="006D10C6"/>
    <w:rsid w:val="006D1622"/>
    <w:rsid w:val="006D1841"/>
    <w:rsid w:val="006D2C29"/>
    <w:rsid w:val="006D2EEA"/>
    <w:rsid w:val="006D301C"/>
    <w:rsid w:val="006D387F"/>
    <w:rsid w:val="006D41B4"/>
    <w:rsid w:val="006D598D"/>
    <w:rsid w:val="006D5AE7"/>
    <w:rsid w:val="006D6831"/>
    <w:rsid w:val="006D69DE"/>
    <w:rsid w:val="006D7578"/>
    <w:rsid w:val="006E0474"/>
    <w:rsid w:val="006E0B8F"/>
    <w:rsid w:val="006E1A02"/>
    <w:rsid w:val="006E1B7D"/>
    <w:rsid w:val="006E21EA"/>
    <w:rsid w:val="006E22AC"/>
    <w:rsid w:val="006E44EE"/>
    <w:rsid w:val="006E52D2"/>
    <w:rsid w:val="006E6E36"/>
    <w:rsid w:val="006F0051"/>
    <w:rsid w:val="006F0236"/>
    <w:rsid w:val="006F0801"/>
    <w:rsid w:val="006F13EF"/>
    <w:rsid w:val="006F1990"/>
    <w:rsid w:val="006F2440"/>
    <w:rsid w:val="006F30A9"/>
    <w:rsid w:val="006F3396"/>
    <w:rsid w:val="006F3795"/>
    <w:rsid w:val="006F392C"/>
    <w:rsid w:val="006F3C71"/>
    <w:rsid w:val="006F4739"/>
    <w:rsid w:val="006F49F2"/>
    <w:rsid w:val="006F4E9A"/>
    <w:rsid w:val="006F5360"/>
    <w:rsid w:val="006F5955"/>
    <w:rsid w:val="006F613A"/>
    <w:rsid w:val="006F644F"/>
    <w:rsid w:val="006F79EB"/>
    <w:rsid w:val="00700CB4"/>
    <w:rsid w:val="00700FB2"/>
    <w:rsid w:val="00701B5D"/>
    <w:rsid w:val="00701FEE"/>
    <w:rsid w:val="007029F4"/>
    <w:rsid w:val="00702ABD"/>
    <w:rsid w:val="00703727"/>
    <w:rsid w:val="00703B47"/>
    <w:rsid w:val="00704642"/>
    <w:rsid w:val="0070465B"/>
    <w:rsid w:val="00704E06"/>
    <w:rsid w:val="007052E1"/>
    <w:rsid w:val="0070579B"/>
    <w:rsid w:val="00705D47"/>
    <w:rsid w:val="0070648E"/>
    <w:rsid w:val="0070682C"/>
    <w:rsid w:val="007075A0"/>
    <w:rsid w:val="007103EB"/>
    <w:rsid w:val="00710668"/>
    <w:rsid w:val="00711B74"/>
    <w:rsid w:val="00711B82"/>
    <w:rsid w:val="00713716"/>
    <w:rsid w:val="00713BBF"/>
    <w:rsid w:val="00713CAE"/>
    <w:rsid w:val="00713FDF"/>
    <w:rsid w:val="00714543"/>
    <w:rsid w:val="00714814"/>
    <w:rsid w:val="00715D7B"/>
    <w:rsid w:val="00715E62"/>
    <w:rsid w:val="00716390"/>
    <w:rsid w:val="00716778"/>
    <w:rsid w:val="00716A6A"/>
    <w:rsid w:val="00716CEA"/>
    <w:rsid w:val="0071702F"/>
    <w:rsid w:val="007179A4"/>
    <w:rsid w:val="00717FF7"/>
    <w:rsid w:val="007203E9"/>
    <w:rsid w:val="00720686"/>
    <w:rsid w:val="007207CC"/>
    <w:rsid w:val="00721100"/>
    <w:rsid w:val="00721CFE"/>
    <w:rsid w:val="00722041"/>
    <w:rsid w:val="007229B3"/>
    <w:rsid w:val="00722D99"/>
    <w:rsid w:val="00722DFB"/>
    <w:rsid w:val="00723212"/>
    <w:rsid w:val="00723245"/>
    <w:rsid w:val="007234F9"/>
    <w:rsid w:val="0072350E"/>
    <w:rsid w:val="00723545"/>
    <w:rsid w:val="00723660"/>
    <w:rsid w:val="007244CC"/>
    <w:rsid w:val="00724C16"/>
    <w:rsid w:val="00724DDD"/>
    <w:rsid w:val="007251D9"/>
    <w:rsid w:val="007257E7"/>
    <w:rsid w:val="00725F8C"/>
    <w:rsid w:val="00726BF5"/>
    <w:rsid w:val="00727AA1"/>
    <w:rsid w:val="0073009E"/>
    <w:rsid w:val="0073167E"/>
    <w:rsid w:val="00731B8F"/>
    <w:rsid w:val="00731FCC"/>
    <w:rsid w:val="00732000"/>
    <w:rsid w:val="00732287"/>
    <w:rsid w:val="0073234E"/>
    <w:rsid w:val="007328C1"/>
    <w:rsid w:val="00732974"/>
    <w:rsid w:val="00735FCE"/>
    <w:rsid w:val="0073663D"/>
    <w:rsid w:val="007367CD"/>
    <w:rsid w:val="007367EA"/>
    <w:rsid w:val="00736970"/>
    <w:rsid w:val="00736D19"/>
    <w:rsid w:val="007374C2"/>
    <w:rsid w:val="0073778D"/>
    <w:rsid w:val="00737A60"/>
    <w:rsid w:val="00737CD1"/>
    <w:rsid w:val="00737FAE"/>
    <w:rsid w:val="007401B9"/>
    <w:rsid w:val="007406B5"/>
    <w:rsid w:val="00740B09"/>
    <w:rsid w:val="0074113C"/>
    <w:rsid w:val="0074159E"/>
    <w:rsid w:val="00742A15"/>
    <w:rsid w:val="0074358F"/>
    <w:rsid w:val="00743952"/>
    <w:rsid w:val="007439A6"/>
    <w:rsid w:val="007439CA"/>
    <w:rsid w:val="00743BED"/>
    <w:rsid w:val="007442A6"/>
    <w:rsid w:val="007442C9"/>
    <w:rsid w:val="00744541"/>
    <w:rsid w:val="00744ECA"/>
    <w:rsid w:val="007456E0"/>
    <w:rsid w:val="00745821"/>
    <w:rsid w:val="00745D19"/>
    <w:rsid w:val="00745EE0"/>
    <w:rsid w:val="00746013"/>
    <w:rsid w:val="007466E2"/>
    <w:rsid w:val="007467CA"/>
    <w:rsid w:val="00746816"/>
    <w:rsid w:val="00746B27"/>
    <w:rsid w:val="0074779B"/>
    <w:rsid w:val="00750920"/>
    <w:rsid w:val="00750D15"/>
    <w:rsid w:val="00750D43"/>
    <w:rsid w:val="0075146C"/>
    <w:rsid w:val="00751E70"/>
    <w:rsid w:val="00752155"/>
    <w:rsid w:val="0075261C"/>
    <w:rsid w:val="007529C4"/>
    <w:rsid w:val="00753532"/>
    <w:rsid w:val="00753799"/>
    <w:rsid w:val="00753D01"/>
    <w:rsid w:val="007548F9"/>
    <w:rsid w:val="00755124"/>
    <w:rsid w:val="0075556A"/>
    <w:rsid w:val="0075594F"/>
    <w:rsid w:val="007578B3"/>
    <w:rsid w:val="00760055"/>
    <w:rsid w:val="00761278"/>
    <w:rsid w:val="00761353"/>
    <w:rsid w:val="0076147A"/>
    <w:rsid w:val="0076147F"/>
    <w:rsid w:val="00761E72"/>
    <w:rsid w:val="007620CF"/>
    <w:rsid w:val="0076242D"/>
    <w:rsid w:val="007625CF"/>
    <w:rsid w:val="0076308E"/>
    <w:rsid w:val="007630DE"/>
    <w:rsid w:val="007640F7"/>
    <w:rsid w:val="0076467F"/>
    <w:rsid w:val="007646FC"/>
    <w:rsid w:val="007649E0"/>
    <w:rsid w:val="00764BEA"/>
    <w:rsid w:val="0076532F"/>
    <w:rsid w:val="0076605F"/>
    <w:rsid w:val="00766351"/>
    <w:rsid w:val="00766C44"/>
    <w:rsid w:val="00770236"/>
    <w:rsid w:val="007702A6"/>
    <w:rsid w:val="00770A17"/>
    <w:rsid w:val="00770FFA"/>
    <w:rsid w:val="007710AC"/>
    <w:rsid w:val="00771476"/>
    <w:rsid w:val="00771646"/>
    <w:rsid w:val="0077216E"/>
    <w:rsid w:val="007726B0"/>
    <w:rsid w:val="007733E2"/>
    <w:rsid w:val="0077341A"/>
    <w:rsid w:val="007734F3"/>
    <w:rsid w:val="00773C28"/>
    <w:rsid w:val="00773CE8"/>
    <w:rsid w:val="00773DBF"/>
    <w:rsid w:val="00773DE9"/>
    <w:rsid w:val="0077424A"/>
    <w:rsid w:val="007742E1"/>
    <w:rsid w:val="00774473"/>
    <w:rsid w:val="00774569"/>
    <w:rsid w:val="00774627"/>
    <w:rsid w:val="007751CC"/>
    <w:rsid w:val="0077526E"/>
    <w:rsid w:val="00775839"/>
    <w:rsid w:val="0077598E"/>
    <w:rsid w:val="007761C9"/>
    <w:rsid w:val="00776228"/>
    <w:rsid w:val="007765AB"/>
    <w:rsid w:val="00776F29"/>
    <w:rsid w:val="0078065D"/>
    <w:rsid w:val="00780896"/>
    <w:rsid w:val="00780E73"/>
    <w:rsid w:val="0078158E"/>
    <w:rsid w:val="0078240C"/>
    <w:rsid w:val="00783EF4"/>
    <w:rsid w:val="0078410B"/>
    <w:rsid w:val="00784EBF"/>
    <w:rsid w:val="00784F66"/>
    <w:rsid w:val="0078583D"/>
    <w:rsid w:val="00787A84"/>
    <w:rsid w:val="00790040"/>
    <w:rsid w:val="00790153"/>
    <w:rsid w:val="00791056"/>
    <w:rsid w:val="007915CE"/>
    <w:rsid w:val="007927F6"/>
    <w:rsid w:val="00792F00"/>
    <w:rsid w:val="00793846"/>
    <w:rsid w:val="00793DEA"/>
    <w:rsid w:val="00793EAC"/>
    <w:rsid w:val="00794051"/>
    <w:rsid w:val="00794182"/>
    <w:rsid w:val="0079425A"/>
    <w:rsid w:val="007945D8"/>
    <w:rsid w:val="0079495C"/>
    <w:rsid w:val="00795832"/>
    <w:rsid w:val="00795904"/>
    <w:rsid w:val="00795E33"/>
    <w:rsid w:val="00795F44"/>
    <w:rsid w:val="00796251"/>
    <w:rsid w:val="00796F64"/>
    <w:rsid w:val="0079706B"/>
    <w:rsid w:val="00797CF4"/>
    <w:rsid w:val="00797E44"/>
    <w:rsid w:val="007A21D3"/>
    <w:rsid w:val="007A26D8"/>
    <w:rsid w:val="007A2767"/>
    <w:rsid w:val="007A2F7B"/>
    <w:rsid w:val="007A48DE"/>
    <w:rsid w:val="007A4B98"/>
    <w:rsid w:val="007A5085"/>
    <w:rsid w:val="007A51A5"/>
    <w:rsid w:val="007A5D2E"/>
    <w:rsid w:val="007A60DC"/>
    <w:rsid w:val="007A62BF"/>
    <w:rsid w:val="007A6DF6"/>
    <w:rsid w:val="007B090D"/>
    <w:rsid w:val="007B0D12"/>
    <w:rsid w:val="007B0F7B"/>
    <w:rsid w:val="007B1B29"/>
    <w:rsid w:val="007B23E5"/>
    <w:rsid w:val="007B2C85"/>
    <w:rsid w:val="007B2D1E"/>
    <w:rsid w:val="007B3CDB"/>
    <w:rsid w:val="007B4D84"/>
    <w:rsid w:val="007B5B83"/>
    <w:rsid w:val="007B5D3B"/>
    <w:rsid w:val="007B68E3"/>
    <w:rsid w:val="007B6E6B"/>
    <w:rsid w:val="007B7177"/>
    <w:rsid w:val="007B7925"/>
    <w:rsid w:val="007C06C6"/>
    <w:rsid w:val="007C1F20"/>
    <w:rsid w:val="007C21F2"/>
    <w:rsid w:val="007C24D5"/>
    <w:rsid w:val="007C2C68"/>
    <w:rsid w:val="007C2F66"/>
    <w:rsid w:val="007C41F1"/>
    <w:rsid w:val="007C42D2"/>
    <w:rsid w:val="007C4A17"/>
    <w:rsid w:val="007C4EF7"/>
    <w:rsid w:val="007C50D7"/>
    <w:rsid w:val="007C5FA0"/>
    <w:rsid w:val="007C63F8"/>
    <w:rsid w:val="007C6F7C"/>
    <w:rsid w:val="007C71BA"/>
    <w:rsid w:val="007C74A3"/>
    <w:rsid w:val="007C753F"/>
    <w:rsid w:val="007D0717"/>
    <w:rsid w:val="007D1980"/>
    <w:rsid w:val="007D1AAC"/>
    <w:rsid w:val="007D1D50"/>
    <w:rsid w:val="007D25A5"/>
    <w:rsid w:val="007D3680"/>
    <w:rsid w:val="007D37D9"/>
    <w:rsid w:val="007D3844"/>
    <w:rsid w:val="007D3B14"/>
    <w:rsid w:val="007D4216"/>
    <w:rsid w:val="007D4F6B"/>
    <w:rsid w:val="007D5F4E"/>
    <w:rsid w:val="007D68E2"/>
    <w:rsid w:val="007D6C2B"/>
    <w:rsid w:val="007D7212"/>
    <w:rsid w:val="007D7729"/>
    <w:rsid w:val="007D780A"/>
    <w:rsid w:val="007D7B73"/>
    <w:rsid w:val="007E01FB"/>
    <w:rsid w:val="007E02CB"/>
    <w:rsid w:val="007E0D10"/>
    <w:rsid w:val="007E10A9"/>
    <w:rsid w:val="007E24C7"/>
    <w:rsid w:val="007E2567"/>
    <w:rsid w:val="007E2FA2"/>
    <w:rsid w:val="007E31EE"/>
    <w:rsid w:val="007E34D5"/>
    <w:rsid w:val="007E38BF"/>
    <w:rsid w:val="007E4ECD"/>
    <w:rsid w:val="007E7011"/>
    <w:rsid w:val="007E75A8"/>
    <w:rsid w:val="007E7CD9"/>
    <w:rsid w:val="007F1220"/>
    <w:rsid w:val="007F195B"/>
    <w:rsid w:val="007F206F"/>
    <w:rsid w:val="007F21A1"/>
    <w:rsid w:val="007F2C0E"/>
    <w:rsid w:val="007F403B"/>
    <w:rsid w:val="007F4226"/>
    <w:rsid w:val="007F4547"/>
    <w:rsid w:val="007F4E3C"/>
    <w:rsid w:val="007F50C3"/>
    <w:rsid w:val="007F5944"/>
    <w:rsid w:val="007F5EE3"/>
    <w:rsid w:val="007F5F8D"/>
    <w:rsid w:val="007F616E"/>
    <w:rsid w:val="007F6A27"/>
    <w:rsid w:val="007F6C8D"/>
    <w:rsid w:val="007F6E37"/>
    <w:rsid w:val="007F771C"/>
    <w:rsid w:val="007F7BA4"/>
    <w:rsid w:val="007F7BBC"/>
    <w:rsid w:val="0080092B"/>
    <w:rsid w:val="0080099D"/>
    <w:rsid w:val="00801308"/>
    <w:rsid w:val="008017F0"/>
    <w:rsid w:val="00801FAE"/>
    <w:rsid w:val="00802337"/>
    <w:rsid w:val="00802819"/>
    <w:rsid w:val="00802B0F"/>
    <w:rsid w:val="00802DFC"/>
    <w:rsid w:val="00803390"/>
    <w:rsid w:val="008033A2"/>
    <w:rsid w:val="00803FA7"/>
    <w:rsid w:val="008044B1"/>
    <w:rsid w:val="00804BF8"/>
    <w:rsid w:val="00804CFB"/>
    <w:rsid w:val="0080514D"/>
    <w:rsid w:val="00805475"/>
    <w:rsid w:val="0080556C"/>
    <w:rsid w:val="00805F62"/>
    <w:rsid w:val="00806114"/>
    <w:rsid w:val="00806663"/>
    <w:rsid w:val="0080748A"/>
    <w:rsid w:val="008079C2"/>
    <w:rsid w:val="00807DC7"/>
    <w:rsid w:val="008101D5"/>
    <w:rsid w:val="00810E24"/>
    <w:rsid w:val="00810E3F"/>
    <w:rsid w:val="0081105E"/>
    <w:rsid w:val="00812CDC"/>
    <w:rsid w:val="0081413C"/>
    <w:rsid w:val="0081443E"/>
    <w:rsid w:val="0081550A"/>
    <w:rsid w:val="00816204"/>
    <w:rsid w:val="008174C9"/>
    <w:rsid w:val="00817788"/>
    <w:rsid w:val="00817D35"/>
    <w:rsid w:val="00820E00"/>
    <w:rsid w:val="00821FAA"/>
    <w:rsid w:val="00822210"/>
    <w:rsid w:val="00822B67"/>
    <w:rsid w:val="00823C45"/>
    <w:rsid w:val="00823E6B"/>
    <w:rsid w:val="00825193"/>
    <w:rsid w:val="008255FA"/>
    <w:rsid w:val="008259AD"/>
    <w:rsid w:val="00825D0C"/>
    <w:rsid w:val="00825EF9"/>
    <w:rsid w:val="00826382"/>
    <w:rsid w:val="00827A07"/>
    <w:rsid w:val="00830317"/>
    <w:rsid w:val="00830781"/>
    <w:rsid w:val="008307FA"/>
    <w:rsid w:val="00830BD1"/>
    <w:rsid w:val="00830E7D"/>
    <w:rsid w:val="00831C1E"/>
    <w:rsid w:val="0083265B"/>
    <w:rsid w:val="00832833"/>
    <w:rsid w:val="00832EF1"/>
    <w:rsid w:val="0083305B"/>
    <w:rsid w:val="00833C49"/>
    <w:rsid w:val="0083410B"/>
    <w:rsid w:val="00834433"/>
    <w:rsid w:val="00834C68"/>
    <w:rsid w:val="00834DA2"/>
    <w:rsid w:val="00835234"/>
    <w:rsid w:val="00836133"/>
    <w:rsid w:val="00836B77"/>
    <w:rsid w:val="00836BD9"/>
    <w:rsid w:val="00836E34"/>
    <w:rsid w:val="0083747C"/>
    <w:rsid w:val="008404C4"/>
    <w:rsid w:val="00840961"/>
    <w:rsid w:val="00841685"/>
    <w:rsid w:val="00841D5B"/>
    <w:rsid w:val="00841E4A"/>
    <w:rsid w:val="00841EC3"/>
    <w:rsid w:val="008432EA"/>
    <w:rsid w:val="008433CE"/>
    <w:rsid w:val="00843597"/>
    <w:rsid w:val="00843E86"/>
    <w:rsid w:val="00844297"/>
    <w:rsid w:val="008446F1"/>
    <w:rsid w:val="0084595D"/>
    <w:rsid w:val="00846082"/>
    <w:rsid w:val="00846AD4"/>
    <w:rsid w:val="00846C41"/>
    <w:rsid w:val="00846E20"/>
    <w:rsid w:val="0084745D"/>
    <w:rsid w:val="00847479"/>
    <w:rsid w:val="00847971"/>
    <w:rsid w:val="0085023A"/>
    <w:rsid w:val="00850600"/>
    <w:rsid w:val="008506EE"/>
    <w:rsid w:val="00850720"/>
    <w:rsid w:val="00850AA0"/>
    <w:rsid w:val="00850CF3"/>
    <w:rsid w:val="00850DE8"/>
    <w:rsid w:val="008518F3"/>
    <w:rsid w:val="00852089"/>
    <w:rsid w:val="00852CEE"/>
    <w:rsid w:val="0085359A"/>
    <w:rsid w:val="0085497F"/>
    <w:rsid w:val="00854C47"/>
    <w:rsid w:val="008552A6"/>
    <w:rsid w:val="00855410"/>
    <w:rsid w:val="00855FD3"/>
    <w:rsid w:val="00857605"/>
    <w:rsid w:val="0085764E"/>
    <w:rsid w:val="00860CB9"/>
    <w:rsid w:val="00860D90"/>
    <w:rsid w:val="008611BD"/>
    <w:rsid w:val="0086163E"/>
    <w:rsid w:val="008617FD"/>
    <w:rsid w:val="0086203C"/>
    <w:rsid w:val="00863544"/>
    <w:rsid w:val="00863763"/>
    <w:rsid w:val="0086467F"/>
    <w:rsid w:val="0086483E"/>
    <w:rsid w:val="00864888"/>
    <w:rsid w:val="00864961"/>
    <w:rsid w:val="00864E55"/>
    <w:rsid w:val="00865D20"/>
    <w:rsid w:val="00865F3D"/>
    <w:rsid w:val="00866EB3"/>
    <w:rsid w:val="0086748E"/>
    <w:rsid w:val="00867791"/>
    <w:rsid w:val="00867886"/>
    <w:rsid w:val="0086793B"/>
    <w:rsid w:val="00867C16"/>
    <w:rsid w:val="00867D71"/>
    <w:rsid w:val="00870443"/>
    <w:rsid w:val="008711C9"/>
    <w:rsid w:val="008717A5"/>
    <w:rsid w:val="00872708"/>
    <w:rsid w:val="00872BF3"/>
    <w:rsid w:val="0087423F"/>
    <w:rsid w:val="00874EE8"/>
    <w:rsid w:val="00875268"/>
    <w:rsid w:val="00875442"/>
    <w:rsid w:val="008760E3"/>
    <w:rsid w:val="00876473"/>
    <w:rsid w:val="008765C4"/>
    <w:rsid w:val="008767F5"/>
    <w:rsid w:val="008772C2"/>
    <w:rsid w:val="00880550"/>
    <w:rsid w:val="00880990"/>
    <w:rsid w:val="00880B1D"/>
    <w:rsid w:val="00880F4A"/>
    <w:rsid w:val="0088153C"/>
    <w:rsid w:val="00882A83"/>
    <w:rsid w:val="00884A0F"/>
    <w:rsid w:val="00885E31"/>
    <w:rsid w:val="00886183"/>
    <w:rsid w:val="0088634E"/>
    <w:rsid w:val="0088648C"/>
    <w:rsid w:val="00886626"/>
    <w:rsid w:val="0088718F"/>
    <w:rsid w:val="008873C3"/>
    <w:rsid w:val="00887661"/>
    <w:rsid w:val="00887C05"/>
    <w:rsid w:val="008903E4"/>
    <w:rsid w:val="00891565"/>
    <w:rsid w:val="00891677"/>
    <w:rsid w:val="00892A3D"/>
    <w:rsid w:val="00892BCB"/>
    <w:rsid w:val="00892EDE"/>
    <w:rsid w:val="00893064"/>
    <w:rsid w:val="008938B6"/>
    <w:rsid w:val="00893BBE"/>
    <w:rsid w:val="00893EB2"/>
    <w:rsid w:val="00893F8A"/>
    <w:rsid w:val="0089401D"/>
    <w:rsid w:val="00894105"/>
    <w:rsid w:val="00894BF2"/>
    <w:rsid w:val="00894E15"/>
    <w:rsid w:val="008954F6"/>
    <w:rsid w:val="00895AA0"/>
    <w:rsid w:val="008965B9"/>
    <w:rsid w:val="008974B9"/>
    <w:rsid w:val="00897527"/>
    <w:rsid w:val="00897863"/>
    <w:rsid w:val="00897A0C"/>
    <w:rsid w:val="008A0251"/>
    <w:rsid w:val="008A08E8"/>
    <w:rsid w:val="008A096C"/>
    <w:rsid w:val="008A0D57"/>
    <w:rsid w:val="008A1710"/>
    <w:rsid w:val="008A1776"/>
    <w:rsid w:val="008A199F"/>
    <w:rsid w:val="008A223F"/>
    <w:rsid w:val="008A2601"/>
    <w:rsid w:val="008A2AA6"/>
    <w:rsid w:val="008A48D5"/>
    <w:rsid w:val="008A50E6"/>
    <w:rsid w:val="008A5469"/>
    <w:rsid w:val="008A59E6"/>
    <w:rsid w:val="008A5C7D"/>
    <w:rsid w:val="008A6069"/>
    <w:rsid w:val="008A6AA1"/>
    <w:rsid w:val="008A6B5C"/>
    <w:rsid w:val="008A6DC4"/>
    <w:rsid w:val="008A7379"/>
    <w:rsid w:val="008A75FE"/>
    <w:rsid w:val="008A77D6"/>
    <w:rsid w:val="008A7D18"/>
    <w:rsid w:val="008B0040"/>
    <w:rsid w:val="008B015D"/>
    <w:rsid w:val="008B0174"/>
    <w:rsid w:val="008B0366"/>
    <w:rsid w:val="008B1CDA"/>
    <w:rsid w:val="008B2287"/>
    <w:rsid w:val="008B23ED"/>
    <w:rsid w:val="008B396E"/>
    <w:rsid w:val="008B3E92"/>
    <w:rsid w:val="008B4514"/>
    <w:rsid w:val="008B4706"/>
    <w:rsid w:val="008B4F20"/>
    <w:rsid w:val="008B5215"/>
    <w:rsid w:val="008B54EE"/>
    <w:rsid w:val="008B5D6E"/>
    <w:rsid w:val="008B6833"/>
    <w:rsid w:val="008B75A2"/>
    <w:rsid w:val="008B780D"/>
    <w:rsid w:val="008B79A8"/>
    <w:rsid w:val="008C10B8"/>
    <w:rsid w:val="008C1CD8"/>
    <w:rsid w:val="008C1EF6"/>
    <w:rsid w:val="008C20B7"/>
    <w:rsid w:val="008C2B7C"/>
    <w:rsid w:val="008C300B"/>
    <w:rsid w:val="008C3EE9"/>
    <w:rsid w:val="008C4085"/>
    <w:rsid w:val="008C44F6"/>
    <w:rsid w:val="008C46DA"/>
    <w:rsid w:val="008C4B34"/>
    <w:rsid w:val="008C5306"/>
    <w:rsid w:val="008C55C2"/>
    <w:rsid w:val="008C5DC2"/>
    <w:rsid w:val="008C64C9"/>
    <w:rsid w:val="008C65E8"/>
    <w:rsid w:val="008C6832"/>
    <w:rsid w:val="008C6BA5"/>
    <w:rsid w:val="008C6BB9"/>
    <w:rsid w:val="008C7337"/>
    <w:rsid w:val="008C739C"/>
    <w:rsid w:val="008C79C0"/>
    <w:rsid w:val="008C7A52"/>
    <w:rsid w:val="008D00C4"/>
    <w:rsid w:val="008D03D4"/>
    <w:rsid w:val="008D05EF"/>
    <w:rsid w:val="008D06DA"/>
    <w:rsid w:val="008D0BFC"/>
    <w:rsid w:val="008D0C0C"/>
    <w:rsid w:val="008D1202"/>
    <w:rsid w:val="008D162A"/>
    <w:rsid w:val="008D27B9"/>
    <w:rsid w:val="008D2CDF"/>
    <w:rsid w:val="008D3CF9"/>
    <w:rsid w:val="008D4260"/>
    <w:rsid w:val="008D439A"/>
    <w:rsid w:val="008D45AA"/>
    <w:rsid w:val="008D4938"/>
    <w:rsid w:val="008D49EB"/>
    <w:rsid w:val="008D5B92"/>
    <w:rsid w:val="008D603F"/>
    <w:rsid w:val="008D6EC2"/>
    <w:rsid w:val="008D71CB"/>
    <w:rsid w:val="008D793B"/>
    <w:rsid w:val="008D7DE3"/>
    <w:rsid w:val="008E03CF"/>
    <w:rsid w:val="008E073B"/>
    <w:rsid w:val="008E158E"/>
    <w:rsid w:val="008E1623"/>
    <w:rsid w:val="008E16BA"/>
    <w:rsid w:val="008E18DA"/>
    <w:rsid w:val="008E1A62"/>
    <w:rsid w:val="008E1D4C"/>
    <w:rsid w:val="008E2A68"/>
    <w:rsid w:val="008E302B"/>
    <w:rsid w:val="008E3141"/>
    <w:rsid w:val="008E357C"/>
    <w:rsid w:val="008E4761"/>
    <w:rsid w:val="008E4783"/>
    <w:rsid w:val="008E4EEB"/>
    <w:rsid w:val="008E4F12"/>
    <w:rsid w:val="008E579D"/>
    <w:rsid w:val="008E5E61"/>
    <w:rsid w:val="008E6901"/>
    <w:rsid w:val="008E79D1"/>
    <w:rsid w:val="008F014E"/>
    <w:rsid w:val="008F10C9"/>
    <w:rsid w:val="008F1549"/>
    <w:rsid w:val="008F1C7A"/>
    <w:rsid w:val="008F213D"/>
    <w:rsid w:val="008F2179"/>
    <w:rsid w:val="008F2207"/>
    <w:rsid w:val="008F2BA1"/>
    <w:rsid w:val="008F2FE6"/>
    <w:rsid w:val="008F3240"/>
    <w:rsid w:val="008F3FBD"/>
    <w:rsid w:val="008F4046"/>
    <w:rsid w:val="008F4330"/>
    <w:rsid w:val="008F4ADA"/>
    <w:rsid w:val="008F5025"/>
    <w:rsid w:val="008F5990"/>
    <w:rsid w:val="008F5A24"/>
    <w:rsid w:val="008F5BC0"/>
    <w:rsid w:val="008F5CA0"/>
    <w:rsid w:val="008F60FD"/>
    <w:rsid w:val="008F61EE"/>
    <w:rsid w:val="008F639B"/>
    <w:rsid w:val="008F6672"/>
    <w:rsid w:val="008F6859"/>
    <w:rsid w:val="008F6A97"/>
    <w:rsid w:val="008F6E24"/>
    <w:rsid w:val="008F719F"/>
    <w:rsid w:val="008F76BD"/>
    <w:rsid w:val="008F7DD8"/>
    <w:rsid w:val="00901367"/>
    <w:rsid w:val="00901BBF"/>
    <w:rsid w:val="00902742"/>
    <w:rsid w:val="00902DCF"/>
    <w:rsid w:val="009032C0"/>
    <w:rsid w:val="009037B3"/>
    <w:rsid w:val="00903DC6"/>
    <w:rsid w:val="00903E05"/>
    <w:rsid w:val="00903E6B"/>
    <w:rsid w:val="00904315"/>
    <w:rsid w:val="00904CD2"/>
    <w:rsid w:val="00904D4A"/>
    <w:rsid w:val="00904E6B"/>
    <w:rsid w:val="009051EB"/>
    <w:rsid w:val="009052D1"/>
    <w:rsid w:val="0090571E"/>
    <w:rsid w:val="00907E60"/>
    <w:rsid w:val="00907FF3"/>
    <w:rsid w:val="0091074C"/>
    <w:rsid w:val="00910812"/>
    <w:rsid w:val="00912534"/>
    <w:rsid w:val="009136E8"/>
    <w:rsid w:val="00913F8B"/>
    <w:rsid w:val="009144BA"/>
    <w:rsid w:val="009145FA"/>
    <w:rsid w:val="00914B52"/>
    <w:rsid w:val="009153E6"/>
    <w:rsid w:val="00915687"/>
    <w:rsid w:val="00915C3C"/>
    <w:rsid w:val="0091626E"/>
    <w:rsid w:val="00916442"/>
    <w:rsid w:val="00916B2F"/>
    <w:rsid w:val="00916DE8"/>
    <w:rsid w:val="0091783F"/>
    <w:rsid w:val="00921A46"/>
    <w:rsid w:val="00921D35"/>
    <w:rsid w:val="00922069"/>
    <w:rsid w:val="009225B5"/>
    <w:rsid w:val="009225D4"/>
    <w:rsid w:val="00922E06"/>
    <w:rsid w:val="00922F20"/>
    <w:rsid w:val="00923060"/>
    <w:rsid w:val="009231AC"/>
    <w:rsid w:val="0092334B"/>
    <w:rsid w:val="009235F9"/>
    <w:rsid w:val="00924715"/>
    <w:rsid w:val="009252DA"/>
    <w:rsid w:val="00925AB1"/>
    <w:rsid w:val="00925AB6"/>
    <w:rsid w:val="00925DD2"/>
    <w:rsid w:val="00925E2F"/>
    <w:rsid w:val="00926069"/>
    <w:rsid w:val="009263D1"/>
    <w:rsid w:val="0092751B"/>
    <w:rsid w:val="0092772D"/>
    <w:rsid w:val="00927AE9"/>
    <w:rsid w:val="009309CC"/>
    <w:rsid w:val="0093191F"/>
    <w:rsid w:val="00931E58"/>
    <w:rsid w:val="00932000"/>
    <w:rsid w:val="009325EF"/>
    <w:rsid w:val="009327EB"/>
    <w:rsid w:val="00933092"/>
    <w:rsid w:val="00933411"/>
    <w:rsid w:val="00933764"/>
    <w:rsid w:val="00934FDB"/>
    <w:rsid w:val="009351DC"/>
    <w:rsid w:val="00935334"/>
    <w:rsid w:val="0093561A"/>
    <w:rsid w:val="00935BD5"/>
    <w:rsid w:val="00935EA3"/>
    <w:rsid w:val="00936089"/>
    <w:rsid w:val="0093708A"/>
    <w:rsid w:val="00937527"/>
    <w:rsid w:val="00937704"/>
    <w:rsid w:val="009406B4"/>
    <w:rsid w:val="0094079E"/>
    <w:rsid w:val="00941003"/>
    <w:rsid w:val="009435E4"/>
    <w:rsid w:val="009437EC"/>
    <w:rsid w:val="0094527F"/>
    <w:rsid w:val="009456C5"/>
    <w:rsid w:val="009458FC"/>
    <w:rsid w:val="009460E1"/>
    <w:rsid w:val="0094622F"/>
    <w:rsid w:val="00946870"/>
    <w:rsid w:val="00946B7F"/>
    <w:rsid w:val="00946C80"/>
    <w:rsid w:val="00947289"/>
    <w:rsid w:val="009473C2"/>
    <w:rsid w:val="0094771E"/>
    <w:rsid w:val="009478D5"/>
    <w:rsid w:val="00947C4D"/>
    <w:rsid w:val="00947E03"/>
    <w:rsid w:val="00947E58"/>
    <w:rsid w:val="00950086"/>
    <w:rsid w:val="00951144"/>
    <w:rsid w:val="00951685"/>
    <w:rsid w:val="009520D5"/>
    <w:rsid w:val="00952B8B"/>
    <w:rsid w:val="00952DA4"/>
    <w:rsid w:val="00953A06"/>
    <w:rsid w:val="009543D9"/>
    <w:rsid w:val="009549E7"/>
    <w:rsid w:val="00955488"/>
    <w:rsid w:val="00955F06"/>
    <w:rsid w:val="009568E5"/>
    <w:rsid w:val="00956D80"/>
    <w:rsid w:val="00957EC2"/>
    <w:rsid w:val="00957F33"/>
    <w:rsid w:val="009605A9"/>
    <w:rsid w:val="0096072E"/>
    <w:rsid w:val="00961A87"/>
    <w:rsid w:val="00961F58"/>
    <w:rsid w:val="00962315"/>
    <w:rsid w:val="00962494"/>
    <w:rsid w:val="009626B2"/>
    <w:rsid w:val="00962884"/>
    <w:rsid w:val="00963B97"/>
    <w:rsid w:val="00963C22"/>
    <w:rsid w:val="009641AE"/>
    <w:rsid w:val="00964B5B"/>
    <w:rsid w:val="00964C33"/>
    <w:rsid w:val="00965097"/>
    <w:rsid w:val="009657AA"/>
    <w:rsid w:val="00965CA0"/>
    <w:rsid w:val="00965EF4"/>
    <w:rsid w:val="0096607F"/>
    <w:rsid w:val="009662EE"/>
    <w:rsid w:val="009663B4"/>
    <w:rsid w:val="00967110"/>
    <w:rsid w:val="009674DF"/>
    <w:rsid w:val="0097100E"/>
    <w:rsid w:val="009735B0"/>
    <w:rsid w:val="00974833"/>
    <w:rsid w:val="0097513D"/>
    <w:rsid w:val="009752FC"/>
    <w:rsid w:val="00975E75"/>
    <w:rsid w:val="0097683D"/>
    <w:rsid w:val="009773C1"/>
    <w:rsid w:val="00977E55"/>
    <w:rsid w:val="00982130"/>
    <w:rsid w:val="00982477"/>
    <w:rsid w:val="009825C7"/>
    <w:rsid w:val="00982C4E"/>
    <w:rsid w:val="00983493"/>
    <w:rsid w:val="00983C60"/>
    <w:rsid w:val="00983FA2"/>
    <w:rsid w:val="00984183"/>
    <w:rsid w:val="00984BCB"/>
    <w:rsid w:val="0098541E"/>
    <w:rsid w:val="00985B8E"/>
    <w:rsid w:val="00985F0A"/>
    <w:rsid w:val="009862E8"/>
    <w:rsid w:val="009864A4"/>
    <w:rsid w:val="00986656"/>
    <w:rsid w:val="00986D63"/>
    <w:rsid w:val="00986E10"/>
    <w:rsid w:val="00987B98"/>
    <w:rsid w:val="00990889"/>
    <w:rsid w:val="00991CE9"/>
    <w:rsid w:val="009929D4"/>
    <w:rsid w:val="00993502"/>
    <w:rsid w:val="00994E28"/>
    <w:rsid w:val="00995C8A"/>
    <w:rsid w:val="00995D41"/>
    <w:rsid w:val="00995FC4"/>
    <w:rsid w:val="009964EB"/>
    <w:rsid w:val="0099666D"/>
    <w:rsid w:val="00996823"/>
    <w:rsid w:val="0099691A"/>
    <w:rsid w:val="00996986"/>
    <w:rsid w:val="00996A99"/>
    <w:rsid w:val="00996AD1"/>
    <w:rsid w:val="009971A7"/>
    <w:rsid w:val="00997A15"/>
    <w:rsid w:val="009A22FB"/>
    <w:rsid w:val="009A250E"/>
    <w:rsid w:val="009A411F"/>
    <w:rsid w:val="009A415B"/>
    <w:rsid w:val="009A43C4"/>
    <w:rsid w:val="009A4554"/>
    <w:rsid w:val="009A4720"/>
    <w:rsid w:val="009A4790"/>
    <w:rsid w:val="009A50C0"/>
    <w:rsid w:val="009A51FF"/>
    <w:rsid w:val="009A5E13"/>
    <w:rsid w:val="009A67A4"/>
    <w:rsid w:val="009A79B2"/>
    <w:rsid w:val="009B03BA"/>
    <w:rsid w:val="009B0AA8"/>
    <w:rsid w:val="009B0D1A"/>
    <w:rsid w:val="009B0DD4"/>
    <w:rsid w:val="009B1824"/>
    <w:rsid w:val="009B1AE6"/>
    <w:rsid w:val="009B273D"/>
    <w:rsid w:val="009B3285"/>
    <w:rsid w:val="009B3D39"/>
    <w:rsid w:val="009B3E3E"/>
    <w:rsid w:val="009B4C5B"/>
    <w:rsid w:val="009B4E18"/>
    <w:rsid w:val="009B5313"/>
    <w:rsid w:val="009B54C5"/>
    <w:rsid w:val="009B5571"/>
    <w:rsid w:val="009B581F"/>
    <w:rsid w:val="009B5AE5"/>
    <w:rsid w:val="009B5BB3"/>
    <w:rsid w:val="009B61FD"/>
    <w:rsid w:val="009B645E"/>
    <w:rsid w:val="009B65EC"/>
    <w:rsid w:val="009B662D"/>
    <w:rsid w:val="009B6EDD"/>
    <w:rsid w:val="009B76E8"/>
    <w:rsid w:val="009B76F8"/>
    <w:rsid w:val="009B791C"/>
    <w:rsid w:val="009B799F"/>
    <w:rsid w:val="009B7BEE"/>
    <w:rsid w:val="009B7C7A"/>
    <w:rsid w:val="009C0222"/>
    <w:rsid w:val="009C0272"/>
    <w:rsid w:val="009C0594"/>
    <w:rsid w:val="009C073B"/>
    <w:rsid w:val="009C09D2"/>
    <w:rsid w:val="009C0AEE"/>
    <w:rsid w:val="009C0FBF"/>
    <w:rsid w:val="009C1449"/>
    <w:rsid w:val="009C1772"/>
    <w:rsid w:val="009C2EE6"/>
    <w:rsid w:val="009C35F7"/>
    <w:rsid w:val="009C4435"/>
    <w:rsid w:val="009C46EF"/>
    <w:rsid w:val="009C4974"/>
    <w:rsid w:val="009C5D4F"/>
    <w:rsid w:val="009C5DC2"/>
    <w:rsid w:val="009C6018"/>
    <w:rsid w:val="009C624C"/>
    <w:rsid w:val="009C6318"/>
    <w:rsid w:val="009C702E"/>
    <w:rsid w:val="009C7316"/>
    <w:rsid w:val="009C74D1"/>
    <w:rsid w:val="009C794E"/>
    <w:rsid w:val="009D08C8"/>
    <w:rsid w:val="009D0CFF"/>
    <w:rsid w:val="009D108A"/>
    <w:rsid w:val="009D1099"/>
    <w:rsid w:val="009D133E"/>
    <w:rsid w:val="009D18AE"/>
    <w:rsid w:val="009D1D8C"/>
    <w:rsid w:val="009D1EAD"/>
    <w:rsid w:val="009D22C9"/>
    <w:rsid w:val="009D2B65"/>
    <w:rsid w:val="009D4F3C"/>
    <w:rsid w:val="009D59D1"/>
    <w:rsid w:val="009D6410"/>
    <w:rsid w:val="009D642C"/>
    <w:rsid w:val="009D6677"/>
    <w:rsid w:val="009D67B2"/>
    <w:rsid w:val="009E01A9"/>
    <w:rsid w:val="009E0850"/>
    <w:rsid w:val="009E18C4"/>
    <w:rsid w:val="009E2349"/>
    <w:rsid w:val="009E2888"/>
    <w:rsid w:val="009E2BE2"/>
    <w:rsid w:val="009E3911"/>
    <w:rsid w:val="009E3FAE"/>
    <w:rsid w:val="009E42CF"/>
    <w:rsid w:val="009E4AB3"/>
    <w:rsid w:val="009E511F"/>
    <w:rsid w:val="009E538A"/>
    <w:rsid w:val="009E665B"/>
    <w:rsid w:val="009E6954"/>
    <w:rsid w:val="009E7565"/>
    <w:rsid w:val="009F08A2"/>
    <w:rsid w:val="009F18A1"/>
    <w:rsid w:val="009F1903"/>
    <w:rsid w:val="009F1B6A"/>
    <w:rsid w:val="009F2252"/>
    <w:rsid w:val="009F298D"/>
    <w:rsid w:val="009F2CE6"/>
    <w:rsid w:val="009F38A6"/>
    <w:rsid w:val="009F4E29"/>
    <w:rsid w:val="009F5516"/>
    <w:rsid w:val="009F57DA"/>
    <w:rsid w:val="009F5F25"/>
    <w:rsid w:val="009F6E53"/>
    <w:rsid w:val="009F6EFB"/>
    <w:rsid w:val="009F727B"/>
    <w:rsid w:val="00A00DA8"/>
    <w:rsid w:val="00A0141C"/>
    <w:rsid w:val="00A018F2"/>
    <w:rsid w:val="00A02D8B"/>
    <w:rsid w:val="00A02F7A"/>
    <w:rsid w:val="00A03051"/>
    <w:rsid w:val="00A03225"/>
    <w:rsid w:val="00A03B48"/>
    <w:rsid w:val="00A0472C"/>
    <w:rsid w:val="00A04E22"/>
    <w:rsid w:val="00A050AF"/>
    <w:rsid w:val="00A0514B"/>
    <w:rsid w:val="00A05A64"/>
    <w:rsid w:val="00A05B53"/>
    <w:rsid w:val="00A05BC9"/>
    <w:rsid w:val="00A0627A"/>
    <w:rsid w:val="00A06A0F"/>
    <w:rsid w:val="00A06CF4"/>
    <w:rsid w:val="00A070FE"/>
    <w:rsid w:val="00A07C31"/>
    <w:rsid w:val="00A109AA"/>
    <w:rsid w:val="00A109D6"/>
    <w:rsid w:val="00A10B68"/>
    <w:rsid w:val="00A11135"/>
    <w:rsid w:val="00A11438"/>
    <w:rsid w:val="00A128AC"/>
    <w:rsid w:val="00A13045"/>
    <w:rsid w:val="00A147F6"/>
    <w:rsid w:val="00A14D4C"/>
    <w:rsid w:val="00A1511F"/>
    <w:rsid w:val="00A15301"/>
    <w:rsid w:val="00A16079"/>
    <w:rsid w:val="00A1628A"/>
    <w:rsid w:val="00A17A19"/>
    <w:rsid w:val="00A20252"/>
    <w:rsid w:val="00A20296"/>
    <w:rsid w:val="00A20704"/>
    <w:rsid w:val="00A20AAE"/>
    <w:rsid w:val="00A2114D"/>
    <w:rsid w:val="00A212B0"/>
    <w:rsid w:val="00A217C9"/>
    <w:rsid w:val="00A21C1B"/>
    <w:rsid w:val="00A228F8"/>
    <w:rsid w:val="00A2290D"/>
    <w:rsid w:val="00A23AF3"/>
    <w:rsid w:val="00A24224"/>
    <w:rsid w:val="00A258E2"/>
    <w:rsid w:val="00A258F2"/>
    <w:rsid w:val="00A25A6A"/>
    <w:rsid w:val="00A2756A"/>
    <w:rsid w:val="00A3042A"/>
    <w:rsid w:val="00A3068F"/>
    <w:rsid w:val="00A30EAD"/>
    <w:rsid w:val="00A314E5"/>
    <w:rsid w:val="00A3176B"/>
    <w:rsid w:val="00A32838"/>
    <w:rsid w:val="00A32BD8"/>
    <w:rsid w:val="00A32EBA"/>
    <w:rsid w:val="00A33ADF"/>
    <w:rsid w:val="00A341D0"/>
    <w:rsid w:val="00A3444B"/>
    <w:rsid w:val="00A34663"/>
    <w:rsid w:val="00A35115"/>
    <w:rsid w:val="00A3569D"/>
    <w:rsid w:val="00A36876"/>
    <w:rsid w:val="00A36ED4"/>
    <w:rsid w:val="00A37814"/>
    <w:rsid w:val="00A3783B"/>
    <w:rsid w:val="00A404BA"/>
    <w:rsid w:val="00A40580"/>
    <w:rsid w:val="00A41561"/>
    <w:rsid w:val="00A41963"/>
    <w:rsid w:val="00A42495"/>
    <w:rsid w:val="00A43114"/>
    <w:rsid w:val="00A43219"/>
    <w:rsid w:val="00A43E1A"/>
    <w:rsid w:val="00A449FE"/>
    <w:rsid w:val="00A44C33"/>
    <w:rsid w:val="00A45402"/>
    <w:rsid w:val="00A46702"/>
    <w:rsid w:val="00A46D06"/>
    <w:rsid w:val="00A46D5C"/>
    <w:rsid w:val="00A46F21"/>
    <w:rsid w:val="00A502BD"/>
    <w:rsid w:val="00A50C82"/>
    <w:rsid w:val="00A50FDC"/>
    <w:rsid w:val="00A51CA4"/>
    <w:rsid w:val="00A52523"/>
    <w:rsid w:val="00A52DC9"/>
    <w:rsid w:val="00A53275"/>
    <w:rsid w:val="00A539B4"/>
    <w:rsid w:val="00A53C5F"/>
    <w:rsid w:val="00A53D2D"/>
    <w:rsid w:val="00A54750"/>
    <w:rsid w:val="00A5495B"/>
    <w:rsid w:val="00A54D8F"/>
    <w:rsid w:val="00A557D8"/>
    <w:rsid w:val="00A55B30"/>
    <w:rsid w:val="00A56705"/>
    <w:rsid w:val="00A56BB3"/>
    <w:rsid w:val="00A57324"/>
    <w:rsid w:val="00A5780E"/>
    <w:rsid w:val="00A604EB"/>
    <w:rsid w:val="00A608CE"/>
    <w:rsid w:val="00A60DEC"/>
    <w:rsid w:val="00A61676"/>
    <w:rsid w:val="00A61778"/>
    <w:rsid w:val="00A61783"/>
    <w:rsid w:val="00A6185C"/>
    <w:rsid w:val="00A619DF"/>
    <w:rsid w:val="00A62DDE"/>
    <w:rsid w:val="00A62E4F"/>
    <w:rsid w:val="00A632C4"/>
    <w:rsid w:val="00A63760"/>
    <w:rsid w:val="00A63945"/>
    <w:rsid w:val="00A63C13"/>
    <w:rsid w:val="00A64038"/>
    <w:rsid w:val="00A65E38"/>
    <w:rsid w:val="00A6611F"/>
    <w:rsid w:val="00A66481"/>
    <w:rsid w:val="00A66B52"/>
    <w:rsid w:val="00A675E1"/>
    <w:rsid w:val="00A6788F"/>
    <w:rsid w:val="00A6799E"/>
    <w:rsid w:val="00A67A9A"/>
    <w:rsid w:val="00A67B1C"/>
    <w:rsid w:val="00A7000B"/>
    <w:rsid w:val="00A70184"/>
    <w:rsid w:val="00A705E8"/>
    <w:rsid w:val="00A709B5"/>
    <w:rsid w:val="00A70D32"/>
    <w:rsid w:val="00A71062"/>
    <w:rsid w:val="00A718F9"/>
    <w:rsid w:val="00A72191"/>
    <w:rsid w:val="00A7301C"/>
    <w:rsid w:val="00A737FA"/>
    <w:rsid w:val="00A73B01"/>
    <w:rsid w:val="00A73D6F"/>
    <w:rsid w:val="00A74256"/>
    <w:rsid w:val="00A74803"/>
    <w:rsid w:val="00A74BA0"/>
    <w:rsid w:val="00A761AF"/>
    <w:rsid w:val="00A767A9"/>
    <w:rsid w:val="00A76F16"/>
    <w:rsid w:val="00A76F9C"/>
    <w:rsid w:val="00A77E14"/>
    <w:rsid w:val="00A80957"/>
    <w:rsid w:val="00A80DA1"/>
    <w:rsid w:val="00A80E57"/>
    <w:rsid w:val="00A81109"/>
    <w:rsid w:val="00A811A5"/>
    <w:rsid w:val="00A83687"/>
    <w:rsid w:val="00A83803"/>
    <w:rsid w:val="00A83C80"/>
    <w:rsid w:val="00A842E7"/>
    <w:rsid w:val="00A84BB8"/>
    <w:rsid w:val="00A84FDF"/>
    <w:rsid w:val="00A85225"/>
    <w:rsid w:val="00A85723"/>
    <w:rsid w:val="00A85B4F"/>
    <w:rsid w:val="00A86A62"/>
    <w:rsid w:val="00A86E50"/>
    <w:rsid w:val="00A86FC6"/>
    <w:rsid w:val="00A87160"/>
    <w:rsid w:val="00A87A27"/>
    <w:rsid w:val="00A87B4A"/>
    <w:rsid w:val="00A913CD"/>
    <w:rsid w:val="00A91E26"/>
    <w:rsid w:val="00A92157"/>
    <w:rsid w:val="00A92465"/>
    <w:rsid w:val="00A9289B"/>
    <w:rsid w:val="00A92AB8"/>
    <w:rsid w:val="00A93294"/>
    <w:rsid w:val="00A93F6B"/>
    <w:rsid w:val="00A95263"/>
    <w:rsid w:val="00A9564C"/>
    <w:rsid w:val="00A9567E"/>
    <w:rsid w:val="00A96158"/>
    <w:rsid w:val="00A9632A"/>
    <w:rsid w:val="00A96654"/>
    <w:rsid w:val="00A96CE5"/>
    <w:rsid w:val="00A9747D"/>
    <w:rsid w:val="00A97D6A"/>
    <w:rsid w:val="00AA004E"/>
    <w:rsid w:val="00AA0312"/>
    <w:rsid w:val="00AA0EC2"/>
    <w:rsid w:val="00AA0EE4"/>
    <w:rsid w:val="00AA1D0A"/>
    <w:rsid w:val="00AA23B7"/>
    <w:rsid w:val="00AA26F3"/>
    <w:rsid w:val="00AA298D"/>
    <w:rsid w:val="00AA30B4"/>
    <w:rsid w:val="00AA354B"/>
    <w:rsid w:val="00AA3A2F"/>
    <w:rsid w:val="00AA41E5"/>
    <w:rsid w:val="00AA4380"/>
    <w:rsid w:val="00AA47E1"/>
    <w:rsid w:val="00AA49FD"/>
    <w:rsid w:val="00AA4CE9"/>
    <w:rsid w:val="00AA4D21"/>
    <w:rsid w:val="00AA5471"/>
    <w:rsid w:val="00AA5744"/>
    <w:rsid w:val="00AA5D85"/>
    <w:rsid w:val="00AA5E06"/>
    <w:rsid w:val="00AA61E5"/>
    <w:rsid w:val="00AA638D"/>
    <w:rsid w:val="00AA69D8"/>
    <w:rsid w:val="00AA7342"/>
    <w:rsid w:val="00AB0B0A"/>
    <w:rsid w:val="00AB1445"/>
    <w:rsid w:val="00AB1462"/>
    <w:rsid w:val="00AB15F3"/>
    <w:rsid w:val="00AB20B3"/>
    <w:rsid w:val="00AB2A4E"/>
    <w:rsid w:val="00AB2E79"/>
    <w:rsid w:val="00AB30C9"/>
    <w:rsid w:val="00AB5953"/>
    <w:rsid w:val="00AB5969"/>
    <w:rsid w:val="00AB5A5B"/>
    <w:rsid w:val="00AB5AF8"/>
    <w:rsid w:val="00AB6BD9"/>
    <w:rsid w:val="00AB70E2"/>
    <w:rsid w:val="00AC0249"/>
    <w:rsid w:val="00AC1301"/>
    <w:rsid w:val="00AC14A2"/>
    <w:rsid w:val="00AC1C13"/>
    <w:rsid w:val="00AC1C74"/>
    <w:rsid w:val="00AC1EF1"/>
    <w:rsid w:val="00AC238A"/>
    <w:rsid w:val="00AC2650"/>
    <w:rsid w:val="00AC272B"/>
    <w:rsid w:val="00AC2A5F"/>
    <w:rsid w:val="00AC30C7"/>
    <w:rsid w:val="00AC3F31"/>
    <w:rsid w:val="00AC402D"/>
    <w:rsid w:val="00AC414E"/>
    <w:rsid w:val="00AC4F79"/>
    <w:rsid w:val="00AC5432"/>
    <w:rsid w:val="00AC58B2"/>
    <w:rsid w:val="00AC5A18"/>
    <w:rsid w:val="00AC5B79"/>
    <w:rsid w:val="00AC6006"/>
    <w:rsid w:val="00AC6667"/>
    <w:rsid w:val="00AC66CD"/>
    <w:rsid w:val="00AC67E7"/>
    <w:rsid w:val="00AC6E98"/>
    <w:rsid w:val="00AC747B"/>
    <w:rsid w:val="00AC7DD6"/>
    <w:rsid w:val="00AD0404"/>
    <w:rsid w:val="00AD0FAA"/>
    <w:rsid w:val="00AD0FC5"/>
    <w:rsid w:val="00AD1317"/>
    <w:rsid w:val="00AD2A66"/>
    <w:rsid w:val="00AD31F6"/>
    <w:rsid w:val="00AD38CB"/>
    <w:rsid w:val="00AD39A6"/>
    <w:rsid w:val="00AD3CB3"/>
    <w:rsid w:val="00AD464A"/>
    <w:rsid w:val="00AD48D5"/>
    <w:rsid w:val="00AD50C3"/>
    <w:rsid w:val="00AD5F7E"/>
    <w:rsid w:val="00AD6716"/>
    <w:rsid w:val="00AD69E9"/>
    <w:rsid w:val="00AD6B8B"/>
    <w:rsid w:val="00AD6DC0"/>
    <w:rsid w:val="00AD6FD8"/>
    <w:rsid w:val="00AD72C5"/>
    <w:rsid w:val="00AD78CC"/>
    <w:rsid w:val="00AD7BAA"/>
    <w:rsid w:val="00AD7E2C"/>
    <w:rsid w:val="00AE0254"/>
    <w:rsid w:val="00AE054D"/>
    <w:rsid w:val="00AE0FEB"/>
    <w:rsid w:val="00AE14B4"/>
    <w:rsid w:val="00AE21D1"/>
    <w:rsid w:val="00AE250E"/>
    <w:rsid w:val="00AE2A58"/>
    <w:rsid w:val="00AE3304"/>
    <w:rsid w:val="00AE3484"/>
    <w:rsid w:val="00AE3C67"/>
    <w:rsid w:val="00AE3ED3"/>
    <w:rsid w:val="00AE4500"/>
    <w:rsid w:val="00AE4714"/>
    <w:rsid w:val="00AE47EE"/>
    <w:rsid w:val="00AE5229"/>
    <w:rsid w:val="00AE5C54"/>
    <w:rsid w:val="00AE679F"/>
    <w:rsid w:val="00AE6D6E"/>
    <w:rsid w:val="00AF017F"/>
    <w:rsid w:val="00AF168F"/>
    <w:rsid w:val="00AF1B34"/>
    <w:rsid w:val="00AF2499"/>
    <w:rsid w:val="00AF2CA8"/>
    <w:rsid w:val="00AF319B"/>
    <w:rsid w:val="00AF31C6"/>
    <w:rsid w:val="00AF3F0E"/>
    <w:rsid w:val="00AF41C5"/>
    <w:rsid w:val="00AF4320"/>
    <w:rsid w:val="00AF474C"/>
    <w:rsid w:val="00AF499F"/>
    <w:rsid w:val="00AF566C"/>
    <w:rsid w:val="00AF5DF6"/>
    <w:rsid w:val="00AF606B"/>
    <w:rsid w:val="00AF6891"/>
    <w:rsid w:val="00AF690D"/>
    <w:rsid w:val="00AF69E5"/>
    <w:rsid w:val="00AF6E44"/>
    <w:rsid w:val="00AF7546"/>
    <w:rsid w:val="00AF75FB"/>
    <w:rsid w:val="00B001A3"/>
    <w:rsid w:val="00B004A4"/>
    <w:rsid w:val="00B008B8"/>
    <w:rsid w:val="00B00B6B"/>
    <w:rsid w:val="00B00F30"/>
    <w:rsid w:val="00B00F61"/>
    <w:rsid w:val="00B0198C"/>
    <w:rsid w:val="00B025E0"/>
    <w:rsid w:val="00B025F2"/>
    <w:rsid w:val="00B02880"/>
    <w:rsid w:val="00B02AC9"/>
    <w:rsid w:val="00B04496"/>
    <w:rsid w:val="00B04A17"/>
    <w:rsid w:val="00B054AD"/>
    <w:rsid w:val="00B0596E"/>
    <w:rsid w:val="00B06063"/>
    <w:rsid w:val="00B063F3"/>
    <w:rsid w:val="00B06521"/>
    <w:rsid w:val="00B06A09"/>
    <w:rsid w:val="00B06FE4"/>
    <w:rsid w:val="00B07E0D"/>
    <w:rsid w:val="00B07EF5"/>
    <w:rsid w:val="00B1000C"/>
    <w:rsid w:val="00B10730"/>
    <w:rsid w:val="00B10BA2"/>
    <w:rsid w:val="00B112C0"/>
    <w:rsid w:val="00B1180E"/>
    <w:rsid w:val="00B11EB3"/>
    <w:rsid w:val="00B129B9"/>
    <w:rsid w:val="00B12B8D"/>
    <w:rsid w:val="00B13027"/>
    <w:rsid w:val="00B13330"/>
    <w:rsid w:val="00B13713"/>
    <w:rsid w:val="00B137FE"/>
    <w:rsid w:val="00B149E7"/>
    <w:rsid w:val="00B149EE"/>
    <w:rsid w:val="00B15497"/>
    <w:rsid w:val="00B15BED"/>
    <w:rsid w:val="00B16081"/>
    <w:rsid w:val="00B161CE"/>
    <w:rsid w:val="00B16636"/>
    <w:rsid w:val="00B1678B"/>
    <w:rsid w:val="00B16C1E"/>
    <w:rsid w:val="00B16DA9"/>
    <w:rsid w:val="00B17E03"/>
    <w:rsid w:val="00B20107"/>
    <w:rsid w:val="00B2040D"/>
    <w:rsid w:val="00B2091E"/>
    <w:rsid w:val="00B209EF"/>
    <w:rsid w:val="00B20B06"/>
    <w:rsid w:val="00B212B4"/>
    <w:rsid w:val="00B21308"/>
    <w:rsid w:val="00B22027"/>
    <w:rsid w:val="00B22050"/>
    <w:rsid w:val="00B22AF5"/>
    <w:rsid w:val="00B23A6F"/>
    <w:rsid w:val="00B23ED3"/>
    <w:rsid w:val="00B24C99"/>
    <w:rsid w:val="00B25070"/>
    <w:rsid w:val="00B267B3"/>
    <w:rsid w:val="00B26D36"/>
    <w:rsid w:val="00B27581"/>
    <w:rsid w:val="00B27A93"/>
    <w:rsid w:val="00B301A0"/>
    <w:rsid w:val="00B30402"/>
    <w:rsid w:val="00B3067E"/>
    <w:rsid w:val="00B30798"/>
    <w:rsid w:val="00B30B1B"/>
    <w:rsid w:val="00B30D76"/>
    <w:rsid w:val="00B3124C"/>
    <w:rsid w:val="00B31834"/>
    <w:rsid w:val="00B31838"/>
    <w:rsid w:val="00B319D5"/>
    <w:rsid w:val="00B31CC7"/>
    <w:rsid w:val="00B321F2"/>
    <w:rsid w:val="00B32A27"/>
    <w:rsid w:val="00B332E9"/>
    <w:rsid w:val="00B3399D"/>
    <w:rsid w:val="00B33AC7"/>
    <w:rsid w:val="00B34D7A"/>
    <w:rsid w:val="00B34FCA"/>
    <w:rsid w:val="00B35156"/>
    <w:rsid w:val="00B356B2"/>
    <w:rsid w:val="00B3581E"/>
    <w:rsid w:val="00B36108"/>
    <w:rsid w:val="00B36367"/>
    <w:rsid w:val="00B36B57"/>
    <w:rsid w:val="00B3728E"/>
    <w:rsid w:val="00B40987"/>
    <w:rsid w:val="00B41025"/>
    <w:rsid w:val="00B41338"/>
    <w:rsid w:val="00B4157B"/>
    <w:rsid w:val="00B42200"/>
    <w:rsid w:val="00B4220C"/>
    <w:rsid w:val="00B42533"/>
    <w:rsid w:val="00B42654"/>
    <w:rsid w:val="00B42E1D"/>
    <w:rsid w:val="00B42FFE"/>
    <w:rsid w:val="00B433D2"/>
    <w:rsid w:val="00B44921"/>
    <w:rsid w:val="00B45F40"/>
    <w:rsid w:val="00B466D5"/>
    <w:rsid w:val="00B47642"/>
    <w:rsid w:val="00B47989"/>
    <w:rsid w:val="00B50F0B"/>
    <w:rsid w:val="00B51840"/>
    <w:rsid w:val="00B51ADA"/>
    <w:rsid w:val="00B51CDB"/>
    <w:rsid w:val="00B52724"/>
    <w:rsid w:val="00B532D6"/>
    <w:rsid w:val="00B53984"/>
    <w:rsid w:val="00B54C82"/>
    <w:rsid w:val="00B54F48"/>
    <w:rsid w:val="00B54F68"/>
    <w:rsid w:val="00B551C7"/>
    <w:rsid w:val="00B555B6"/>
    <w:rsid w:val="00B555C5"/>
    <w:rsid w:val="00B55BD2"/>
    <w:rsid w:val="00B55E91"/>
    <w:rsid w:val="00B5636B"/>
    <w:rsid w:val="00B56C0D"/>
    <w:rsid w:val="00B57192"/>
    <w:rsid w:val="00B5795F"/>
    <w:rsid w:val="00B57AB4"/>
    <w:rsid w:val="00B57EC6"/>
    <w:rsid w:val="00B60AEF"/>
    <w:rsid w:val="00B60DDC"/>
    <w:rsid w:val="00B60F4B"/>
    <w:rsid w:val="00B613BC"/>
    <w:rsid w:val="00B614A8"/>
    <w:rsid w:val="00B62437"/>
    <w:rsid w:val="00B63056"/>
    <w:rsid w:val="00B6316B"/>
    <w:rsid w:val="00B6366E"/>
    <w:rsid w:val="00B64048"/>
    <w:rsid w:val="00B640DE"/>
    <w:rsid w:val="00B64817"/>
    <w:rsid w:val="00B64990"/>
    <w:rsid w:val="00B64A57"/>
    <w:rsid w:val="00B64CA3"/>
    <w:rsid w:val="00B652F8"/>
    <w:rsid w:val="00B655AC"/>
    <w:rsid w:val="00B65AFC"/>
    <w:rsid w:val="00B65B55"/>
    <w:rsid w:val="00B6695A"/>
    <w:rsid w:val="00B66BD8"/>
    <w:rsid w:val="00B66C63"/>
    <w:rsid w:val="00B6756B"/>
    <w:rsid w:val="00B70184"/>
    <w:rsid w:val="00B70C0C"/>
    <w:rsid w:val="00B713E0"/>
    <w:rsid w:val="00B716D0"/>
    <w:rsid w:val="00B71711"/>
    <w:rsid w:val="00B71C05"/>
    <w:rsid w:val="00B720CD"/>
    <w:rsid w:val="00B72658"/>
    <w:rsid w:val="00B7293D"/>
    <w:rsid w:val="00B72AD8"/>
    <w:rsid w:val="00B72DA7"/>
    <w:rsid w:val="00B7301F"/>
    <w:rsid w:val="00B732AE"/>
    <w:rsid w:val="00B73844"/>
    <w:rsid w:val="00B73F5B"/>
    <w:rsid w:val="00B744C0"/>
    <w:rsid w:val="00B744C5"/>
    <w:rsid w:val="00B74DBF"/>
    <w:rsid w:val="00B74E9B"/>
    <w:rsid w:val="00B75012"/>
    <w:rsid w:val="00B759F5"/>
    <w:rsid w:val="00B76A20"/>
    <w:rsid w:val="00B76A32"/>
    <w:rsid w:val="00B76E5B"/>
    <w:rsid w:val="00B8029F"/>
    <w:rsid w:val="00B807A0"/>
    <w:rsid w:val="00B80A4F"/>
    <w:rsid w:val="00B819FB"/>
    <w:rsid w:val="00B826F2"/>
    <w:rsid w:val="00B82B7C"/>
    <w:rsid w:val="00B83435"/>
    <w:rsid w:val="00B83F0B"/>
    <w:rsid w:val="00B848DE"/>
    <w:rsid w:val="00B84D2D"/>
    <w:rsid w:val="00B84F30"/>
    <w:rsid w:val="00B85D8B"/>
    <w:rsid w:val="00B85EA4"/>
    <w:rsid w:val="00B86135"/>
    <w:rsid w:val="00B86393"/>
    <w:rsid w:val="00B8640D"/>
    <w:rsid w:val="00B873C3"/>
    <w:rsid w:val="00B87A69"/>
    <w:rsid w:val="00B87B7D"/>
    <w:rsid w:val="00B87CC6"/>
    <w:rsid w:val="00B903A9"/>
    <w:rsid w:val="00B905AA"/>
    <w:rsid w:val="00B90C09"/>
    <w:rsid w:val="00B91A2E"/>
    <w:rsid w:val="00B91B78"/>
    <w:rsid w:val="00B91E2B"/>
    <w:rsid w:val="00B923D2"/>
    <w:rsid w:val="00B92545"/>
    <w:rsid w:val="00B92AB3"/>
    <w:rsid w:val="00B93197"/>
    <w:rsid w:val="00B935DC"/>
    <w:rsid w:val="00B9407C"/>
    <w:rsid w:val="00B945C2"/>
    <w:rsid w:val="00B94E5C"/>
    <w:rsid w:val="00B95709"/>
    <w:rsid w:val="00B958E2"/>
    <w:rsid w:val="00B9632D"/>
    <w:rsid w:val="00B969B2"/>
    <w:rsid w:val="00B96BF9"/>
    <w:rsid w:val="00B96D5F"/>
    <w:rsid w:val="00B975C2"/>
    <w:rsid w:val="00BA04B3"/>
    <w:rsid w:val="00BA090C"/>
    <w:rsid w:val="00BA0E87"/>
    <w:rsid w:val="00BA104F"/>
    <w:rsid w:val="00BA1064"/>
    <w:rsid w:val="00BA1AF4"/>
    <w:rsid w:val="00BA25A6"/>
    <w:rsid w:val="00BA262F"/>
    <w:rsid w:val="00BA31EE"/>
    <w:rsid w:val="00BA3530"/>
    <w:rsid w:val="00BA3599"/>
    <w:rsid w:val="00BA35C7"/>
    <w:rsid w:val="00BA38F7"/>
    <w:rsid w:val="00BA3E8D"/>
    <w:rsid w:val="00BA408D"/>
    <w:rsid w:val="00BA4426"/>
    <w:rsid w:val="00BA4E9C"/>
    <w:rsid w:val="00BA5951"/>
    <w:rsid w:val="00BA6437"/>
    <w:rsid w:val="00BA7079"/>
    <w:rsid w:val="00BB0776"/>
    <w:rsid w:val="00BB07BB"/>
    <w:rsid w:val="00BB1457"/>
    <w:rsid w:val="00BB1510"/>
    <w:rsid w:val="00BB1E7D"/>
    <w:rsid w:val="00BB234D"/>
    <w:rsid w:val="00BB2C2E"/>
    <w:rsid w:val="00BB2CD8"/>
    <w:rsid w:val="00BB2D27"/>
    <w:rsid w:val="00BB2EE6"/>
    <w:rsid w:val="00BB3039"/>
    <w:rsid w:val="00BB31BE"/>
    <w:rsid w:val="00BB32F3"/>
    <w:rsid w:val="00BB38F8"/>
    <w:rsid w:val="00BB3EC5"/>
    <w:rsid w:val="00BB5D2C"/>
    <w:rsid w:val="00BB6630"/>
    <w:rsid w:val="00BB6FF6"/>
    <w:rsid w:val="00BB7000"/>
    <w:rsid w:val="00BB769F"/>
    <w:rsid w:val="00BB776F"/>
    <w:rsid w:val="00BC03A8"/>
    <w:rsid w:val="00BC0B3B"/>
    <w:rsid w:val="00BC1310"/>
    <w:rsid w:val="00BC1C22"/>
    <w:rsid w:val="00BC1F8E"/>
    <w:rsid w:val="00BC310D"/>
    <w:rsid w:val="00BC349B"/>
    <w:rsid w:val="00BC4065"/>
    <w:rsid w:val="00BC4977"/>
    <w:rsid w:val="00BC4A72"/>
    <w:rsid w:val="00BC544E"/>
    <w:rsid w:val="00BC5936"/>
    <w:rsid w:val="00BC5F35"/>
    <w:rsid w:val="00BC6ACB"/>
    <w:rsid w:val="00BC7706"/>
    <w:rsid w:val="00BD0171"/>
    <w:rsid w:val="00BD0572"/>
    <w:rsid w:val="00BD1BAB"/>
    <w:rsid w:val="00BD228A"/>
    <w:rsid w:val="00BD2D6D"/>
    <w:rsid w:val="00BD36A7"/>
    <w:rsid w:val="00BD3E6F"/>
    <w:rsid w:val="00BD4529"/>
    <w:rsid w:val="00BD4572"/>
    <w:rsid w:val="00BD4BAC"/>
    <w:rsid w:val="00BD5780"/>
    <w:rsid w:val="00BD5ECE"/>
    <w:rsid w:val="00BD76E9"/>
    <w:rsid w:val="00BD7E7B"/>
    <w:rsid w:val="00BE047D"/>
    <w:rsid w:val="00BE07A5"/>
    <w:rsid w:val="00BE09E3"/>
    <w:rsid w:val="00BE0B8D"/>
    <w:rsid w:val="00BE0D31"/>
    <w:rsid w:val="00BE0F87"/>
    <w:rsid w:val="00BE1366"/>
    <w:rsid w:val="00BE17EE"/>
    <w:rsid w:val="00BE17F7"/>
    <w:rsid w:val="00BE1DAC"/>
    <w:rsid w:val="00BE1EEE"/>
    <w:rsid w:val="00BE2474"/>
    <w:rsid w:val="00BE2B60"/>
    <w:rsid w:val="00BE3A2F"/>
    <w:rsid w:val="00BE49BA"/>
    <w:rsid w:val="00BE56F0"/>
    <w:rsid w:val="00BE5F3A"/>
    <w:rsid w:val="00BE6576"/>
    <w:rsid w:val="00BE682F"/>
    <w:rsid w:val="00BE6D7D"/>
    <w:rsid w:val="00BE7B58"/>
    <w:rsid w:val="00BF0B60"/>
    <w:rsid w:val="00BF0FD4"/>
    <w:rsid w:val="00BF194E"/>
    <w:rsid w:val="00BF2364"/>
    <w:rsid w:val="00BF427D"/>
    <w:rsid w:val="00BF456F"/>
    <w:rsid w:val="00BF4740"/>
    <w:rsid w:val="00BF4B93"/>
    <w:rsid w:val="00BF4F8F"/>
    <w:rsid w:val="00BF53A3"/>
    <w:rsid w:val="00BF6554"/>
    <w:rsid w:val="00BF6EC8"/>
    <w:rsid w:val="00BF7370"/>
    <w:rsid w:val="00BF7599"/>
    <w:rsid w:val="00BF7731"/>
    <w:rsid w:val="00BF783C"/>
    <w:rsid w:val="00BF78CC"/>
    <w:rsid w:val="00BF79BA"/>
    <w:rsid w:val="00C00236"/>
    <w:rsid w:val="00C00595"/>
    <w:rsid w:val="00C00679"/>
    <w:rsid w:val="00C00B0C"/>
    <w:rsid w:val="00C00B25"/>
    <w:rsid w:val="00C00E9D"/>
    <w:rsid w:val="00C00EE2"/>
    <w:rsid w:val="00C00FCE"/>
    <w:rsid w:val="00C015B5"/>
    <w:rsid w:val="00C02672"/>
    <w:rsid w:val="00C02B26"/>
    <w:rsid w:val="00C032A0"/>
    <w:rsid w:val="00C036D6"/>
    <w:rsid w:val="00C03733"/>
    <w:rsid w:val="00C04523"/>
    <w:rsid w:val="00C05102"/>
    <w:rsid w:val="00C05F69"/>
    <w:rsid w:val="00C05FB7"/>
    <w:rsid w:val="00C0660E"/>
    <w:rsid w:val="00C06DD3"/>
    <w:rsid w:val="00C07C21"/>
    <w:rsid w:val="00C10094"/>
    <w:rsid w:val="00C1052B"/>
    <w:rsid w:val="00C108E7"/>
    <w:rsid w:val="00C10902"/>
    <w:rsid w:val="00C10CC6"/>
    <w:rsid w:val="00C113BD"/>
    <w:rsid w:val="00C12437"/>
    <w:rsid w:val="00C1248F"/>
    <w:rsid w:val="00C124D5"/>
    <w:rsid w:val="00C12740"/>
    <w:rsid w:val="00C13088"/>
    <w:rsid w:val="00C136CD"/>
    <w:rsid w:val="00C138F1"/>
    <w:rsid w:val="00C13CC1"/>
    <w:rsid w:val="00C14149"/>
    <w:rsid w:val="00C146F1"/>
    <w:rsid w:val="00C14D9D"/>
    <w:rsid w:val="00C150E1"/>
    <w:rsid w:val="00C155BB"/>
    <w:rsid w:val="00C1594B"/>
    <w:rsid w:val="00C15A4D"/>
    <w:rsid w:val="00C17BD5"/>
    <w:rsid w:val="00C2080B"/>
    <w:rsid w:val="00C20E17"/>
    <w:rsid w:val="00C210E5"/>
    <w:rsid w:val="00C214C6"/>
    <w:rsid w:val="00C21821"/>
    <w:rsid w:val="00C21EB1"/>
    <w:rsid w:val="00C22017"/>
    <w:rsid w:val="00C2270C"/>
    <w:rsid w:val="00C22A41"/>
    <w:rsid w:val="00C23871"/>
    <w:rsid w:val="00C23967"/>
    <w:rsid w:val="00C23CA4"/>
    <w:rsid w:val="00C2507A"/>
    <w:rsid w:val="00C25C20"/>
    <w:rsid w:val="00C26D82"/>
    <w:rsid w:val="00C309E4"/>
    <w:rsid w:val="00C30E7C"/>
    <w:rsid w:val="00C31A56"/>
    <w:rsid w:val="00C31B91"/>
    <w:rsid w:val="00C325CD"/>
    <w:rsid w:val="00C326FD"/>
    <w:rsid w:val="00C3353F"/>
    <w:rsid w:val="00C33966"/>
    <w:rsid w:val="00C34531"/>
    <w:rsid w:val="00C347ED"/>
    <w:rsid w:val="00C34A18"/>
    <w:rsid w:val="00C34B12"/>
    <w:rsid w:val="00C35FBE"/>
    <w:rsid w:val="00C36C5E"/>
    <w:rsid w:val="00C36DA7"/>
    <w:rsid w:val="00C36F85"/>
    <w:rsid w:val="00C374ED"/>
    <w:rsid w:val="00C37631"/>
    <w:rsid w:val="00C37987"/>
    <w:rsid w:val="00C37C85"/>
    <w:rsid w:val="00C40E88"/>
    <w:rsid w:val="00C418E6"/>
    <w:rsid w:val="00C41E99"/>
    <w:rsid w:val="00C43820"/>
    <w:rsid w:val="00C445B2"/>
    <w:rsid w:val="00C452F5"/>
    <w:rsid w:val="00C45493"/>
    <w:rsid w:val="00C45877"/>
    <w:rsid w:val="00C45905"/>
    <w:rsid w:val="00C45A9A"/>
    <w:rsid w:val="00C45DCF"/>
    <w:rsid w:val="00C45FB0"/>
    <w:rsid w:val="00C460E3"/>
    <w:rsid w:val="00C46273"/>
    <w:rsid w:val="00C465FE"/>
    <w:rsid w:val="00C4687D"/>
    <w:rsid w:val="00C46CA9"/>
    <w:rsid w:val="00C46D19"/>
    <w:rsid w:val="00C477E8"/>
    <w:rsid w:val="00C47990"/>
    <w:rsid w:val="00C47A7C"/>
    <w:rsid w:val="00C50D44"/>
    <w:rsid w:val="00C514C5"/>
    <w:rsid w:val="00C515AB"/>
    <w:rsid w:val="00C517B2"/>
    <w:rsid w:val="00C523A0"/>
    <w:rsid w:val="00C52438"/>
    <w:rsid w:val="00C52643"/>
    <w:rsid w:val="00C527AA"/>
    <w:rsid w:val="00C52887"/>
    <w:rsid w:val="00C53869"/>
    <w:rsid w:val="00C5419B"/>
    <w:rsid w:val="00C5432C"/>
    <w:rsid w:val="00C54701"/>
    <w:rsid w:val="00C547BC"/>
    <w:rsid w:val="00C558A0"/>
    <w:rsid w:val="00C55CF7"/>
    <w:rsid w:val="00C56047"/>
    <w:rsid w:val="00C56AFE"/>
    <w:rsid w:val="00C56BC5"/>
    <w:rsid w:val="00C60251"/>
    <w:rsid w:val="00C623F4"/>
    <w:rsid w:val="00C62D02"/>
    <w:rsid w:val="00C633D5"/>
    <w:rsid w:val="00C63F0C"/>
    <w:rsid w:val="00C64A41"/>
    <w:rsid w:val="00C652D6"/>
    <w:rsid w:val="00C6576F"/>
    <w:rsid w:val="00C6676F"/>
    <w:rsid w:val="00C66A9C"/>
    <w:rsid w:val="00C66AC7"/>
    <w:rsid w:val="00C673EB"/>
    <w:rsid w:val="00C67444"/>
    <w:rsid w:val="00C675E4"/>
    <w:rsid w:val="00C67A26"/>
    <w:rsid w:val="00C706D1"/>
    <w:rsid w:val="00C708E3"/>
    <w:rsid w:val="00C70AA6"/>
    <w:rsid w:val="00C71266"/>
    <w:rsid w:val="00C71368"/>
    <w:rsid w:val="00C71BB5"/>
    <w:rsid w:val="00C71D57"/>
    <w:rsid w:val="00C724A5"/>
    <w:rsid w:val="00C7298F"/>
    <w:rsid w:val="00C735C1"/>
    <w:rsid w:val="00C736F7"/>
    <w:rsid w:val="00C739D2"/>
    <w:rsid w:val="00C73AE6"/>
    <w:rsid w:val="00C740C1"/>
    <w:rsid w:val="00C742FE"/>
    <w:rsid w:val="00C75080"/>
    <w:rsid w:val="00C75540"/>
    <w:rsid w:val="00C7589E"/>
    <w:rsid w:val="00C75B56"/>
    <w:rsid w:val="00C762A8"/>
    <w:rsid w:val="00C77115"/>
    <w:rsid w:val="00C7716B"/>
    <w:rsid w:val="00C7723D"/>
    <w:rsid w:val="00C778C0"/>
    <w:rsid w:val="00C77EC1"/>
    <w:rsid w:val="00C802E9"/>
    <w:rsid w:val="00C80700"/>
    <w:rsid w:val="00C80A58"/>
    <w:rsid w:val="00C80B16"/>
    <w:rsid w:val="00C81192"/>
    <w:rsid w:val="00C8203C"/>
    <w:rsid w:val="00C8225A"/>
    <w:rsid w:val="00C82413"/>
    <w:rsid w:val="00C82840"/>
    <w:rsid w:val="00C8306C"/>
    <w:rsid w:val="00C83805"/>
    <w:rsid w:val="00C83810"/>
    <w:rsid w:val="00C83F8C"/>
    <w:rsid w:val="00C844AE"/>
    <w:rsid w:val="00C8455A"/>
    <w:rsid w:val="00C84F94"/>
    <w:rsid w:val="00C853CC"/>
    <w:rsid w:val="00C85805"/>
    <w:rsid w:val="00C859D2"/>
    <w:rsid w:val="00C85C74"/>
    <w:rsid w:val="00C86048"/>
    <w:rsid w:val="00C865E3"/>
    <w:rsid w:val="00C866DB"/>
    <w:rsid w:val="00C905DE"/>
    <w:rsid w:val="00C90C8F"/>
    <w:rsid w:val="00C90EFE"/>
    <w:rsid w:val="00C90F7D"/>
    <w:rsid w:val="00C91346"/>
    <w:rsid w:val="00C928E0"/>
    <w:rsid w:val="00C9293F"/>
    <w:rsid w:val="00C93C1B"/>
    <w:rsid w:val="00C9448D"/>
    <w:rsid w:val="00C94C14"/>
    <w:rsid w:val="00C94D63"/>
    <w:rsid w:val="00C94EF7"/>
    <w:rsid w:val="00C95DC5"/>
    <w:rsid w:val="00C95E2D"/>
    <w:rsid w:val="00C96A76"/>
    <w:rsid w:val="00C970C5"/>
    <w:rsid w:val="00C97256"/>
    <w:rsid w:val="00C97BEA"/>
    <w:rsid w:val="00C97D22"/>
    <w:rsid w:val="00CA08D4"/>
    <w:rsid w:val="00CA0A31"/>
    <w:rsid w:val="00CA107D"/>
    <w:rsid w:val="00CA1816"/>
    <w:rsid w:val="00CA1FFD"/>
    <w:rsid w:val="00CA302E"/>
    <w:rsid w:val="00CA38A5"/>
    <w:rsid w:val="00CA4A1D"/>
    <w:rsid w:val="00CA584E"/>
    <w:rsid w:val="00CA7471"/>
    <w:rsid w:val="00CB025E"/>
    <w:rsid w:val="00CB0901"/>
    <w:rsid w:val="00CB0D24"/>
    <w:rsid w:val="00CB186F"/>
    <w:rsid w:val="00CB1F4C"/>
    <w:rsid w:val="00CB3EEA"/>
    <w:rsid w:val="00CB4394"/>
    <w:rsid w:val="00CB44E3"/>
    <w:rsid w:val="00CB4C4F"/>
    <w:rsid w:val="00CB5673"/>
    <w:rsid w:val="00CB5F40"/>
    <w:rsid w:val="00CB666B"/>
    <w:rsid w:val="00CB6881"/>
    <w:rsid w:val="00CB6C5A"/>
    <w:rsid w:val="00CB6E12"/>
    <w:rsid w:val="00CB7792"/>
    <w:rsid w:val="00CB7889"/>
    <w:rsid w:val="00CB7A20"/>
    <w:rsid w:val="00CC0039"/>
    <w:rsid w:val="00CC0077"/>
    <w:rsid w:val="00CC0C49"/>
    <w:rsid w:val="00CC16EA"/>
    <w:rsid w:val="00CC17FD"/>
    <w:rsid w:val="00CC1853"/>
    <w:rsid w:val="00CC1913"/>
    <w:rsid w:val="00CC1B28"/>
    <w:rsid w:val="00CC2075"/>
    <w:rsid w:val="00CC2A13"/>
    <w:rsid w:val="00CC2ABA"/>
    <w:rsid w:val="00CC3228"/>
    <w:rsid w:val="00CC3732"/>
    <w:rsid w:val="00CC378B"/>
    <w:rsid w:val="00CC4D35"/>
    <w:rsid w:val="00CC580F"/>
    <w:rsid w:val="00CC5A87"/>
    <w:rsid w:val="00CC5D70"/>
    <w:rsid w:val="00CC5DE0"/>
    <w:rsid w:val="00CC645A"/>
    <w:rsid w:val="00CC682B"/>
    <w:rsid w:val="00CD0116"/>
    <w:rsid w:val="00CD0589"/>
    <w:rsid w:val="00CD0673"/>
    <w:rsid w:val="00CD1A60"/>
    <w:rsid w:val="00CD26AA"/>
    <w:rsid w:val="00CD2A0E"/>
    <w:rsid w:val="00CD2C4C"/>
    <w:rsid w:val="00CD3163"/>
    <w:rsid w:val="00CD3266"/>
    <w:rsid w:val="00CD3DF8"/>
    <w:rsid w:val="00CD3EB8"/>
    <w:rsid w:val="00CD41F8"/>
    <w:rsid w:val="00CD4223"/>
    <w:rsid w:val="00CD4861"/>
    <w:rsid w:val="00CD5398"/>
    <w:rsid w:val="00CD5493"/>
    <w:rsid w:val="00CD56B5"/>
    <w:rsid w:val="00CD573F"/>
    <w:rsid w:val="00CD60CF"/>
    <w:rsid w:val="00CD6274"/>
    <w:rsid w:val="00CD63EF"/>
    <w:rsid w:val="00CD641F"/>
    <w:rsid w:val="00CD6729"/>
    <w:rsid w:val="00CD6D81"/>
    <w:rsid w:val="00CD6DB0"/>
    <w:rsid w:val="00CD7042"/>
    <w:rsid w:val="00CD7329"/>
    <w:rsid w:val="00CD7C30"/>
    <w:rsid w:val="00CE0A07"/>
    <w:rsid w:val="00CE1454"/>
    <w:rsid w:val="00CE178D"/>
    <w:rsid w:val="00CE18A4"/>
    <w:rsid w:val="00CE1FA1"/>
    <w:rsid w:val="00CE283E"/>
    <w:rsid w:val="00CE3310"/>
    <w:rsid w:val="00CE434C"/>
    <w:rsid w:val="00CE4F94"/>
    <w:rsid w:val="00CE5CCF"/>
    <w:rsid w:val="00CE601C"/>
    <w:rsid w:val="00CE6074"/>
    <w:rsid w:val="00CE6217"/>
    <w:rsid w:val="00CE62AC"/>
    <w:rsid w:val="00CE63F8"/>
    <w:rsid w:val="00CE7D9D"/>
    <w:rsid w:val="00CF02E0"/>
    <w:rsid w:val="00CF09F9"/>
    <w:rsid w:val="00CF1DC5"/>
    <w:rsid w:val="00CF2365"/>
    <w:rsid w:val="00CF3EAC"/>
    <w:rsid w:val="00CF469B"/>
    <w:rsid w:val="00CF4B0E"/>
    <w:rsid w:val="00CF5007"/>
    <w:rsid w:val="00CF5608"/>
    <w:rsid w:val="00CF5B56"/>
    <w:rsid w:val="00CF6BD2"/>
    <w:rsid w:val="00CF7926"/>
    <w:rsid w:val="00D00143"/>
    <w:rsid w:val="00D0110D"/>
    <w:rsid w:val="00D0184D"/>
    <w:rsid w:val="00D02629"/>
    <w:rsid w:val="00D031CE"/>
    <w:rsid w:val="00D05304"/>
    <w:rsid w:val="00D05830"/>
    <w:rsid w:val="00D05B19"/>
    <w:rsid w:val="00D06E6A"/>
    <w:rsid w:val="00D07EAD"/>
    <w:rsid w:val="00D10087"/>
    <w:rsid w:val="00D1015E"/>
    <w:rsid w:val="00D10E41"/>
    <w:rsid w:val="00D10FA3"/>
    <w:rsid w:val="00D1101E"/>
    <w:rsid w:val="00D11070"/>
    <w:rsid w:val="00D110A4"/>
    <w:rsid w:val="00D119EB"/>
    <w:rsid w:val="00D11B8A"/>
    <w:rsid w:val="00D11B9C"/>
    <w:rsid w:val="00D12617"/>
    <w:rsid w:val="00D12A05"/>
    <w:rsid w:val="00D12A48"/>
    <w:rsid w:val="00D12A97"/>
    <w:rsid w:val="00D12E94"/>
    <w:rsid w:val="00D12FBF"/>
    <w:rsid w:val="00D14A60"/>
    <w:rsid w:val="00D14C23"/>
    <w:rsid w:val="00D15063"/>
    <w:rsid w:val="00D156CE"/>
    <w:rsid w:val="00D15B84"/>
    <w:rsid w:val="00D15DA3"/>
    <w:rsid w:val="00D1693F"/>
    <w:rsid w:val="00D178FC"/>
    <w:rsid w:val="00D17D7F"/>
    <w:rsid w:val="00D17EFC"/>
    <w:rsid w:val="00D204FE"/>
    <w:rsid w:val="00D207D3"/>
    <w:rsid w:val="00D20C69"/>
    <w:rsid w:val="00D20D03"/>
    <w:rsid w:val="00D20ED0"/>
    <w:rsid w:val="00D21000"/>
    <w:rsid w:val="00D21142"/>
    <w:rsid w:val="00D21191"/>
    <w:rsid w:val="00D222A0"/>
    <w:rsid w:val="00D228E2"/>
    <w:rsid w:val="00D23087"/>
    <w:rsid w:val="00D234CD"/>
    <w:rsid w:val="00D23694"/>
    <w:rsid w:val="00D238C2"/>
    <w:rsid w:val="00D238E5"/>
    <w:rsid w:val="00D23D2B"/>
    <w:rsid w:val="00D24236"/>
    <w:rsid w:val="00D25620"/>
    <w:rsid w:val="00D25BB9"/>
    <w:rsid w:val="00D2677C"/>
    <w:rsid w:val="00D26D92"/>
    <w:rsid w:val="00D26FA4"/>
    <w:rsid w:val="00D274C4"/>
    <w:rsid w:val="00D275F7"/>
    <w:rsid w:val="00D27792"/>
    <w:rsid w:val="00D27B2C"/>
    <w:rsid w:val="00D27D1A"/>
    <w:rsid w:val="00D30D95"/>
    <w:rsid w:val="00D314CC"/>
    <w:rsid w:val="00D31922"/>
    <w:rsid w:val="00D31CB8"/>
    <w:rsid w:val="00D32187"/>
    <w:rsid w:val="00D326B9"/>
    <w:rsid w:val="00D32C94"/>
    <w:rsid w:val="00D33A21"/>
    <w:rsid w:val="00D3473A"/>
    <w:rsid w:val="00D34DDF"/>
    <w:rsid w:val="00D3595A"/>
    <w:rsid w:val="00D35BE5"/>
    <w:rsid w:val="00D361DF"/>
    <w:rsid w:val="00D361EF"/>
    <w:rsid w:val="00D36906"/>
    <w:rsid w:val="00D3691B"/>
    <w:rsid w:val="00D36B7B"/>
    <w:rsid w:val="00D36C55"/>
    <w:rsid w:val="00D379DB"/>
    <w:rsid w:val="00D37B5A"/>
    <w:rsid w:val="00D37EF7"/>
    <w:rsid w:val="00D40C79"/>
    <w:rsid w:val="00D4158C"/>
    <w:rsid w:val="00D42465"/>
    <w:rsid w:val="00D43171"/>
    <w:rsid w:val="00D43C75"/>
    <w:rsid w:val="00D43F5E"/>
    <w:rsid w:val="00D4415B"/>
    <w:rsid w:val="00D446F5"/>
    <w:rsid w:val="00D44C9D"/>
    <w:rsid w:val="00D450AA"/>
    <w:rsid w:val="00D45280"/>
    <w:rsid w:val="00D45862"/>
    <w:rsid w:val="00D45926"/>
    <w:rsid w:val="00D46729"/>
    <w:rsid w:val="00D46F8B"/>
    <w:rsid w:val="00D472A8"/>
    <w:rsid w:val="00D50202"/>
    <w:rsid w:val="00D5054D"/>
    <w:rsid w:val="00D50714"/>
    <w:rsid w:val="00D5093B"/>
    <w:rsid w:val="00D50D7A"/>
    <w:rsid w:val="00D5176F"/>
    <w:rsid w:val="00D51F12"/>
    <w:rsid w:val="00D52564"/>
    <w:rsid w:val="00D52751"/>
    <w:rsid w:val="00D5291A"/>
    <w:rsid w:val="00D53A83"/>
    <w:rsid w:val="00D54FD9"/>
    <w:rsid w:val="00D558C1"/>
    <w:rsid w:val="00D564B1"/>
    <w:rsid w:val="00D56621"/>
    <w:rsid w:val="00D60272"/>
    <w:rsid w:val="00D608FF"/>
    <w:rsid w:val="00D60C65"/>
    <w:rsid w:val="00D60D90"/>
    <w:rsid w:val="00D60EAF"/>
    <w:rsid w:val="00D617F9"/>
    <w:rsid w:val="00D61C99"/>
    <w:rsid w:val="00D62141"/>
    <w:rsid w:val="00D6245F"/>
    <w:rsid w:val="00D62600"/>
    <w:rsid w:val="00D62876"/>
    <w:rsid w:val="00D62973"/>
    <w:rsid w:val="00D62A67"/>
    <w:rsid w:val="00D62DB4"/>
    <w:rsid w:val="00D63CF8"/>
    <w:rsid w:val="00D63E11"/>
    <w:rsid w:val="00D648E0"/>
    <w:rsid w:val="00D64F4A"/>
    <w:rsid w:val="00D651CF"/>
    <w:rsid w:val="00D6539C"/>
    <w:rsid w:val="00D65692"/>
    <w:rsid w:val="00D662B4"/>
    <w:rsid w:val="00D66789"/>
    <w:rsid w:val="00D676B1"/>
    <w:rsid w:val="00D6798D"/>
    <w:rsid w:val="00D67A30"/>
    <w:rsid w:val="00D707A1"/>
    <w:rsid w:val="00D70C4E"/>
    <w:rsid w:val="00D70C65"/>
    <w:rsid w:val="00D70D8E"/>
    <w:rsid w:val="00D70DB0"/>
    <w:rsid w:val="00D71BDD"/>
    <w:rsid w:val="00D71BFF"/>
    <w:rsid w:val="00D71EAE"/>
    <w:rsid w:val="00D7205C"/>
    <w:rsid w:val="00D72326"/>
    <w:rsid w:val="00D723DF"/>
    <w:rsid w:val="00D72C63"/>
    <w:rsid w:val="00D72FF1"/>
    <w:rsid w:val="00D73580"/>
    <w:rsid w:val="00D736E9"/>
    <w:rsid w:val="00D73805"/>
    <w:rsid w:val="00D73B14"/>
    <w:rsid w:val="00D7400D"/>
    <w:rsid w:val="00D74E8F"/>
    <w:rsid w:val="00D74FF2"/>
    <w:rsid w:val="00D7542C"/>
    <w:rsid w:val="00D759EB"/>
    <w:rsid w:val="00D75FE9"/>
    <w:rsid w:val="00D76261"/>
    <w:rsid w:val="00D762BE"/>
    <w:rsid w:val="00D76957"/>
    <w:rsid w:val="00D76E1E"/>
    <w:rsid w:val="00D777CF"/>
    <w:rsid w:val="00D77AB1"/>
    <w:rsid w:val="00D77DDF"/>
    <w:rsid w:val="00D803A7"/>
    <w:rsid w:val="00D80630"/>
    <w:rsid w:val="00D81069"/>
    <w:rsid w:val="00D816DC"/>
    <w:rsid w:val="00D81FBD"/>
    <w:rsid w:val="00D8267B"/>
    <w:rsid w:val="00D82D48"/>
    <w:rsid w:val="00D82EBE"/>
    <w:rsid w:val="00D831F8"/>
    <w:rsid w:val="00D84963"/>
    <w:rsid w:val="00D84AD5"/>
    <w:rsid w:val="00D86740"/>
    <w:rsid w:val="00D8699D"/>
    <w:rsid w:val="00D86E05"/>
    <w:rsid w:val="00D87318"/>
    <w:rsid w:val="00D87B40"/>
    <w:rsid w:val="00D912AC"/>
    <w:rsid w:val="00D91410"/>
    <w:rsid w:val="00D91595"/>
    <w:rsid w:val="00D91DE9"/>
    <w:rsid w:val="00D922B3"/>
    <w:rsid w:val="00D93B29"/>
    <w:rsid w:val="00D93CEB"/>
    <w:rsid w:val="00D9436D"/>
    <w:rsid w:val="00D94D8F"/>
    <w:rsid w:val="00D95127"/>
    <w:rsid w:val="00D957AE"/>
    <w:rsid w:val="00D95F6A"/>
    <w:rsid w:val="00D963AE"/>
    <w:rsid w:val="00D963B3"/>
    <w:rsid w:val="00D96A65"/>
    <w:rsid w:val="00D96F9F"/>
    <w:rsid w:val="00D97870"/>
    <w:rsid w:val="00D97D9A"/>
    <w:rsid w:val="00DA0BC5"/>
    <w:rsid w:val="00DA12BE"/>
    <w:rsid w:val="00DA2200"/>
    <w:rsid w:val="00DA2E59"/>
    <w:rsid w:val="00DA2F44"/>
    <w:rsid w:val="00DA36B1"/>
    <w:rsid w:val="00DA3E0F"/>
    <w:rsid w:val="00DA4233"/>
    <w:rsid w:val="00DA4D25"/>
    <w:rsid w:val="00DA507C"/>
    <w:rsid w:val="00DA5199"/>
    <w:rsid w:val="00DA52C8"/>
    <w:rsid w:val="00DA5CC2"/>
    <w:rsid w:val="00DA5F09"/>
    <w:rsid w:val="00DA65E4"/>
    <w:rsid w:val="00DA6711"/>
    <w:rsid w:val="00DA6DE1"/>
    <w:rsid w:val="00DA6EBF"/>
    <w:rsid w:val="00DA72BB"/>
    <w:rsid w:val="00DA7B17"/>
    <w:rsid w:val="00DA7F8D"/>
    <w:rsid w:val="00DA7FCF"/>
    <w:rsid w:val="00DB020C"/>
    <w:rsid w:val="00DB0550"/>
    <w:rsid w:val="00DB1207"/>
    <w:rsid w:val="00DB1952"/>
    <w:rsid w:val="00DB1E73"/>
    <w:rsid w:val="00DB238F"/>
    <w:rsid w:val="00DB3725"/>
    <w:rsid w:val="00DB4E62"/>
    <w:rsid w:val="00DB53BE"/>
    <w:rsid w:val="00DB5CAF"/>
    <w:rsid w:val="00DB5EC3"/>
    <w:rsid w:val="00DB6235"/>
    <w:rsid w:val="00DB627A"/>
    <w:rsid w:val="00DB6453"/>
    <w:rsid w:val="00DB6506"/>
    <w:rsid w:val="00DB66E7"/>
    <w:rsid w:val="00DB6C35"/>
    <w:rsid w:val="00DB7650"/>
    <w:rsid w:val="00DB7984"/>
    <w:rsid w:val="00DC0AA8"/>
    <w:rsid w:val="00DC0ABB"/>
    <w:rsid w:val="00DC0B23"/>
    <w:rsid w:val="00DC0FD3"/>
    <w:rsid w:val="00DC183B"/>
    <w:rsid w:val="00DC1A7E"/>
    <w:rsid w:val="00DC1CAC"/>
    <w:rsid w:val="00DC1F38"/>
    <w:rsid w:val="00DC1FC8"/>
    <w:rsid w:val="00DC315F"/>
    <w:rsid w:val="00DC380C"/>
    <w:rsid w:val="00DC3D20"/>
    <w:rsid w:val="00DC3EB8"/>
    <w:rsid w:val="00DC45FF"/>
    <w:rsid w:val="00DC483F"/>
    <w:rsid w:val="00DC522D"/>
    <w:rsid w:val="00DC5A3E"/>
    <w:rsid w:val="00DC5B28"/>
    <w:rsid w:val="00DC5C68"/>
    <w:rsid w:val="00DC64F2"/>
    <w:rsid w:val="00DC6B37"/>
    <w:rsid w:val="00DC6BBE"/>
    <w:rsid w:val="00DC7355"/>
    <w:rsid w:val="00DC759A"/>
    <w:rsid w:val="00DC7DFC"/>
    <w:rsid w:val="00DD0346"/>
    <w:rsid w:val="00DD03F0"/>
    <w:rsid w:val="00DD1101"/>
    <w:rsid w:val="00DD1683"/>
    <w:rsid w:val="00DD1710"/>
    <w:rsid w:val="00DD2B99"/>
    <w:rsid w:val="00DD2BB5"/>
    <w:rsid w:val="00DD2D4D"/>
    <w:rsid w:val="00DD32DA"/>
    <w:rsid w:val="00DD449E"/>
    <w:rsid w:val="00DD4710"/>
    <w:rsid w:val="00DD478C"/>
    <w:rsid w:val="00DD4B92"/>
    <w:rsid w:val="00DD5232"/>
    <w:rsid w:val="00DD54FF"/>
    <w:rsid w:val="00DD5521"/>
    <w:rsid w:val="00DD5C8E"/>
    <w:rsid w:val="00DD5F52"/>
    <w:rsid w:val="00DD5F9F"/>
    <w:rsid w:val="00DD684A"/>
    <w:rsid w:val="00DD6980"/>
    <w:rsid w:val="00DD6A82"/>
    <w:rsid w:val="00DD76B4"/>
    <w:rsid w:val="00DD79DC"/>
    <w:rsid w:val="00DE00C7"/>
    <w:rsid w:val="00DE032E"/>
    <w:rsid w:val="00DE0784"/>
    <w:rsid w:val="00DE0C2B"/>
    <w:rsid w:val="00DE1072"/>
    <w:rsid w:val="00DE11A8"/>
    <w:rsid w:val="00DE16EE"/>
    <w:rsid w:val="00DE1CF4"/>
    <w:rsid w:val="00DE2878"/>
    <w:rsid w:val="00DE34B6"/>
    <w:rsid w:val="00DE3AE4"/>
    <w:rsid w:val="00DE3CDB"/>
    <w:rsid w:val="00DE4037"/>
    <w:rsid w:val="00DE4125"/>
    <w:rsid w:val="00DE496B"/>
    <w:rsid w:val="00DE58CC"/>
    <w:rsid w:val="00DE5AAB"/>
    <w:rsid w:val="00DE5E92"/>
    <w:rsid w:val="00DE6AFC"/>
    <w:rsid w:val="00DE6E95"/>
    <w:rsid w:val="00DE6F9E"/>
    <w:rsid w:val="00DE73CE"/>
    <w:rsid w:val="00DE7640"/>
    <w:rsid w:val="00DE7A0C"/>
    <w:rsid w:val="00DE7B34"/>
    <w:rsid w:val="00DE7F0F"/>
    <w:rsid w:val="00DE7FDE"/>
    <w:rsid w:val="00DF0DBF"/>
    <w:rsid w:val="00DF335C"/>
    <w:rsid w:val="00DF345A"/>
    <w:rsid w:val="00DF3969"/>
    <w:rsid w:val="00DF3C45"/>
    <w:rsid w:val="00DF44E1"/>
    <w:rsid w:val="00DF4F35"/>
    <w:rsid w:val="00DF5327"/>
    <w:rsid w:val="00DF53A1"/>
    <w:rsid w:val="00DF5CCC"/>
    <w:rsid w:val="00DF6512"/>
    <w:rsid w:val="00DF69BD"/>
    <w:rsid w:val="00DF7282"/>
    <w:rsid w:val="00DF7B46"/>
    <w:rsid w:val="00E0007F"/>
    <w:rsid w:val="00E013AE"/>
    <w:rsid w:val="00E014AD"/>
    <w:rsid w:val="00E01666"/>
    <w:rsid w:val="00E01A5A"/>
    <w:rsid w:val="00E02059"/>
    <w:rsid w:val="00E021C1"/>
    <w:rsid w:val="00E02A6D"/>
    <w:rsid w:val="00E031F5"/>
    <w:rsid w:val="00E0364D"/>
    <w:rsid w:val="00E049C2"/>
    <w:rsid w:val="00E058F5"/>
    <w:rsid w:val="00E063D8"/>
    <w:rsid w:val="00E07D7B"/>
    <w:rsid w:val="00E10055"/>
    <w:rsid w:val="00E1041B"/>
    <w:rsid w:val="00E104E7"/>
    <w:rsid w:val="00E107DE"/>
    <w:rsid w:val="00E10DD4"/>
    <w:rsid w:val="00E112EB"/>
    <w:rsid w:val="00E11312"/>
    <w:rsid w:val="00E1153B"/>
    <w:rsid w:val="00E11629"/>
    <w:rsid w:val="00E118DD"/>
    <w:rsid w:val="00E11F0E"/>
    <w:rsid w:val="00E12111"/>
    <w:rsid w:val="00E127B2"/>
    <w:rsid w:val="00E13F63"/>
    <w:rsid w:val="00E1410C"/>
    <w:rsid w:val="00E14389"/>
    <w:rsid w:val="00E14861"/>
    <w:rsid w:val="00E15431"/>
    <w:rsid w:val="00E15B71"/>
    <w:rsid w:val="00E16220"/>
    <w:rsid w:val="00E16265"/>
    <w:rsid w:val="00E1642B"/>
    <w:rsid w:val="00E16596"/>
    <w:rsid w:val="00E16599"/>
    <w:rsid w:val="00E1689A"/>
    <w:rsid w:val="00E171D5"/>
    <w:rsid w:val="00E17AE1"/>
    <w:rsid w:val="00E20B3A"/>
    <w:rsid w:val="00E213DD"/>
    <w:rsid w:val="00E21558"/>
    <w:rsid w:val="00E21EEE"/>
    <w:rsid w:val="00E221BE"/>
    <w:rsid w:val="00E2258F"/>
    <w:rsid w:val="00E2428F"/>
    <w:rsid w:val="00E2464F"/>
    <w:rsid w:val="00E24796"/>
    <w:rsid w:val="00E24ADD"/>
    <w:rsid w:val="00E24DE3"/>
    <w:rsid w:val="00E26080"/>
    <w:rsid w:val="00E274CA"/>
    <w:rsid w:val="00E27762"/>
    <w:rsid w:val="00E27DCF"/>
    <w:rsid w:val="00E27F4A"/>
    <w:rsid w:val="00E3016E"/>
    <w:rsid w:val="00E3017D"/>
    <w:rsid w:val="00E30187"/>
    <w:rsid w:val="00E3037A"/>
    <w:rsid w:val="00E3039E"/>
    <w:rsid w:val="00E309FE"/>
    <w:rsid w:val="00E30D62"/>
    <w:rsid w:val="00E3115A"/>
    <w:rsid w:val="00E311D8"/>
    <w:rsid w:val="00E312EE"/>
    <w:rsid w:val="00E314E4"/>
    <w:rsid w:val="00E31584"/>
    <w:rsid w:val="00E31DC4"/>
    <w:rsid w:val="00E31E2E"/>
    <w:rsid w:val="00E31EA2"/>
    <w:rsid w:val="00E32407"/>
    <w:rsid w:val="00E32665"/>
    <w:rsid w:val="00E32936"/>
    <w:rsid w:val="00E32D8E"/>
    <w:rsid w:val="00E3307A"/>
    <w:rsid w:val="00E33170"/>
    <w:rsid w:val="00E331A3"/>
    <w:rsid w:val="00E332F2"/>
    <w:rsid w:val="00E33549"/>
    <w:rsid w:val="00E33584"/>
    <w:rsid w:val="00E33962"/>
    <w:rsid w:val="00E345C2"/>
    <w:rsid w:val="00E351EF"/>
    <w:rsid w:val="00E3538E"/>
    <w:rsid w:val="00E36842"/>
    <w:rsid w:val="00E36953"/>
    <w:rsid w:val="00E37D81"/>
    <w:rsid w:val="00E37E56"/>
    <w:rsid w:val="00E4074E"/>
    <w:rsid w:val="00E40DF9"/>
    <w:rsid w:val="00E4110C"/>
    <w:rsid w:val="00E41A76"/>
    <w:rsid w:val="00E41FD7"/>
    <w:rsid w:val="00E4225F"/>
    <w:rsid w:val="00E42FCB"/>
    <w:rsid w:val="00E433AC"/>
    <w:rsid w:val="00E434D1"/>
    <w:rsid w:val="00E435BC"/>
    <w:rsid w:val="00E453A1"/>
    <w:rsid w:val="00E45FCC"/>
    <w:rsid w:val="00E4654D"/>
    <w:rsid w:val="00E465EB"/>
    <w:rsid w:val="00E467D9"/>
    <w:rsid w:val="00E46DAF"/>
    <w:rsid w:val="00E47825"/>
    <w:rsid w:val="00E47D83"/>
    <w:rsid w:val="00E5024E"/>
    <w:rsid w:val="00E50484"/>
    <w:rsid w:val="00E5067C"/>
    <w:rsid w:val="00E51BA5"/>
    <w:rsid w:val="00E52161"/>
    <w:rsid w:val="00E52445"/>
    <w:rsid w:val="00E525CC"/>
    <w:rsid w:val="00E52732"/>
    <w:rsid w:val="00E527E5"/>
    <w:rsid w:val="00E52931"/>
    <w:rsid w:val="00E52CDB"/>
    <w:rsid w:val="00E52E49"/>
    <w:rsid w:val="00E53AED"/>
    <w:rsid w:val="00E53CEF"/>
    <w:rsid w:val="00E54314"/>
    <w:rsid w:val="00E54408"/>
    <w:rsid w:val="00E54A30"/>
    <w:rsid w:val="00E54A39"/>
    <w:rsid w:val="00E54F65"/>
    <w:rsid w:val="00E550CD"/>
    <w:rsid w:val="00E55370"/>
    <w:rsid w:val="00E559D0"/>
    <w:rsid w:val="00E55A80"/>
    <w:rsid w:val="00E55AE3"/>
    <w:rsid w:val="00E560A8"/>
    <w:rsid w:val="00E56EE1"/>
    <w:rsid w:val="00E572E8"/>
    <w:rsid w:val="00E57A07"/>
    <w:rsid w:val="00E60571"/>
    <w:rsid w:val="00E610EF"/>
    <w:rsid w:val="00E61390"/>
    <w:rsid w:val="00E622C5"/>
    <w:rsid w:val="00E62758"/>
    <w:rsid w:val="00E62D8F"/>
    <w:rsid w:val="00E62ED1"/>
    <w:rsid w:val="00E63ADF"/>
    <w:rsid w:val="00E63C11"/>
    <w:rsid w:val="00E6402B"/>
    <w:rsid w:val="00E65552"/>
    <w:rsid w:val="00E657FA"/>
    <w:rsid w:val="00E66A6E"/>
    <w:rsid w:val="00E66A7E"/>
    <w:rsid w:val="00E66FA0"/>
    <w:rsid w:val="00E67B0F"/>
    <w:rsid w:val="00E7037F"/>
    <w:rsid w:val="00E70F7A"/>
    <w:rsid w:val="00E711C0"/>
    <w:rsid w:val="00E712B9"/>
    <w:rsid w:val="00E718FB"/>
    <w:rsid w:val="00E71D78"/>
    <w:rsid w:val="00E731A5"/>
    <w:rsid w:val="00E731F7"/>
    <w:rsid w:val="00E73377"/>
    <w:rsid w:val="00E74DD2"/>
    <w:rsid w:val="00E74F47"/>
    <w:rsid w:val="00E7503A"/>
    <w:rsid w:val="00E7537F"/>
    <w:rsid w:val="00E757BA"/>
    <w:rsid w:val="00E75AC6"/>
    <w:rsid w:val="00E75B6B"/>
    <w:rsid w:val="00E75CF4"/>
    <w:rsid w:val="00E76092"/>
    <w:rsid w:val="00E76A81"/>
    <w:rsid w:val="00E772C7"/>
    <w:rsid w:val="00E77814"/>
    <w:rsid w:val="00E77E49"/>
    <w:rsid w:val="00E801E8"/>
    <w:rsid w:val="00E80DBD"/>
    <w:rsid w:val="00E810BD"/>
    <w:rsid w:val="00E811B5"/>
    <w:rsid w:val="00E81961"/>
    <w:rsid w:val="00E81B70"/>
    <w:rsid w:val="00E829A9"/>
    <w:rsid w:val="00E82A30"/>
    <w:rsid w:val="00E8325C"/>
    <w:rsid w:val="00E836FB"/>
    <w:rsid w:val="00E839F2"/>
    <w:rsid w:val="00E84249"/>
    <w:rsid w:val="00E84B1B"/>
    <w:rsid w:val="00E84FC1"/>
    <w:rsid w:val="00E855F6"/>
    <w:rsid w:val="00E85CE1"/>
    <w:rsid w:val="00E8607E"/>
    <w:rsid w:val="00E8623C"/>
    <w:rsid w:val="00E86948"/>
    <w:rsid w:val="00E86B1A"/>
    <w:rsid w:val="00E86E89"/>
    <w:rsid w:val="00E87F10"/>
    <w:rsid w:val="00E905DF"/>
    <w:rsid w:val="00E90994"/>
    <w:rsid w:val="00E9137E"/>
    <w:rsid w:val="00E91A52"/>
    <w:rsid w:val="00E91C22"/>
    <w:rsid w:val="00E9290F"/>
    <w:rsid w:val="00E929ED"/>
    <w:rsid w:val="00E92A2B"/>
    <w:rsid w:val="00E92BDA"/>
    <w:rsid w:val="00E92FBF"/>
    <w:rsid w:val="00E93155"/>
    <w:rsid w:val="00E94594"/>
    <w:rsid w:val="00E94C98"/>
    <w:rsid w:val="00E94CA0"/>
    <w:rsid w:val="00E95A46"/>
    <w:rsid w:val="00E95BA9"/>
    <w:rsid w:val="00E95C7D"/>
    <w:rsid w:val="00E95D29"/>
    <w:rsid w:val="00E95E6F"/>
    <w:rsid w:val="00E96846"/>
    <w:rsid w:val="00E97B43"/>
    <w:rsid w:val="00E97DE8"/>
    <w:rsid w:val="00E97EBD"/>
    <w:rsid w:val="00E97ECE"/>
    <w:rsid w:val="00EA0C03"/>
    <w:rsid w:val="00EA0EC3"/>
    <w:rsid w:val="00EA27F4"/>
    <w:rsid w:val="00EA2988"/>
    <w:rsid w:val="00EA2F68"/>
    <w:rsid w:val="00EA3707"/>
    <w:rsid w:val="00EA3DD6"/>
    <w:rsid w:val="00EA3E72"/>
    <w:rsid w:val="00EA4C4D"/>
    <w:rsid w:val="00EA585F"/>
    <w:rsid w:val="00EA5F8C"/>
    <w:rsid w:val="00EA63C0"/>
    <w:rsid w:val="00EA67ED"/>
    <w:rsid w:val="00EA6CA1"/>
    <w:rsid w:val="00EA6D70"/>
    <w:rsid w:val="00EA70E6"/>
    <w:rsid w:val="00EA74C6"/>
    <w:rsid w:val="00EA765A"/>
    <w:rsid w:val="00EA7C60"/>
    <w:rsid w:val="00EB02AB"/>
    <w:rsid w:val="00EB0808"/>
    <w:rsid w:val="00EB0CF1"/>
    <w:rsid w:val="00EB1332"/>
    <w:rsid w:val="00EB1E90"/>
    <w:rsid w:val="00EB2FBA"/>
    <w:rsid w:val="00EB363F"/>
    <w:rsid w:val="00EB4792"/>
    <w:rsid w:val="00EB5604"/>
    <w:rsid w:val="00EB608C"/>
    <w:rsid w:val="00EB641E"/>
    <w:rsid w:val="00EC05A1"/>
    <w:rsid w:val="00EC065F"/>
    <w:rsid w:val="00EC0ADA"/>
    <w:rsid w:val="00EC171C"/>
    <w:rsid w:val="00EC1B15"/>
    <w:rsid w:val="00EC1CAD"/>
    <w:rsid w:val="00EC29F9"/>
    <w:rsid w:val="00EC2F50"/>
    <w:rsid w:val="00EC32A3"/>
    <w:rsid w:val="00EC3CD1"/>
    <w:rsid w:val="00EC49D8"/>
    <w:rsid w:val="00EC4A51"/>
    <w:rsid w:val="00EC593C"/>
    <w:rsid w:val="00EC5976"/>
    <w:rsid w:val="00EC6993"/>
    <w:rsid w:val="00EC739D"/>
    <w:rsid w:val="00EC79E3"/>
    <w:rsid w:val="00EC7AF0"/>
    <w:rsid w:val="00EC7EBA"/>
    <w:rsid w:val="00EC7FBF"/>
    <w:rsid w:val="00ED0785"/>
    <w:rsid w:val="00ED0844"/>
    <w:rsid w:val="00ED0AB9"/>
    <w:rsid w:val="00ED13DD"/>
    <w:rsid w:val="00ED1BB6"/>
    <w:rsid w:val="00ED2D62"/>
    <w:rsid w:val="00ED30A7"/>
    <w:rsid w:val="00ED3178"/>
    <w:rsid w:val="00ED357A"/>
    <w:rsid w:val="00ED361F"/>
    <w:rsid w:val="00ED3B70"/>
    <w:rsid w:val="00ED3DBB"/>
    <w:rsid w:val="00ED433D"/>
    <w:rsid w:val="00ED49A7"/>
    <w:rsid w:val="00ED54F0"/>
    <w:rsid w:val="00ED5608"/>
    <w:rsid w:val="00ED5EB7"/>
    <w:rsid w:val="00ED6260"/>
    <w:rsid w:val="00ED6461"/>
    <w:rsid w:val="00ED7B46"/>
    <w:rsid w:val="00EE03D8"/>
    <w:rsid w:val="00EE07EA"/>
    <w:rsid w:val="00EE07F3"/>
    <w:rsid w:val="00EE0B1B"/>
    <w:rsid w:val="00EE15C7"/>
    <w:rsid w:val="00EE210B"/>
    <w:rsid w:val="00EE2128"/>
    <w:rsid w:val="00EE2611"/>
    <w:rsid w:val="00EE2C51"/>
    <w:rsid w:val="00EE2DF9"/>
    <w:rsid w:val="00EE31B4"/>
    <w:rsid w:val="00EE4C69"/>
    <w:rsid w:val="00EE4F5C"/>
    <w:rsid w:val="00EE52CD"/>
    <w:rsid w:val="00EE541C"/>
    <w:rsid w:val="00EE56AA"/>
    <w:rsid w:val="00EE71CA"/>
    <w:rsid w:val="00EE732E"/>
    <w:rsid w:val="00EF03FC"/>
    <w:rsid w:val="00EF0FE0"/>
    <w:rsid w:val="00EF1799"/>
    <w:rsid w:val="00EF1DB4"/>
    <w:rsid w:val="00EF2179"/>
    <w:rsid w:val="00EF4208"/>
    <w:rsid w:val="00EF4B5A"/>
    <w:rsid w:val="00EF4B82"/>
    <w:rsid w:val="00EF59CA"/>
    <w:rsid w:val="00EF5A02"/>
    <w:rsid w:val="00EF5BE8"/>
    <w:rsid w:val="00EF6104"/>
    <w:rsid w:val="00EF6D35"/>
    <w:rsid w:val="00EF78A7"/>
    <w:rsid w:val="00EF7CF1"/>
    <w:rsid w:val="00F005D3"/>
    <w:rsid w:val="00F0079C"/>
    <w:rsid w:val="00F00D5B"/>
    <w:rsid w:val="00F00F6E"/>
    <w:rsid w:val="00F01FF5"/>
    <w:rsid w:val="00F021BF"/>
    <w:rsid w:val="00F0240F"/>
    <w:rsid w:val="00F02552"/>
    <w:rsid w:val="00F02A54"/>
    <w:rsid w:val="00F0383A"/>
    <w:rsid w:val="00F044BA"/>
    <w:rsid w:val="00F04D6F"/>
    <w:rsid w:val="00F04E5F"/>
    <w:rsid w:val="00F05E15"/>
    <w:rsid w:val="00F05FDD"/>
    <w:rsid w:val="00F060EE"/>
    <w:rsid w:val="00F06199"/>
    <w:rsid w:val="00F06B98"/>
    <w:rsid w:val="00F06F83"/>
    <w:rsid w:val="00F07DB3"/>
    <w:rsid w:val="00F1051D"/>
    <w:rsid w:val="00F10B4E"/>
    <w:rsid w:val="00F10BCE"/>
    <w:rsid w:val="00F10F05"/>
    <w:rsid w:val="00F112C9"/>
    <w:rsid w:val="00F113C3"/>
    <w:rsid w:val="00F11701"/>
    <w:rsid w:val="00F12DA4"/>
    <w:rsid w:val="00F135E5"/>
    <w:rsid w:val="00F141D9"/>
    <w:rsid w:val="00F14A51"/>
    <w:rsid w:val="00F15705"/>
    <w:rsid w:val="00F1618F"/>
    <w:rsid w:val="00F163C2"/>
    <w:rsid w:val="00F16494"/>
    <w:rsid w:val="00F16D72"/>
    <w:rsid w:val="00F174A5"/>
    <w:rsid w:val="00F20176"/>
    <w:rsid w:val="00F20330"/>
    <w:rsid w:val="00F20789"/>
    <w:rsid w:val="00F20869"/>
    <w:rsid w:val="00F21278"/>
    <w:rsid w:val="00F2142F"/>
    <w:rsid w:val="00F21CC6"/>
    <w:rsid w:val="00F21EEA"/>
    <w:rsid w:val="00F22176"/>
    <w:rsid w:val="00F22653"/>
    <w:rsid w:val="00F22BA2"/>
    <w:rsid w:val="00F236AA"/>
    <w:rsid w:val="00F236C3"/>
    <w:rsid w:val="00F239FC"/>
    <w:rsid w:val="00F23BC7"/>
    <w:rsid w:val="00F244C1"/>
    <w:rsid w:val="00F24A13"/>
    <w:rsid w:val="00F2520C"/>
    <w:rsid w:val="00F25D52"/>
    <w:rsid w:val="00F25DB6"/>
    <w:rsid w:val="00F263F6"/>
    <w:rsid w:val="00F26694"/>
    <w:rsid w:val="00F268C4"/>
    <w:rsid w:val="00F26CE5"/>
    <w:rsid w:val="00F26D8D"/>
    <w:rsid w:val="00F26F0C"/>
    <w:rsid w:val="00F27355"/>
    <w:rsid w:val="00F279C9"/>
    <w:rsid w:val="00F27F1C"/>
    <w:rsid w:val="00F30287"/>
    <w:rsid w:val="00F302D6"/>
    <w:rsid w:val="00F3033A"/>
    <w:rsid w:val="00F304EE"/>
    <w:rsid w:val="00F3163C"/>
    <w:rsid w:val="00F325A1"/>
    <w:rsid w:val="00F32874"/>
    <w:rsid w:val="00F328DD"/>
    <w:rsid w:val="00F330C7"/>
    <w:rsid w:val="00F33156"/>
    <w:rsid w:val="00F33191"/>
    <w:rsid w:val="00F33507"/>
    <w:rsid w:val="00F340A4"/>
    <w:rsid w:val="00F34C19"/>
    <w:rsid w:val="00F35164"/>
    <w:rsid w:val="00F35647"/>
    <w:rsid w:val="00F35A37"/>
    <w:rsid w:val="00F36131"/>
    <w:rsid w:val="00F36B0B"/>
    <w:rsid w:val="00F37316"/>
    <w:rsid w:val="00F37A07"/>
    <w:rsid w:val="00F40457"/>
    <w:rsid w:val="00F40A04"/>
    <w:rsid w:val="00F42251"/>
    <w:rsid w:val="00F4228B"/>
    <w:rsid w:val="00F426A6"/>
    <w:rsid w:val="00F4454D"/>
    <w:rsid w:val="00F447F4"/>
    <w:rsid w:val="00F44A87"/>
    <w:rsid w:val="00F44BF3"/>
    <w:rsid w:val="00F44CE2"/>
    <w:rsid w:val="00F450E4"/>
    <w:rsid w:val="00F45A9B"/>
    <w:rsid w:val="00F4633C"/>
    <w:rsid w:val="00F46608"/>
    <w:rsid w:val="00F47A10"/>
    <w:rsid w:val="00F47A1F"/>
    <w:rsid w:val="00F510C9"/>
    <w:rsid w:val="00F51186"/>
    <w:rsid w:val="00F516BB"/>
    <w:rsid w:val="00F518D3"/>
    <w:rsid w:val="00F52297"/>
    <w:rsid w:val="00F523F3"/>
    <w:rsid w:val="00F52571"/>
    <w:rsid w:val="00F525E6"/>
    <w:rsid w:val="00F52829"/>
    <w:rsid w:val="00F52874"/>
    <w:rsid w:val="00F5298F"/>
    <w:rsid w:val="00F52BB9"/>
    <w:rsid w:val="00F535A4"/>
    <w:rsid w:val="00F538C8"/>
    <w:rsid w:val="00F53EAF"/>
    <w:rsid w:val="00F54733"/>
    <w:rsid w:val="00F54D10"/>
    <w:rsid w:val="00F54D4F"/>
    <w:rsid w:val="00F553FA"/>
    <w:rsid w:val="00F5632D"/>
    <w:rsid w:val="00F5716C"/>
    <w:rsid w:val="00F5771B"/>
    <w:rsid w:val="00F57C84"/>
    <w:rsid w:val="00F60035"/>
    <w:rsid w:val="00F60E66"/>
    <w:rsid w:val="00F61126"/>
    <w:rsid w:val="00F618CB"/>
    <w:rsid w:val="00F62679"/>
    <w:rsid w:val="00F62829"/>
    <w:rsid w:val="00F62CFA"/>
    <w:rsid w:val="00F62EBE"/>
    <w:rsid w:val="00F630E6"/>
    <w:rsid w:val="00F6388D"/>
    <w:rsid w:val="00F63D2E"/>
    <w:rsid w:val="00F641E0"/>
    <w:rsid w:val="00F6436A"/>
    <w:rsid w:val="00F64422"/>
    <w:rsid w:val="00F6500F"/>
    <w:rsid w:val="00F65186"/>
    <w:rsid w:val="00F65ACA"/>
    <w:rsid w:val="00F65BFD"/>
    <w:rsid w:val="00F66075"/>
    <w:rsid w:val="00F66BDD"/>
    <w:rsid w:val="00F66C1E"/>
    <w:rsid w:val="00F66D15"/>
    <w:rsid w:val="00F67107"/>
    <w:rsid w:val="00F6760D"/>
    <w:rsid w:val="00F67749"/>
    <w:rsid w:val="00F70419"/>
    <w:rsid w:val="00F70889"/>
    <w:rsid w:val="00F70A25"/>
    <w:rsid w:val="00F70CC2"/>
    <w:rsid w:val="00F716EC"/>
    <w:rsid w:val="00F716FD"/>
    <w:rsid w:val="00F71767"/>
    <w:rsid w:val="00F7268A"/>
    <w:rsid w:val="00F72DF6"/>
    <w:rsid w:val="00F73135"/>
    <w:rsid w:val="00F735FB"/>
    <w:rsid w:val="00F73C1E"/>
    <w:rsid w:val="00F745C6"/>
    <w:rsid w:val="00F74B72"/>
    <w:rsid w:val="00F74E9A"/>
    <w:rsid w:val="00F75677"/>
    <w:rsid w:val="00F75678"/>
    <w:rsid w:val="00F758D9"/>
    <w:rsid w:val="00F75A19"/>
    <w:rsid w:val="00F76673"/>
    <w:rsid w:val="00F76DF4"/>
    <w:rsid w:val="00F77A9A"/>
    <w:rsid w:val="00F800A7"/>
    <w:rsid w:val="00F80117"/>
    <w:rsid w:val="00F80978"/>
    <w:rsid w:val="00F80D53"/>
    <w:rsid w:val="00F820BF"/>
    <w:rsid w:val="00F82F0A"/>
    <w:rsid w:val="00F835B0"/>
    <w:rsid w:val="00F835F6"/>
    <w:rsid w:val="00F83B8A"/>
    <w:rsid w:val="00F84177"/>
    <w:rsid w:val="00F842DB"/>
    <w:rsid w:val="00F84825"/>
    <w:rsid w:val="00F84D4E"/>
    <w:rsid w:val="00F85321"/>
    <w:rsid w:val="00F853CC"/>
    <w:rsid w:val="00F85CCC"/>
    <w:rsid w:val="00F865F0"/>
    <w:rsid w:val="00F86960"/>
    <w:rsid w:val="00F873C6"/>
    <w:rsid w:val="00F87CC7"/>
    <w:rsid w:val="00F90187"/>
    <w:rsid w:val="00F90202"/>
    <w:rsid w:val="00F9059E"/>
    <w:rsid w:val="00F90E6E"/>
    <w:rsid w:val="00F9119B"/>
    <w:rsid w:val="00F91713"/>
    <w:rsid w:val="00F91808"/>
    <w:rsid w:val="00F92408"/>
    <w:rsid w:val="00F92B8A"/>
    <w:rsid w:val="00F93094"/>
    <w:rsid w:val="00F938C6"/>
    <w:rsid w:val="00F939D4"/>
    <w:rsid w:val="00F93B1A"/>
    <w:rsid w:val="00F93B7D"/>
    <w:rsid w:val="00F94182"/>
    <w:rsid w:val="00F9539F"/>
    <w:rsid w:val="00F9542E"/>
    <w:rsid w:val="00F954C3"/>
    <w:rsid w:val="00F954FA"/>
    <w:rsid w:val="00F95642"/>
    <w:rsid w:val="00F95A00"/>
    <w:rsid w:val="00F965C3"/>
    <w:rsid w:val="00F96668"/>
    <w:rsid w:val="00F969CA"/>
    <w:rsid w:val="00F96F92"/>
    <w:rsid w:val="00F97201"/>
    <w:rsid w:val="00F97529"/>
    <w:rsid w:val="00F9785B"/>
    <w:rsid w:val="00F97EEE"/>
    <w:rsid w:val="00FA0117"/>
    <w:rsid w:val="00FA08E0"/>
    <w:rsid w:val="00FA0954"/>
    <w:rsid w:val="00FA0A43"/>
    <w:rsid w:val="00FA13FC"/>
    <w:rsid w:val="00FA1A3A"/>
    <w:rsid w:val="00FA1A80"/>
    <w:rsid w:val="00FA1C13"/>
    <w:rsid w:val="00FA2532"/>
    <w:rsid w:val="00FA2637"/>
    <w:rsid w:val="00FA2785"/>
    <w:rsid w:val="00FA2BD4"/>
    <w:rsid w:val="00FA2CDB"/>
    <w:rsid w:val="00FA2D5E"/>
    <w:rsid w:val="00FA2F74"/>
    <w:rsid w:val="00FA30E9"/>
    <w:rsid w:val="00FA314F"/>
    <w:rsid w:val="00FA33D1"/>
    <w:rsid w:val="00FA4273"/>
    <w:rsid w:val="00FA4652"/>
    <w:rsid w:val="00FA47A3"/>
    <w:rsid w:val="00FA4DAC"/>
    <w:rsid w:val="00FA525D"/>
    <w:rsid w:val="00FA529C"/>
    <w:rsid w:val="00FA531D"/>
    <w:rsid w:val="00FA54F9"/>
    <w:rsid w:val="00FA5D1B"/>
    <w:rsid w:val="00FA5DCA"/>
    <w:rsid w:val="00FA6115"/>
    <w:rsid w:val="00FA67A9"/>
    <w:rsid w:val="00FA6ADF"/>
    <w:rsid w:val="00FA6DCD"/>
    <w:rsid w:val="00FA6F8F"/>
    <w:rsid w:val="00FB04A7"/>
    <w:rsid w:val="00FB04B9"/>
    <w:rsid w:val="00FB0C6C"/>
    <w:rsid w:val="00FB13A6"/>
    <w:rsid w:val="00FB17D5"/>
    <w:rsid w:val="00FB188F"/>
    <w:rsid w:val="00FB241D"/>
    <w:rsid w:val="00FB28FB"/>
    <w:rsid w:val="00FB2A8D"/>
    <w:rsid w:val="00FB2E2A"/>
    <w:rsid w:val="00FB2E3D"/>
    <w:rsid w:val="00FB2FAF"/>
    <w:rsid w:val="00FB3451"/>
    <w:rsid w:val="00FB374C"/>
    <w:rsid w:val="00FB3A49"/>
    <w:rsid w:val="00FB3C05"/>
    <w:rsid w:val="00FB3D89"/>
    <w:rsid w:val="00FB3DFD"/>
    <w:rsid w:val="00FB4499"/>
    <w:rsid w:val="00FB5217"/>
    <w:rsid w:val="00FB53ED"/>
    <w:rsid w:val="00FB63C1"/>
    <w:rsid w:val="00FB788A"/>
    <w:rsid w:val="00FC0140"/>
    <w:rsid w:val="00FC073E"/>
    <w:rsid w:val="00FC1055"/>
    <w:rsid w:val="00FC1D58"/>
    <w:rsid w:val="00FC1EF7"/>
    <w:rsid w:val="00FC2FCA"/>
    <w:rsid w:val="00FC3375"/>
    <w:rsid w:val="00FC346A"/>
    <w:rsid w:val="00FC4F29"/>
    <w:rsid w:val="00FC5636"/>
    <w:rsid w:val="00FC578B"/>
    <w:rsid w:val="00FC5C09"/>
    <w:rsid w:val="00FC5E05"/>
    <w:rsid w:val="00FC634E"/>
    <w:rsid w:val="00FC6A5F"/>
    <w:rsid w:val="00FC6B44"/>
    <w:rsid w:val="00FC6C83"/>
    <w:rsid w:val="00FC755C"/>
    <w:rsid w:val="00FC7A08"/>
    <w:rsid w:val="00FC7EC5"/>
    <w:rsid w:val="00FD06C1"/>
    <w:rsid w:val="00FD0839"/>
    <w:rsid w:val="00FD09EE"/>
    <w:rsid w:val="00FD0DB3"/>
    <w:rsid w:val="00FD1C6C"/>
    <w:rsid w:val="00FD2581"/>
    <w:rsid w:val="00FD31C5"/>
    <w:rsid w:val="00FD33B7"/>
    <w:rsid w:val="00FD33E8"/>
    <w:rsid w:val="00FD33FE"/>
    <w:rsid w:val="00FD3F97"/>
    <w:rsid w:val="00FD4E63"/>
    <w:rsid w:val="00FD4F68"/>
    <w:rsid w:val="00FD5E08"/>
    <w:rsid w:val="00FD5E95"/>
    <w:rsid w:val="00FD615F"/>
    <w:rsid w:val="00FD6917"/>
    <w:rsid w:val="00FD6A15"/>
    <w:rsid w:val="00FD6D33"/>
    <w:rsid w:val="00FD6D9E"/>
    <w:rsid w:val="00FD6F51"/>
    <w:rsid w:val="00FD739A"/>
    <w:rsid w:val="00FD745D"/>
    <w:rsid w:val="00FD7667"/>
    <w:rsid w:val="00FD79CD"/>
    <w:rsid w:val="00FD7BC0"/>
    <w:rsid w:val="00FE0CE7"/>
    <w:rsid w:val="00FE1000"/>
    <w:rsid w:val="00FE13D6"/>
    <w:rsid w:val="00FE1B0F"/>
    <w:rsid w:val="00FE1B5F"/>
    <w:rsid w:val="00FE1C67"/>
    <w:rsid w:val="00FE1FE8"/>
    <w:rsid w:val="00FE2165"/>
    <w:rsid w:val="00FE264F"/>
    <w:rsid w:val="00FE2C56"/>
    <w:rsid w:val="00FE2D59"/>
    <w:rsid w:val="00FE3635"/>
    <w:rsid w:val="00FE36A4"/>
    <w:rsid w:val="00FE5CC9"/>
    <w:rsid w:val="00FE6B90"/>
    <w:rsid w:val="00FF0341"/>
    <w:rsid w:val="00FF0403"/>
    <w:rsid w:val="00FF13B1"/>
    <w:rsid w:val="00FF14FE"/>
    <w:rsid w:val="00FF15E1"/>
    <w:rsid w:val="00FF1646"/>
    <w:rsid w:val="00FF188D"/>
    <w:rsid w:val="00FF1CCA"/>
    <w:rsid w:val="00FF2CB1"/>
    <w:rsid w:val="00FF3325"/>
    <w:rsid w:val="00FF360F"/>
    <w:rsid w:val="00FF365A"/>
    <w:rsid w:val="00FF3C06"/>
    <w:rsid w:val="00FF3F52"/>
    <w:rsid w:val="00FF40F2"/>
    <w:rsid w:val="00FF4368"/>
    <w:rsid w:val="00FF4435"/>
    <w:rsid w:val="00FF46EA"/>
    <w:rsid w:val="00FF4ADB"/>
    <w:rsid w:val="00FF56B8"/>
    <w:rsid w:val="00FF5DA5"/>
    <w:rsid w:val="00FF5F6D"/>
    <w:rsid w:val="00FF6559"/>
    <w:rsid w:val="00FF6DE0"/>
    <w:rsid w:val="00FF70C1"/>
    <w:rsid w:val="00FF7578"/>
    <w:rsid w:val="00FF7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6737"/>
    <o:shapelayout v:ext="edit">
      <o:idmap v:ext="edit" data="1"/>
    </o:shapelayout>
  </w:shapeDefaults>
  <w:decimalSymbol w:val="."/>
  <w:listSeparator w:val=","/>
  <w14:docId w14:val="53737D5B"/>
  <w15:docId w15:val="{0BD37A9F-8C0E-4844-AA8E-BC231E8D3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2C23"/>
    <w:pPr>
      <w:spacing w:after="0" w:line="240" w:lineRule="auto"/>
    </w:pPr>
  </w:style>
  <w:style w:type="paragraph" w:styleId="ListParagraph">
    <w:name w:val="List Paragraph"/>
    <w:basedOn w:val="Normal"/>
    <w:uiPriority w:val="34"/>
    <w:qFormat/>
    <w:rsid w:val="0034289A"/>
    <w:pPr>
      <w:ind w:left="720"/>
      <w:contextualSpacing/>
    </w:pPr>
  </w:style>
  <w:style w:type="paragraph" w:styleId="Header">
    <w:name w:val="header"/>
    <w:basedOn w:val="Normal"/>
    <w:link w:val="HeaderChar"/>
    <w:uiPriority w:val="99"/>
    <w:unhideWhenUsed/>
    <w:rsid w:val="00D73B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3B14"/>
  </w:style>
  <w:style w:type="paragraph" w:styleId="Footer">
    <w:name w:val="footer"/>
    <w:basedOn w:val="Normal"/>
    <w:link w:val="FooterChar"/>
    <w:uiPriority w:val="99"/>
    <w:unhideWhenUsed/>
    <w:rsid w:val="00D73B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3B14"/>
  </w:style>
  <w:style w:type="paragraph" w:styleId="BalloonText">
    <w:name w:val="Balloon Text"/>
    <w:basedOn w:val="Normal"/>
    <w:link w:val="BalloonTextChar"/>
    <w:uiPriority w:val="99"/>
    <w:semiHidden/>
    <w:unhideWhenUsed/>
    <w:rsid w:val="006942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42BE"/>
    <w:rPr>
      <w:rFonts w:ascii="Tahoma" w:hAnsi="Tahoma" w:cs="Tahoma"/>
      <w:sz w:val="16"/>
      <w:szCs w:val="16"/>
    </w:rPr>
  </w:style>
  <w:style w:type="character" w:styleId="SubtleEmphasis">
    <w:name w:val="Subtle Emphasis"/>
    <w:basedOn w:val="DefaultParagraphFont"/>
    <w:uiPriority w:val="19"/>
    <w:qFormat/>
    <w:rsid w:val="00F279C9"/>
    <w:rPr>
      <w:i/>
      <w:iCs/>
      <w:color w:val="808080" w:themeColor="text1" w:themeTint="7F"/>
    </w:rPr>
  </w:style>
  <w:style w:type="character" w:styleId="CommentReference">
    <w:name w:val="annotation reference"/>
    <w:basedOn w:val="DefaultParagraphFont"/>
    <w:uiPriority w:val="99"/>
    <w:semiHidden/>
    <w:unhideWhenUsed/>
    <w:rsid w:val="006E44EE"/>
    <w:rPr>
      <w:sz w:val="16"/>
      <w:szCs w:val="16"/>
    </w:rPr>
  </w:style>
  <w:style w:type="paragraph" w:styleId="CommentText">
    <w:name w:val="annotation text"/>
    <w:basedOn w:val="Normal"/>
    <w:link w:val="CommentTextChar"/>
    <w:uiPriority w:val="99"/>
    <w:semiHidden/>
    <w:unhideWhenUsed/>
    <w:rsid w:val="006E44EE"/>
    <w:pPr>
      <w:spacing w:line="240" w:lineRule="auto"/>
    </w:pPr>
    <w:rPr>
      <w:sz w:val="20"/>
      <w:szCs w:val="20"/>
    </w:rPr>
  </w:style>
  <w:style w:type="character" w:customStyle="1" w:styleId="CommentTextChar">
    <w:name w:val="Comment Text Char"/>
    <w:basedOn w:val="DefaultParagraphFont"/>
    <w:link w:val="CommentText"/>
    <w:uiPriority w:val="99"/>
    <w:semiHidden/>
    <w:rsid w:val="006E44EE"/>
    <w:rPr>
      <w:sz w:val="20"/>
      <w:szCs w:val="20"/>
    </w:rPr>
  </w:style>
  <w:style w:type="paragraph" w:styleId="CommentSubject">
    <w:name w:val="annotation subject"/>
    <w:basedOn w:val="CommentText"/>
    <w:next w:val="CommentText"/>
    <w:link w:val="CommentSubjectChar"/>
    <w:uiPriority w:val="99"/>
    <w:semiHidden/>
    <w:unhideWhenUsed/>
    <w:rsid w:val="006E44EE"/>
    <w:rPr>
      <w:b/>
      <w:bCs/>
    </w:rPr>
  </w:style>
  <w:style w:type="character" w:customStyle="1" w:styleId="CommentSubjectChar">
    <w:name w:val="Comment Subject Char"/>
    <w:basedOn w:val="CommentTextChar"/>
    <w:link w:val="CommentSubject"/>
    <w:uiPriority w:val="99"/>
    <w:semiHidden/>
    <w:rsid w:val="006E44EE"/>
    <w:rPr>
      <w:b/>
      <w:bCs/>
      <w:sz w:val="20"/>
      <w:szCs w:val="20"/>
    </w:rPr>
  </w:style>
  <w:style w:type="paragraph" w:styleId="NormalWeb">
    <w:name w:val="Normal (Web)"/>
    <w:basedOn w:val="Normal"/>
    <w:uiPriority w:val="99"/>
    <w:unhideWhenUsed/>
    <w:rsid w:val="001D401B"/>
    <w:pPr>
      <w:spacing w:after="0" w:line="240" w:lineRule="auto"/>
    </w:pPr>
    <w:rPr>
      <w:rFonts w:ascii="Times New Roman" w:eastAsiaTheme="minorHAnsi" w:hAnsi="Times New Roman" w:cs="Times New Roman"/>
      <w:sz w:val="24"/>
      <w:szCs w:val="24"/>
    </w:rPr>
  </w:style>
  <w:style w:type="paragraph" w:styleId="Subtitle">
    <w:name w:val="Subtitle"/>
    <w:basedOn w:val="Normal"/>
    <w:next w:val="Normal"/>
    <w:link w:val="SubtitleChar"/>
    <w:uiPriority w:val="11"/>
    <w:qFormat/>
    <w:rsid w:val="00047E57"/>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047E57"/>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805968">
      <w:bodyDiv w:val="1"/>
      <w:marLeft w:val="0"/>
      <w:marRight w:val="0"/>
      <w:marTop w:val="0"/>
      <w:marBottom w:val="0"/>
      <w:divBdr>
        <w:top w:val="none" w:sz="0" w:space="0" w:color="auto"/>
        <w:left w:val="none" w:sz="0" w:space="0" w:color="auto"/>
        <w:bottom w:val="none" w:sz="0" w:space="0" w:color="auto"/>
        <w:right w:val="none" w:sz="0" w:space="0" w:color="auto"/>
      </w:divBdr>
    </w:div>
    <w:div w:id="1105223049">
      <w:bodyDiv w:val="1"/>
      <w:marLeft w:val="0"/>
      <w:marRight w:val="0"/>
      <w:marTop w:val="0"/>
      <w:marBottom w:val="0"/>
      <w:divBdr>
        <w:top w:val="none" w:sz="0" w:space="0" w:color="auto"/>
        <w:left w:val="none" w:sz="0" w:space="0" w:color="auto"/>
        <w:bottom w:val="none" w:sz="0" w:space="0" w:color="auto"/>
        <w:right w:val="none" w:sz="0" w:space="0" w:color="auto"/>
      </w:divBdr>
    </w:div>
    <w:div w:id="1797873791">
      <w:bodyDiv w:val="1"/>
      <w:marLeft w:val="0"/>
      <w:marRight w:val="0"/>
      <w:marTop w:val="0"/>
      <w:marBottom w:val="0"/>
      <w:divBdr>
        <w:top w:val="none" w:sz="0" w:space="0" w:color="auto"/>
        <w:left w:val="none" w:sz="0" w:space="0" w:color="auto"/>
        <w:bottom w:val="none" w:sz="0" w:space="0" w:color="auto"/>
        <w:right w:val="none" w:sz="0" w:space="0" w:color="auto"/>
      </w:divBdr>
    </w:div>
    <w:div w:id="1833720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33745E-EAE0-4A99-A24E-742CFF215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588</Words>
  <Characters>2963</Characters>
  <Application>Microsoft Office Word</Application>
  <DocSecurity>0</DocSecurity>
  <Lines>72</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braley</dc:creator>
  <cp:lastModifiedBy>Tiffany Baker</cp:lastModifiedBy>
  <cp:revision>4</cp:revision>
  <cp:lastPrinted>2023-01-17T18:16:00Z</cp:lastPrinted>
  <dcterms:created xsi:type="dcterms:W3CDTF">2023-01-17T16:18:00Z</dcterms:created>
  <dcterms:modified xsi:type="dcterms:W3CDTF">2023-01-17T18:29:00Z</dcterms:modified>
</cp:coreProperties>
</file>